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163F2" w14:textId="117348D4" w:rsidR="00852CB3" w:rsidRDefault="0022072E" w:rsidP="00CD0158">
      <w:pPr>
        <w:pStyle w:val="Heading1"/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0EBD97CE" wp14:editId="587E3E58">
            <wp:simplePos x="0" y="0"/>
            <wp:positionH relativeFrom="page">
              <wp:align>right</wp:align>
            </wp:positionH>
            <wp:positionV relativeFrom="paragraph">
              <wp:posOffset>-173990</wp:posOffset>
            </wp:positionV>
            <wp:extent cx="7580427" cy="10720477"/>
            <wp:effectExtent l="0" t="0" r="1905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80427" cy="107204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538107" w14:textId="77777777" w:rsidR="007C66A2" w:rsidRDefault="007C66A2" w:rsidP="00CD0158">
      <w:pPr>
        <w:pStyle w:val="Heading1"/>
      </w:pPr>
    </w:p>
    <w:p w14:paraId="570DC448" w14:textId="77777777" w:rsidR="007C66A2" w:rsidRDefault="007C66A2" w:rsidP="00CD0158">
      <w:pPr>
        <w:pStyle w:val="Heading1"/>
      </w:pPr>
    </w:p>
    <w:p w14:paraId="38103A2F" w14:textId="77777777" w:rsidR="007C66A2" w:rsidRDefault="007C66A2" w:rsidP="00CD0158">
      <w:pPr>
        <w:pStyle w:val="Heading1"/>
      </w:pPr>
    </w:p>
    <w:p w14:paraId="29D44C10" w14:textId="77777777" w:rsidR="007C66A2" w:rsidRDefault="007C66A2" w:rsidP="00CD0158">
      <w:pPr>
        <w:pStyle w:val="Heading1"/>
      </w:pPr>
    </w:p>
    <w:p w14:paraId="779F4C53" w14:textId="77777777" w:rsidR="007C66A2" w:rsidRDefault="007C66A2" w:rsidP="00CD0158">
      <w:pPr>
        <w:pStyle w:val="Heading1"/>
      </w:pPr>
    </w:p>
    <w:p w14:paraId="737D63F1" w14:textId="77777777" w:rsidR="007C66A2" w:rsidRDefault="007C66A2" w:rsidP="00CD0158">
      <w:pPr>
        <w:pStyle w:val="Heading1"/>
      </w:pPr>
    </w:p>
    <w:p w14:paraId="633D9D68" w14:textId="77777777" w:rsidR="007C66A2" w:rsidRDefault="007C66A2" w:rsidP="00CD0158">
      <w:pPr>
        <w:pStyle w:val="Heading1"/>
      </w:pPr>
    </w:p>
    <w:p w14:paraId="3BA33640" w14:textId="77777777" w:rsidR="007C66A2" w:rsidRDefault="007C66A2" w:rsidP="00CD0158">
      <w:pPr>
        <w:pStyle w:val="Heading1"/>
      </w:pPr>
    </w:p>
    <w:p w14:paraId="5FC7BC24" w14:textId="77777777" w:rsidR="007C66A2" w:rsidRDefault="007C66A2" w:rsidP="00CD0158">
      <w:pPr>
        <w:pStyle w:val="Heading1"/>
      </w:pPr>
    </w:p>
    <w:p w14:paraId="185A74BB" w14:textId="77777777" w:rsidR="007C66A2" w:rsidRDefault="007C66A2" w:rsidP="00CD0158">
      <w:pPr>
        <w:pStyle w:val="Heading1"/>
      </w:pPr>
    </w:p>
    <w:p w14:paraId="76491F59" w14:textId="77777777" w:rsidR="007C66A2" w:rsidRDefault="007C66A2" w:rsidP="00CD0158">
      <w:pPr>
        <w:pStyle w:val="Heading1"/>
      </w:pPr>
    </w:p>
    <w:p w14:paraId="5935E958" w14:textId="77777777" w:rsidR="007C66A2" w:rsidRDefault="007C66A2" w:rsidP="00CD0158">
      <w:pPr>
        <w:pStyle w:val="Heading1"/>
      </w:pPr>
    </w:p>
    <w:p w14:paraId="7AE181DD" w14:textId="6E449C87" w:rsidR="009C14FB" w:rsidRDefault="009C14FB" w:rsidP="00CD0158">
      <w:pPr>
        <w:pStyle w:val="Heading1"/>
      </w:pPr>
      <w:r w:rsidRPr="00AF74A9">
        <w:lastRenderedPageBreak/>
        <w:t>NOMINATION FORM</w:t>
      </w:r>
    </w:p>
    <w:p w14:paraId="08FEC367" w14:textId="00DB8F77" w:rsidR="00CD0158" w:rsidRPr="00EF2248" w:rsidRDefault="009C14FB" w:rsidP="00CD0158">
      <w:pPr>
        <w:widowControl w:val="0"/>
        <w:jc w:val="both"/>
        <w:rPr>
          <w:rFonts w:cs="Calibri"/>
          <w:color w:val="404040"/>
          <w:szCs w:val="24"/>
          <w:lang w:val="en-GB"/>
        </w:rPr>
      </w:pPr>
      <w:r w:rsidRPr="00EF2248">
        <w:rPr>
          <w:rFonts w:cs="Calibri"/>
          <w:color w:val="404040"/>
        </w:rPr>
        <w:t>Please read the section on</w:t>
      </w:r>
      <w:r w:rsidRPr="00EF2248">
        <w:rPr>
          <w:rFonts w:cs="Calibri"/>
        </w:rPr>
        <w:t xml:space="preserve"> </w:t>
      </w:r>
      <w:hyperlink r:id="rId9" w:history="1">
        <w:r w:rsidRPr="00EF2248">
          <w:rPr>
            <w:rStyle w:val="Hyperlink"/>
            <w:rFonts w:cs="Calibri"/>
          </w:rPr>
          <w:t xml:space="preserve">Medal Types &amp; </w:t>
        </w:r>
        <w:r w:rsidR="00905D17">
          <w:rPr>
            <w:rStyle w:val="Hyperlink"/>
            <w:rFonts w:cs="Calibri"/>
          </w:rPr>
          <w:t>Procedures</w:t>
        </w:r>
      </w:hyperlink>
      <w:r w:rsidRPr="00EF2248">
        <w:rPr>
          <w:rFonts w:cs="Calibri"/>
        </w:rPr>
        <w:t xml:space="preserve"> </w:t>
      </w:r>
      <w:r w:rsidRPr="00EF2248">
        <w:rPr>
          <w:rFonts w:cs="Calibri"/>
          <w:color w:val="404040"/>
          <w:szCs w:val="24"/>
          <w:lang w:val="en-GB"/>
        </w:rPr>
        <w:t xml:space="preserve">before completing this form. </w:t>
      </w:r>
    </w:p>
    <w:p w14:paraId="309B0103" w14:textId="3C337E3E" w:rsidR="00D86516" w:rsidRPr="00EF2248" w:rsidRDefault="00D86516" w:rsidP="00CD0158">
      <w:pPr>
        <w:widowControl w:val="0"/>
        <w:jc w:val="both"/>
        <w:rPr>
          <w:rFonts w:cs="Calibri"/>
          <w:color w:val="404040"/>
          <w:szCs w:val="24"/>
          <w:lang w:val="en-GB"/>
        </w:rPr>
      </w:pPr>
      <w:r w:rsidRPr="00EF2248">
        <w:rPr>
          <w:rFonts w:cs="Calibri"/>
          <w:color w:val="404040"/>
          <w:szCs w:val="24"/>
          <w:lang w:val="en-GB"/>
        </w:rPr>
        <w:t xml:space="preserve">For queries - write an email to: </w:t>
      </w:r>
      <w:hyperlink r:id="rId10" w:history="1">
        <w:r w:rsidR="001F364E" w:rsidRPr="00437BFA">
          <w:rPr>
            <w:rStyle w:val="Hyperlink"/>
          </w:rPr>
          <w:t>awards@mrc.ac.za</w:t>
        </w:r>
      </w:hyperlink>
      <w:r w:rsidR="00CD0158" w:rsidRPr="005E495C">
        <w:rPr>
          <w:rFonts w:cs="Calibri"/>
          <w:color w:val="404040"/>
          <w:szCs w:val="24"/>
          <w:lang w:val="en-GB"/>
        </w:rPr>
        <w:t>.</w:t>
      </w:r>
    </w:p>
    <w:p w14:paraId="4582AB94" w14:textId="77777777" w:rsidR="00A31DB4" w:rsidRPr="00C1012B" w:rsidRDefault="00D86516" w:rsidP="00A31DB4">
      <w:pPr>
        <w:rPr>
          <w:rFonts w:cs="Calibri"/>
          <w:b/>
          <w:szCs w:val="24"/>
          <w:lang w:val="en-GB"/>
        </w:rPr>
      </w:pPr>
      <w:r w:rsidRPr="00EF2248">
        <w:rPr>
          <w:rFonts w:cs="Calibri"/>
          <w:color w:val="404040"/>
          <w:szCs w:val="24"/>
          <w:lang w:val="en-GB"/>
        </w:rPr>
        <w:t xml:space="preserve">Please ensure that the forms are completed in full as incomplete submissions will not be considered. Note that only the last page </w:t>
      </w:r>
      <w:r w:rsidR="00333074" w:rsidRPr="00EF2248">
        <w:rPr>
          <w:rFonts w:cs="Calibri"/>
          <w:color w:val="404040"/>
          <w:szCs w:val="24"/>
          <w:lang w:val="en-GB"/>
        </w:rPr>
        <w:t xml:space="preserve">must be signed and dated by both the nominee and the nominator </w:t>
      </w:r>
      <w:r w:rsidR="00333074">
        <w:rPr>
          <w:rFonts w:cs="Calibri"/>
          <w:color w:val="404040"/>
          <w:szCs w:val="24"/>
          <w:lang w:val="en-GB"/>
        </w:rPr>
        <w:t xml:space="preserve">and </w:t>
      </w:r>
      <w:r w:rsidRPr="00EF2248">
        <w:rPr>
          <w:rFonts w:cs="Calibri"/>
          <w:color w:val="404040"/>
          <w:szCs w:val="24"/>
          <w:lang w:val="en-GB"/>
        </w:rPr>
        <w:t>may be submitted as a pdf</w:t>
      </w:r>
      <w:r w:rsidR="00A31DB4" w:rsidRPr="00A31DB4">
        <w:rPr>
          <w:rFonts w:cs="Arial"/>
          <w:color w:val="C00000"/>
          <w:szCs w:val="24"/>
          <w:lang w:val="en-GB"/>
        </w:rPr>
        <w:t xml:space="preserve"> </w:t>
      </w:r>
      <w:r w:rsidR="00A31DB4">
        <w:rPr>
          <w:rFonts w:cs="Arial"/>
          <w:color w:val="C00000"/>
          <w:szCs w:val="24"/>
          <w:lang w:val="en-GB"/>
        </w:rPr>
        <w:t>(w</w:t>
      </w:r>
      <w:r w:rsidR="00A31DB4" w:rsidRPr="00C1012B">
        <w:rPr>
          <w:rFonts w:cs="Arial"/>
          <w:color w:val="C00000"/>
          <w:szCs w:val="24"/>
          <w:lang w:val="en-GB"/>
        </w:rPr>
        <w:t>hile the Division secures submitted information, you may submit this page as a pdf for security purposes</w:t>
      </w:r>
      <w:r w:rsidR="00A31DB4">
        <w:rPr>
          <w:rFonts w:cs="Arial"/>
          <w:color w:val="C00000"/>
          <w:szCs w:val="24"/>
          <w:lang w:val="en-GB"/>
        </w:rPr>
        <w:t>).</w:t>
      </w:r>
    </w:p>
    <w:p w14:paraId="40FD1E4A" w14:textId="4965AF10" w:rsidR="00D86516" w:rsidRPr="00EF2248" w:rsidRDefault="00D86516" w:rsidP="00D86516">
      <w:pPr>
        <w:widowControl w:val="0"/>
        <w:jc w:val="both"/>
        <w:rPr>
          <w:rFonts w:cs="Calibri"/>
          <w:color w:val="404040"/>
          <w:szCs w:val="24"/>
          <w:lang w:val="en-GB"/>
        </w:rPr>
      </w:pPr>
      <w:r w:rsidRPr="00EF2248">
        <w:rPr>
          <w:rFonts w:cs="Calibri"/>
          <w:color w:val="404040"/>
          <w:szCs w:val="24"/>
          <w:lang w:val="en-GB"/>
        </w:rPr>
        <w:t>The full application may not exceed 10 pages (</w:t>
      </w:r>
      <w:r w:rsidR="00333074">
        <w:rPr>
          <w:rFonts w:cs="Calibri"/>
          <w:color w:val="404040"/>
          <w:szCs w:val="24"/>
          <w:lang w:val="en-GB"/>
        </w:rPr>
        <w:t>ex</w:t>
      </w:r>
      <w:r w:rsidRPr="00EF2248">
        <w:rPr>
          <w:rFonts w:cs="Calibri"/>
          <w:color w:val="404040"/>
          <w:szCs w:val="24"/>
          <w:lang w:val="en-GB"/>
        </w:rPr>
        <w:t>cluding the cover page, CV and copy of identi</w:t>
      </w:r>
      <w:r w:rsidR="007F58AF" w:rsidRPr="00EF2248">
        <w:rPr>
          <w:rFonts w:cs="Calibri"/>
          <w:color w:val="404040"/>
          <w:szCs w:val="24"/>
          <w:lang w:val="en-GB"/>
        </w:rPr>
        <w:t>ty document</w:t>
      </w:r>
      <w:r w:rsidR="00333074">
        <w:rPr>
          <w:rFonts w:cs="Calibri"/>
          <w:color w:val="404040"/>
          <w:szCs w:val="24"/>
          <w:lang w:val="en-GB"/>
        </w:rPr>
        <w:t>)</w:t>
      </w:r>
      <w:r w:rsidR="008B4B8E">
        <w:rPr>
          <w:rFonts w:cs="Calibri"/>
          <w:color w:val="404040"/>
          <w:szCs w:val="24"/>
          <w:lang w:val="en-GB"/>
        </w:rPr>
        <w:t>.</w:t>
      </w:r>
    </w:p>
    <w:p w14:paraId="497FC856" w14:textId="16DC73B3" w:rsidR="005F6C77" w:rsidRPr="00EF2248" w:rsidRDefault="009C14FB" w:rsidP="004E5737">
      <w:pPr>
        <w:widowControl w:val="0"/>
        <w:rPr>
          <w:rFonts w:cs="Calibri"/>
          <w:b/>
          <w:color w:val="404040"/>
          <w:szCs w:val="24"/>
          <w:lang w:val="en-GB"/>
        </w:rPr>
      </w:pPr>
      <w:r w:rsidRPr="00EF2248">
        <w:rPr>
          <w:rFonts w:cs="Calibri"/>
          <w:b/>
          <w:color w:val="808080"/>
          <w:szCs w:val="24"/>
          <w:lang w:val="en-GB"/>
        </w:rPr>
        <w:t>Completed forms should be submitted in MS Word format to:</w:t>
      </w:r>
      <w:r w:rsidR="00CD0158" w:rsidRPr="00EF2248">
        <w:rPr>
          <w:rFonts w:cs="Calibri"/>
          <w:b/>
          <w:color w:val="404040"/>
          <w:szCs w:val="24"/>
          <w:lang w:val="en-GB"/>
        </w:rPr>
        <w:t xml:space="preserve"> </w:t>
      </w:r>
      <w:hyperlink r:id="rId11" w:history="1">
        <w:r w:rsidR="001F364E" w:rsidRPr="00437BFA">
          <w:rPr>
            <w:rStyle w:val="Hyperlink"/>
            <w:rFonts w:cs="Arial"/>
          </w:rPr>
          <w:t>awards@mrc.ac.za</w:t>
        </w:r>
      </w:hyperlink>
      <w:r w:rsidR="000C1ABE">
        <w:rPr>
          <w:rFonts w:cs="Arial"/>
        </w:rPr>
        <w:t xml:space="preserve"> </w:t>
      </w:r>
      <w:r w:rsidR="005F6C77" w:rsidRPr="00EF2248">
        <w:rPr>
          <w:rFonts w:cs="Calibri"/>
          <w:color w:val="404040"/>
          <w:szCs w:val="24"/>
        </w:rPr>
        <w:t>on or before the submission deadline</w:t>
      </w:r>
      <w:r w:rsidR="008B4B8E">
        <w:rPr>
          <w:rFonts w:cs="Calibri"/>
          <w:color w:val="404040"/>
          <w:szCs w:val="24"/>
        </w:rPr>
        <w:t>.</w:t>
      </w:r>
    </w:p>
    <w:p w14:paraId="463561B6" w14:textId="77777777" w:rsidR="009C14FB" w:rsidRPr="00EF2248" w:rsidRDefault="009C14FB" w:rsidP="009C14FB">
      <w:pPr>
        <w:jc w:val="both"/>
        <w:rPr>
          <w:rFonts w:cs="Calibri"/>
          <w:b/>
          <w:color w:val="404040"/>
          <w:szCs w:val="24"/>
        </w:rPr>
      </w:pPr>
      <w:r w:rsidRPr="00EF2248">
        <w:rPr>
          <w:rFonts w:cs="Calibri"/>
          <w:b/>
          <w:color w:val="808080"/>
          <w:szCs w:val="24"/>
        </w:rPr>
        <w:t xml:space="preserve">Please </w:t>
      </w:r>
      <w:r w:rsidR="00CD0158" w:rsidRPr="00EF2248">
        <w:rPr>
          <w:rFonts w:cs="Calibri"/>
          <w:b/>
          <w:color w:val="808080"/>
          <w:szCs w:val="24"/>
        </w:rPr>
        <w:t>attach the</w:t>
      </w:r>
      <w:r w:rsidRPr="00EF2248">
        <w:rPr>
          <w:rFonts w:cs="Calibri"/>
          <w:b/>
          <w:color w:val="808080"/>
          <w:szCs w:val="24"/>
        </w:rPr>
        <w:t xml:space="preserve"> Nominee’s</w:t>
      </w:r>
      <w:r w:rsidRPr="00EF2248">
        <w:rPr>
          <w:rFonts w:cs="Calibri"/>
          <w:b/>
          <w:color w:val="404040"/>
          <w:szCs w:val="24"/>
        </w:rPr>
        <w:t xml:space="preserve"> </w:t>
      </w:r>
    </w:p>
    <w:p w14:paraId="08F24E20" w14:textId="77777777" w:rsidR="00CD0158" w:rsidRPr="00EF2248" w:rsidRDefault="00CD0158" w:rsidP="00CD0158">
      <w:pPr>
        <w:numPr>
          <w:ilvl w:val="0"/>
          <w:numId w:val="7"/>
        </w:numPr>
        <w:spacing w:after="0"/>
        <w:jc w:val="both"/>
        <w:rPr>
          <w:rFonts w:cs="Calibri"/>
          <w:b/>
          <w:color w:val="808080"/>
          <w:szCs w:val="24"/>
        </w:rPr>
      </w:pPr>
      <w:r w:rsidRPr="00EF2248">
        <w:rPr>
          <w:rFonts w:cs="Calibri"/>
          <w:b/>
          <w:color w:val="808080"/>
          <w:szCs w:val="24"/>
        </w:rPr>
        <w:t>Full CV</w:t>
      </w:r>
    </w:p>
    <w:p w14:paraId="52ABCE48" w14:textId="77777777" w:rsidR="00CD0158" w:rsidRPr="00EF2248" w:rsidRDefault="00CD0158" w:rsidP="00CD0158">
      <w:pPr>
        <w:numPr>
          <w:ilvl w:val="0"/>
          <w:numId w:val="7"/>
        </w:numPr>
        <w:jc w:val="both"/>
        <w:rPr>
          <w:rFonts w:cs="Calibri"/>
          <w:b/>
          <w:color w:val="808080"/>
          <w:szCs w:val="24"/>
        </w:rPr>
      </w:pPr>
      <w:r w:rsidRPr="00EF2248">
        <w:rPr>
          <w:rFonts w:cs="Calibri"/>
          <w:b/>
          <w:color w:val="808080"/>
          <w:szCs w:val="24"/>
        </w:rPr>
        <w:t>Copy of Identity document or passport</w:t>
      </w:r>
    </w:p>
    <w:p w14:paraId="241583E3" w14:textId="77777777" w:rsidR="00AD2726" w:rsidRDefault="004E070D" w:rsidP="00AD2726">
      <w:pPr>
        <w:rPr>
          <w:rFonts w:cs="Calibri"/>
          <w:b/>
          <w:szCs w:val="24"/>
          <w:lang w:val="en-GB"/>
        </w:rPr>
      </w:pPr>
      <w:r w:rsidRPr="00EF2248">
        <w:rPr>
          <w:rFonts w:cs="Calibri"/>
          <w:b/>
          <w:i/>
          <w:color w:val="808080"/>
          <w:szCs w:val="24"/>
          <w:lang w:val="en-GB"/>
        </w:rPr>
        <w:t>Total of 1</w:t>
      </w:r>
      <w:r w:rsidR="001D7375">
        <w:rPr>
          <w:rFonts w:cs="Calibri"/>
          <w:b/>
          <w:i/>
          <w:color w:val="808080"/>
          <w:szCs w:val="24"/>
          <w:lang w:val="en-GB"/>
        </w:rPr>
        <w:t>1</w:t>
      </w:r>
      <w:r w:rsidR="00966B1B" w:rsidRPr="00EF2248">
        <w:rPr>
          <w:rFonts w:cs="Calibri"/>
          <w:b/>
          <w:i/>
          <w:color w:val="808080"/>
          <w:szCs w:val="24"/>
          <w:lang w:val="en-GB"/>
        </w:rPr>
        <w:t xml:space="preserve"> pages including cover</w:t>
      </w:r>
      <w:r w:rsidR="00CD0158" w:rsidRPr="00EF2248">
        <w:rPr>
          <w:rFonts w:cs="Calibri"/>
          <w:b/>
          <w:color w:val="808080"/>
          <w:szCs w:val="24"/>
          <w:lang w:val="en-GB"/>
        </w:rPr>
        <w:t xml:space="preserve"> </w:t>
      </w:r>
      <w:r w:rsidR="00CD0158" w:rsidRPr="007C3E34">
        <w:rPr>
          <w:rFonts w:cs="Calibri"/>
          <w:color w:val="404040"/>
          <w:szCs w:val="24"/>
        </w:rPr>
        <w:t>(pdf or Word file)</w:t>
      </w:r>
      <w:r w:rsidR="00966B1B" w:rsidRPr="00EF2248">
        <w:rPr>
          <w:rFonts w:cs="Calibri"/>
          <w:b/>
          <w:szCs w:val="24"/>
          <w:lang w:val="en-GB"/>
        </w:rPr>
        <w:t>.</w:t>
      </w:r>
    </w:p>
    <w:p w14:paraId="68716C3C" w14:textId="77777777" w:rsidR="00CD0158" w:rsidRPr="00EF2248" w:rsidRDefault="00CD0158" w:rsidP="00AD2726">
      <w:pPr>
        <w:rPr>
          <w:rFonts w:cs="Calibri"/>
          <w:b/>
          <w:lang w:val="en-GB"/>
        </w:rPr>
      </w:pP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010"/>
      </w:tblGrid>
      <w:tr w:rsidR="00AD2726" w:rsidRPr="00EF2248" w14:paraId="3139368A" w14:textId="77777777" w:rsidTr="00EF2248">
        <w:tc>
          <w:tcPr>
            <w:tcW w:w="9242" w:type="dxa"/>
            <w:shd w:val="clear" w:color="auto" w:fill="auto"/>
          </w:tcPr>
          <w:p w14:paraId="625232A8" w14:textId="77777777" w:rsidR="00AD2726" w:rsidRPr="00EF2248" w:rsidRDefault="00AD2726" w:rsidP="00EF2248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  <w:color w:val="1F497D"/>
                <w:szCs w:val="24"/>
                <w:lang w:val="en-GB"/>
              </w:rPr>
            </w:pPr>
          </w:p>
          <w:p w14:paraId="066E305A" w14:textId="77777777" w:rsidR="00AD2726" w:rsidRPr="00EF2248" w:rsidRDefault="00AD2726" w:rsidP="00EF2248">
            <w:pPr>
              <w:widowControl w:val="0"/>
              <w:spacing w:after="0" w:line="240" w:lineRule="auto"/>
              <w:jc w:val="center"/>
              <w:rPr>
                <w:rFonts w:cs="Calibri"/>
                <w:bCs/>
                <w:color w:val="0076A8"/>
                <w:sz w:val="28"/>
                <w:szCs w:val="28"/>
                <w:lang w:val="en-GB"/>
              </w:rPr>
            </w:pPr>
            <w:r w:rsidRPr="00EF2248">
              <w:rPr>
                <w:rFonts w:cs="Calibri"/>
                <w:bCs/>
                <w:color w:val="0076A8"/>
                <w:sz w:val="28"/>
                <w:szCs w:val="28"/>
                <w:lang w:val="en-GB"/>
              </w:rPr>
              <w:t>The deadline for submission of completed nomination form</w:t>
            </w:r>
            <w:r w:rsidR="0062233C" w:rsidRPr="00EF2248">
              <w:rPr>
                <w:rFonts w:cs="Calibri"/>
                <w:bCs/>
                <w:color w:val="0076A8"/>
                <w:sz w:val="28"/>
                <w:szCs w:val="28"/>
                <w:lang w:val="en-GB"/>
              </w:rPr>
              <w:t>s</w:t>
            </w:r>
            <w:r w:rsidRPr="00EF2248">
              <w:rPr>
                <w:rFonts w:cs="Calibri"/>
                <w:bCs/>
                <w:color w:val="0076A8"/>
                <w:sz w:val="28"/>
                <w:szCs w:val="28"/>
                <w:lang w:val="en-GB"/>
              </w:rPr>
              <w:t xml:space="preserve"> is</w:t>
            </w:r>
          </w:p>
          <w:p w14:paraId="4C418D97" w14:textId="7B1CCC0B" w:rsidR="00AD2726" w:rsidRPr="009E6379" w:rsidRDefault="00FD1D0A" w:rsidP="00EF2248">
            <w:pPr>
              <w:widowControl w:val="0"/>
              <w:spacing w:after="0" w:line="240" w:lineRule="auto"/>
              <w:jc w:val="center"/>
              <w:rPr>
                <w:rFonts w:cs="Calibri"/>
                <w:bCs/>
                <w:color w:val="C00000"/>
                <w:sz w:val="28"/>
                <w:szCs w:val="28"/>
                <w:u w:val="single"/>
                <w:lang w:val="en-GB"/>
              </w:rPr>
            </w:pPr>
            <w:r>
              <w:rPr>
                <w:rFonts w:ascii="Tahoma" w:hAnsi="Tahoma" w:cs="Tahoma"/>
                <w:color w:val="C00000"/>
              </w:rPr>
              <w:t>30</w:t>
            </w:r>
            <w:r w:rsidR="003C2DBF">
              <w:rPr>
                <w:rFonts w:ascii="Tahoma" w:hAnsi="Tahoma" w:cs="Tahoma"/>
                <w:color w:val="C00000"/>
              </w:rPr>
              <w:t xml:space="preserve"> </w:t>
            </w:r>
            <w:r>
              <w:rPr>
                <w:rFonts w:ascii="Tahoma" w:hAnsi="Tahoma" w:cs="Tahoma"/>
                <w:color w:val="C00000"/>
              </w:rPr>
              <w:t>September</w:t>
            </w:r>
            <w:r w:rsidR="003C2DBF">
              <w:rPr>
                <w:rFonts w:ascii="Tahoma" w:hAnsi="Tahoma" w:cs="Tahoma"/>
                <w:color w:val="C00000"/>
              </w:rPr>
              <w:t xml:space="preserve"> 202</w:t>
            </w:r>
            <w:r w:rsidR="00346A4F">
              <w:rPr>
                <w:rFonts w:ascii="Tahoma" w:hAnsi="Tahoma" w:cs="Tahoma"/>
                <w:color w:val="C00000"/>
              </w:rPr>
              <w:t>3</w:t>
            </w:r>
          </w:p>
          <w:p w14:paraId="09E1A9BC" w14:textId="77777777" w:rsidR="00AD2726" w:rsidRPr="00EF2248" w:rsidRDefault="00AD2726" w:rsidP="00EF2248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  <w:color w:val="1F497D"/>
                <w:szCs w:val="24"/>
                <w:lang w:val="en-GB"/>
              </w:rPr>
            </w:pPr>
          </w:p>
        </w:tc>
      </w:tr>
    </w:tbl>
    <w:p w14:paraId="7AEE0A2C" w14:textId="77777777" w:rsidR="00AD2726" w:rsidRPr="00EF2248" w:rsidRDefault="00AD2726" w:rsidP="00AD2726">
      <w:pPr>
        <w:widowControl w:val="0"/>
        <w:jc w:val="center"/>
        <w:rPr>
          <w:rFonts w:cs="Calibri"/>
          <w:szCs w:val="24"/>
          <w:lang w:val="en-GB"/>
        </w:rPr>
      </w:pPr>
    </w:p>
    <w:p w14:paraId="1909231D" w14:textId="146EA9F7" w:rsidR="00AD2726" w:rsidRPr="00EF2248" w:rsidRDefault="00AD2726" w:rsidP="00AD2726">
      <w:pPr>
        <w:widowControl w:val="0"/>
        <w:jc w:val="both"/>
        <w:rPr>
          <w:rFonts w:cs="Calibri"/>
          <w:color w:val="404040"/>
          <w:szCs w:val="24"/>
          <w:lang w:val="en-GB"/>
        </w:rPr>
      </w:pPr>
      <w:r w:rsidRPr="00EF2248">
        <w:rPr>
          <w:rFonts w:cs="Calibri"/>
          <w:color w:val="404040"/>
          <w:szCs w:val="24"/>
          <w:lang w:val="en-GB"/>
        </w:rPr>
        <w:t xml:space="preserve">Please contact </w:t>
      </w:r>
      <w:hyperlink r:id="rId12" w:history="1">
        <w:r w:rsidR="001F364E" w:rsidRPr="00437BFA">
          <w:rPr>
            <w:rStyle w:val="Hyperlink"/>
            <w:rFonts w:cs="Calibri"/>
            <w:szCs w:val="24"/>
          </w:rPr>
          <w:t>awards@mrc.ac.za</w:t>
        </w:r>
      </w:hyperlink>
      <w:r w:rsidR="00DB5AE7">
        <w:rPr>
          <w:rFonts w:cs="Calibri"/>
          <w:color w:val="C00000"/>
          <w:szCs w:val="24"/>
          <w:lang w:val="en-GB"/>
        </w:rPr>
        <w:t xml:space="preserve"> </w:t>
      </w:r>
      <w:r w:rsidRPr="00EF2248">
        <w:rPr>
          <w:rFonts w:cs="Calibri"/>
          <w:color w:val="404040"/>
          <w:szCs w:val="24"/>
          <w:lang w:val="en-GB"/>
        </w:rPr>
        <w:t xml:space="preserve">if you do not receive acknowledgement of receipt of your nomination from the </w:t>
      </w:r>
      <w:r w:rsidR="0039207B">
        <w:rPr>
          <w:rFonts w:cs="Calibri"/>
          <w:color w:val="404040"/>
          <w:szCs w:val="24"/>
          <w:lang w:val="en-GB"/>
        </w:rPr>
        <w:t>SA</w:t>
      </w:r>
      <w:r w:rsidRPr="00EF2248">
        <w:rPr>
          <w:rFonts w:cs="Calibri"/>
          <w:color w:val="404040"/>
          <w:szCs w:val="24"/>
          <w:lang w:val="en-GB"/>
        </w:rPr>
        <w:t xml:space="preserve">MRC within </w:t>
      </w:r>
      <w:r w:rsidR="002817B9" w:rsidRPr="00EF2248">
        <w:rPr>
          <w:rFonts w:cs="Calibri"/>
          <w:color w:val="404040"/>
          <w:szCs w:val="24"/>
          <w:lang w:val="en-GB"/>
        </w:rPr>
        <w:t>two</w:t>
      </w:r>
      <w:r w:rsidRPr="00EF2248">
        <w:rPr>
          <w:rFonts w:cs="Calibri"/>
          <w:color w:val="404040"/>
          <w:szCs w:val="24"/>
          <w:lang w:val="en-GB"/>
        </w:rPr>
        <w:t xml:space="preserve"> weeks of submitting.</w:t>
      </w:r>
    </w:p>
    <w:p w14:paraId="0E94BD05" w14:textId="77777777" w:rsidR="00AD2726" w:rsidRPr="00EF2248" w:rsidRDefault="007C3E34" w:rsidP="00AD2726">
      <w:pPr>
        <w:rPr>
          <w:rFonts w:cs="Calibri"/>
          <w:b/>
          <w:color w:val="808080"/>
          <w:szCs w:val="24"/>
        </w:rPr>
      </w:pPr>
      <w:r w:rsidRPr="00EF2248">
        <w:rPr>
          <w:rFonts w:cs="Calibri"/>
          <w:b/>
          <w:color w:val="808080"/>
          <w:szCs w:val="24"/>
        </w:rPr>
        <w:br/>
      </w:r>
      <w:r w:rsidR="00AD2726" w:rsidRPr="00EF2248">
        <w:rPr>
          <w:rFonts w:cs="Calibri"/>
          <w:b/>
          <w:color w:val="808080"/>
          <w:szCs w:val="24"/>
        </w:rPr>
        <w:t>Category in which the nomination is being made (please tick):</w:t>
      </w:r>
    </w:p>
    <w:p w14:paraId="7B24261B" w14:textId="3CF6A412" w:rsidR="00AD2726" w:rsidRPr="00EF2248" w:rsidRDefault="0077436D" w:rsidP="00AD2726">
      <w:pPr>
        <w:ind w:left="720"/>
        <w:rPr>
          <w:rFonts w:cs="Calibri"/>
          <w:b/>
          <w:color w:val="808080"/>
          <w:szCs w:val="24"/>
        </w:rPr>
      </w:pPr>
      <w:r w:rsidRPr="00EF2248">
        <w:rPr>
          <w:rFonts w:cs="Calibri"/>
          <w:noProof/>
          <w:color w:val="80808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F13753C" wp14:editId="6D53A53A">
                <wp:simplePos x="0" y="0"/>
                <wp:positionH relativeFrom="column">
                  <wp:posOffset>33655</wp:posOffset>
                </wp:positionH>
                <wp:positionV relativeFrom="paragraph">
                  <wp:posOffset>635</wp:posOffset>
                </wp:positionV>
                <wp:extent cx="285750" cy="211455"/>
                <wp:effectExtent l="0" t="0" r="0" b="0"/>
                <wp:wrapNone/>
                <wp:docPr id="8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5750" cy="2114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C919603" w14:textId="77777777" w:rsidR="00DC3B24" w:rsidRDefault="00DC3B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3753C" id="Rectangle 1" o:spid="_x0000_s1026" style="position:absolute;left:0;text-align:left;margin-left:2.65pt;margin-top:.05pt;width:22.5pt;height:16.6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" fillcolor="window" strokecolor="windowText">
                <v:path arrowok="t"/>
                <v:textbox>
                  <w:txbxContent>
                    <w:p w14:paraId="6C919603" w14:textId="77777777" w:rsidR="00DC3B24" w:rsidRDefault="00DC3B24"/>
                  </w:txbxContent>
                </v:textbox>
              </v:rect>
            </w:pict>
          </mc:Fallback>
        </mc:AlternateContent>
      </w:r>
      <w:r w:rsidR="00AD2726" w:rsidRPr="00EF2248">
        <w:rPr>
          <w:rFonts w:cs="Calibri"/>
          <w:b/>
          <w:color w:val="808080"/>
          <w:szCs w:val="24"/>
        </w:rPr>
        <w:t>Platinum (</w:t>
      </w:r>
      <w:r w:rsidR="00AD2726" w:rsidRPr="00EF2248">
        <w:rPr>
          <w:rFonts w:cs="Calibri"/>
          <w:b/>
          <w:color w:val="808080"/>
          <w:szCs w:val="24"/>
          <w:lang w:val="en-GB"/>
        </w:rPr>
        <w:t>Lifetime Achievement Award)</w:t>
      </w:r>
    </w:p>
    <w:p w14:paraId="34D6C9FA" w14:textId="1421381E" w:rsidR="00AD2726" w:rsidRPr="00EF2248" w:rsidRDefault="0077436D" w:rsidP="00AD2726">
      <w:pPr>
        <w:ind w:left="720"/>
        <w:rPr>
          <w:rFonts w:cs="Calibri"/>
          <w:b/>
          <w:color w:val="808080"/>
          <w:szCs w:val="24"/>
        </w:rPr>
      </w:pPr>
      <w:r w:rsidRPr="00EF2248">
        <w:rPr>
          <w:rFonts w:cs="Calibri"/>
          <w:noProof/>
          <w:color w:val="80808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A61E808" wp14:editId="1C443EC1">
                <wp:simplePos x="0" y="0"/>
                <wp:positionH relativeFrom="column">
                  <wp:posOffset>31750</wp:posOffset>
                </wp:positionH>
                <wp:positionV relativeFrom="paragraph">
                  <wp:posOffset>1270</wp:posOffset>
                </wp:positionV>
                <wp:extent cx="285750" cy="211455"/>
                <wp:effectExtent l="0" t="0" r="0" b="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5750" cy="2114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C09C689" w14:textId="77777777" w:rsidR="00DC3B24" w:rsidRDefault="00DC3B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1E808" id="Rectangle 2" o:spid="_x0000_s1027" style="position:absolute;left:0;text-align:left;margin-left:2.5pt;margin-top:.1pt;width:22.5pt;height:16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" fillcolor="window" strokecolor="windowText">
                <v:path arrowok="t"/>
                <v:textbox>
                  <w:txbxContent>
                    <w:p w14:paraId="6C09C689" w14:textId="77777777" w:rsidR="00DC3B24" w:rsidRDefault="00DC3B24"/>
                  </w:txbxContent>
                </v:textbox>
              </v:rect>
            </w:pict>
          </mc:Fallback>
        </mc:AlternateContent>
      </w:r>
      <w:r w:rsidR="00AD2726" w:rsidRPr="00EF2248">
        <w:rPr>
          <w:rFonts w:cs="Calibri"/>
          <w:b/>
          <w:color w:val="808080"/>
          <w:szCs w:val="24"/>
        </w:rPr>
        <w:t>Gold (</w:t>
      </w:r>
      <w:r w:rsidR="00AD2726" w:rsidRPr="00EF2248">
        <w:rPr>
          <w:rFonts w:cs="Calibri"/>
          <w:b/>
          <w:color w:val="808080"/>
          <w:szCs w:val="24"/>
          <w:lang w:val="en-GB"/>
        </w:rPr>
        <w:t>Scientific Achievement Award)</w:t>
      </w:r>
    </w:p>
    <w:p w14:paraId="2F0F5284" w14:textId="42986859" w:rsidR="00AD2726" w:rsidRDefault="006A3C77" w:rsidP="00AD2726">
      <w:pPr>
        <w:ind w:left="720"/>
        <w:rPr>
          <w:rFonts w:cs="Calibri"/>
          <w:b/>
          <w:color w:val="808080"/>
          <w:szCs w:val="24"/>
          <w:lang w:val="en-GB"/>
        </w:rPr>
      </w:pPr>
      <w:r w:rsidRPr="00EF2248">
        <w:rPr>
          <w:rFonts w:cs="Calibri"/>
          <w:noProof/>
          <w:color w:val="80808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E05CABF" wp14:editId="451871FE">
                <wp:simplePos x="0" y="0"/>
                <wp:positionH relativeFrom="column">
                  <wp:posOffset>19050</wp:posOffset>
                </wp:positionH>
                <wp:positionV relativeFrom="paragraph">
                  <wp:posOffset>343535</wp:posOffset>
                </wp:positionV>
                <wp:extent cx="260350" cy="317500"/>
                <wp:effectExtent l="0" t="0" r="25400" b="25400"/>
                <wp:wrapNone/>
                <wp:docPr id="2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0350" cy="317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3686E9B" w14:textId="2F3AC4F4" w:rsidR="00DC3B24" w:rsidRPr="006A3C77" w:rsidRDefault="00DC3B24" w:rsidP="00905D1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5CABF" id="Rectangle 3" o:spid="_x0000_s1028" style="position:absolute;left:0;text-align:left;margin-left:1.5pt;margin-top:27.05pt;width:20.5pt;height: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" fillcolor="window" strokecolor="windowText">
                <v:path arrowok="t"/>
                <v:textbox>
                  <w:txbxContent>
                    <w:p w14:paraId="03686E9B" w14:textId="2F3AC4F4" w:rsidR="00DC3B24" w:rsidRPr="006A3C77" w:rsidRDefault="00DC3B24" w:rsidP="00905D1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05D17" w:rsidRPr="00EF2248">
        <w:rPr>
          <w:rFonts w:cs="Calibri"/>
          <w:noProof/>
          <w:color w:val="80808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8853C2A" wp14:editId="60CDBF0D">
                <wp:simplePos x="0" y="0"/>
                <wp:positionH relativeFrom="column">
                  <wp:posOffset>31750</wp:posOffset>
                </wp:positionH>
                <wp:positionV relativeFrom="paragraph">
                  <wp:posOffset>8890</wp:posOffset>
                </wp:positionV>
                <wp:extent cx="285750" cy="211455"/>
                <wp:effectExtent l="0" t="0" r="19050" b="17145"/>
                <wp:wrapNone/>
                <wp:docPr id="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5750" cy="2114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F95B8F7" w14:textId="77777777" w:rsidR="00DC3B24" w:rsidRDefault="00DC3B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853C2A" id="_x0000_s1029" style="position:absolute;left:0;text-align:left;margin-left:2.5pt;margin-top:.7pt;width:22.5pt;height:16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" fillcolor="window" strokecolor="windowText">
                <v:path arrowok="t"/>
                <v:textbox>
                  <w:txbxContent>
                    <w:p w14:paraId="0F95B8F7" w14:textId="77777777" w:rsidR="00DC3B24" w:rsidRDefault="00DC3B24"/>
                  </w:txbxContent>
                </v:textbox>
              </v:rect>
            </w:pict>
          </mc:Fallback>
        </mc:AlternateContent>
      </w:r>
      <w:r w:rsidR="00AD2726" w:rsidRPr="00EF2248">
        <w:rPr>
          <w:rFonts w:cs="Calibri"/>
          <w:b/>
          <w:color w:val="808080"/>
          <w:szCs w:val="24"/>
        </w:rPr>
        <w:t>Silver (</w:t>
      </w:r>
      <w:r w:rsidR="00614C74" w:rsidRPr="00614C74">
        <w:rPr>
          <w:rFonts w:cs="Calibri"/>
          <w:b/>
          <w:color w:val="808080"/>
          <w:szCs w:val="24"/>
        </w:rPr>
        <w:t>Early/Mid-Career Scientist Award</w:t>
      </w:r>
      <w:r w:rsidR="00AD2726" w:rsidRPr="00EF2248">
        <w:rPr>
          <w:rFonts w:cs="Calibri"/>
          <w:b/>
          <w:color w:val="808080"/>
          <w:szCs w:val="24"/>
          <w:lang w:val="en-GB"/>
        </w:rPr>
        <w:t>)</w:t>
      </w:r>
    </w:p>
    <w:p w14:paraId="0F9D8711" w14:textId="3D7CF161" w:rsidR="00905D17" w:rsidRPr="00EF2248" w:rsidRDefault="00905D17" w:rsidP="00AD2726">
      <w:pPr>
        <w:ind w:left="720"/>
        <w:rPr>
          <w:rFonts w:cs="Calibri"/>
          <w:b/>
          <w:color w:val="808080"/>
          <w:szCs w:val="24"/>
          <w:lang w:val="en-GB"/>
        </w:rPr>
      </w:pPr>
      <w:r>
        <w:rPr>
          <w:rFonts w:cs="Calibri"/>
          <w:b/>
          <w:color w:val="808080"/>
          <w:szCs w:val="24"/>
          <w:lang w:val="en-GB"/>
        </w:rPr>
        <w:t>Bronze Medal</w:t>
      </w:r>
      <w:r w:rsidR="008E74BE">
        <w:rPr>
          <w:rFonts w:cs="Calibri"/>
          <w:b/>
          <w:color w:val="808080"/>
          <w:szCs w:val="24"/>
          <w:lang w:val="en-GB"/>
        </w:rPr>
        <w:t xml:space="preserve"> </w:t>
      </w:r>
      <w:r w:rsidR="009F5CFE" w:rsidRPr="00EF2248">
        <w:rPr>
          <w:rFonts w:cs="Calibri"/>
          <w:b/>
          <w:color w:val="808080"/>
          <w:szCs w:val="24"/>
        </w:rPr>
        <w:t>(</w:t>
      </w:r>
      <w:r w:rsidR="00614C74" w:rsidRPr="00614C74">
        <w:rPr>
          <w:rFonts w:cs="Calibri"/>
          <w:b/>
          <w:color w:val="808080"/>
          <w:szCs w:val="24"/>
        </w:rPr>
        <w:t>Promising Emerging Researcher Award</w:t>
      </w:r>
      <w:r w:rsidR="009F5CFE" w:rsidRPr="00EF2248">
        <w:rPr>
          <w:rFonts w:cs="Calibri"/>
          <w:b/>
          <w:color w:val="808080"/>
          <w:szCs w:val="24"/>
          <w:lang w:val="en-GB"/>
        </w:rPr>
        <w:t>)</w:t>
      </w:r>
    </w:p>
    <w:p w14:paraId="79DD4B7F" w14:textId="77777777" w:rsidR="00734D37" w:rsidRDefault="00734D37" w:rsidP="007C3E34">
      <w:pPr>
        <w:rPr>
          <w:rFonts w:cs="Calibri"/>
          <w:b/>
          <w:color w:val="404040"/>
          <w:sz w:val="28"/>
          <w:szCs w:val="28"/>
          <w:lang w:val="en-GB"/>
        </w:rPr>
      </w:pPr>
    </w:p>
    <w:p w14:paraId="5E6E9D86" w14:textId="7E2A8FCE" w:rsidR="00DA76E4" w:rsidRDefault="00DA76E4">
      <w:pPr>
        <w:spacing w:after="0" w:line="240" w:lineRule="auto"/>
        <w:rPr>
          <w:rFonts w:cs="Calibri"/>
          <w:b/>
          <w:color w:val="404040"/>
          <w:sz w:val="28"/>
          <w:szCs w:val="28"/>
          <w:lang w:val="en-GB"/>
        </w:rPr>
      </w:pPr>
      <w:r>
        <w:rPr>
          <w:rFonts w:cs="Calibri"/>
          <w:b/>
          <w:color w:val="404040"/>
          <w:sz w:val="28"/>
          <w:szCs w:val="28"/>
          <w:lang w:val="en-GB"/>
        </w:rPr>
        <w:br w:type="page"/>
      </w:r>
    </w:p>
    <w:p w14:paraId="39A63428" w14:textId="77777777" w:rsidR="00AD2726" w:rsidRPr="00EF2248" w:rsidRDefault="00AD2726" w:rsidP="007C3E34">
      <w:pPr>
        <w:contextualSpacing/>
        <w:rPr>
          <w:rFonts w:cs="Calibri"/>
          <w:color w:val="404040"/>
          <w:szCs w:val="24"/>
        </w:rPr>
      </w:pPr>
      <w:r w:rsidRPr="007C3E34">
        <w:rPr>
          <w:rStyle w:val="Heading2Char"/>
          <w:rFonts w:eastAsia="Calibri"/>
        </w:rPr>
        <w:lastRenderedPageBreak/>
        <w:t xml:space="preserve">Details of the Nominee </w:t>
      </w:r>
      <w:r w:rsidR="0062233C" w:rsidRPr="00EF2248">
        <w:rPr>
          <w:rFonts w:cs="Calibri"/>
          <w:color w:val="404040"/>
          <w:szCs w:val="24"/>
        </w:rPr>
        <w:br/>
      </w:r>
      <w:r w:rsidRPr="00EF2248">
        <w:rPr>
          <w:rFonts w:cs="Calibri"/>
          <w:color w:val="404040"/>
          <w:sz w:val="20"/>
          <w:szCs w:val="20"/>
        </w:rPr>
        <w:t>(Complete this section with the details of the individual being nominated for the awar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9"/>
        <w:gridCol w:w="1490"/>
        <w:gridCol w:w="1968"/>
        <w:gridCol w:w="2173"/>
      </w:tblGrid>
      <w:tr w:rsidR="00AD2726" w:rsidRPr="00EF2248" w14:paraId="60D3CE48" w14:textId="77777777" w:rsidTr="007C3E34">
        <w:tc>
          <w:tcPr>
            <w:tcW w:w="1875" w:type="pct"/>
            <w:shd w:val="clear" w:color="auto" w:fill="auto"/>
            <w:vAlign w:val="center"/>
          </w:tcPr>
          <w:p w14:paraId="382BC776" w14:textId="34EE1716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Title</w:t>
            </w:r>
            <w:r w:rsidR="0039207B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028FC70C" w14:textId="355E7147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02524368" w14:textId="77777777" w:rsidTr="007C3E34">
        <w:tc>
          <w:tcPr>
            <w:tcW w:w="1875" w:type="pct"/>
            <w:shd w:val="clear" w:color="auto" w:fill="auto"/>
            <w:vAlign w:val="center"/>
          </w:tcPr>
          <w:p w14:paraId="389D7F78" w14:textId="51223BA8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Surname</w:t>
            </w:r>
            <w:r w:rsidR="0039207B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0D2FEAE0" w14:textId="032C7774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2F1A9B89" w14:textId="77777777" w:rsidTr="007C3E34">
        <w:tc>
          <w:tcPr>
            <w:tcW w:w="1875" w:type="pct"/>
            <w:shd w:val="clear" w:color="auto" w:fill="auto"/>
            <w:vAlign w:val="center"/>
          </w:tcPr>
          <w:p w14:paraId="28F0B0D1" w14:textId="04B1B88E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First Name</w:t>
            </w:r>
            <w:r w:rsidR="0039207B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34BC1912" w14:textId="5BEF5BA1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1D78BAAE" w14:textId="77777777" w:rsidTr="007C3E34">
        <w:trPr>
          <w:trHeight w:val="552"/>
        </w:trPr>
        <w:tc>
          <w:tcPr>
            <w:tcW w:w="1875" w:type="pct"/>
            <w:shd w:val="clear" w:color="auto" w:fill="auto"/>
            <w:vAlign w:val="center"/>
          </w:tcPr>
          <w:p w14:paraId="2ACDA200" w14:textId="53507507" w:rsidR="00AD2726" w:rsidRPr="00EF2248" w:rsidRDefault="00D8651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A</w:t>
            </w:r>
            <w:r w:rsidR="00AD2726" w:rsidRPr="00EF2248">
              <w:rPr>
                <w:rFonts w:cs="Calibri"/>
                <w:b/>
                <w:color w:val="808080"/>
                <w:szCs w:val="24"/>
              </w:rPr>
              <w:t>ll other given names</w:t>
            </w:r>
            <w:r w:rsidR="0039207B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2DCC9B90" w14:textId="089B1C11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0B9E0EAD" w14:textId="77777777" w:rsidTr="007C3E34">
        <w:tc>
          <w:tcPr>
            <w:tcW w:w="1875" w:type="pct"/>
            <w:shd w:val="clear" w:color="auto" w:fill="auto"/>
            <w:vAlign w:val="center"/>
          </w:tcPr>
          <w:p w14:paraId="3B9E771C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Current position/s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494C351A" w14:textId="419063DC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D86516" w:rsidRPr="00EF2248" w14:paraId="21E36BF6" w14:textId="77777777" w:rsidTr="007C3E34">
        <w:tc>
          <w:tcPr>
            <w:tcW w:w="1875" w:type="pct"/>
            <w:shd w:val="clear" w:color="auto" w:fill="auto"/>
            <w:vAlign w:val="center"/>
          </w:tcPr>
          <w:p w14:paraId="49A5A95C" w14:textId="61A1BDEE" w:rsidR="00D86516" w:rsidRPr="00EF2248" w:rsidRDefault="00D8651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Institution</w:t>
            </w:r>
            <w:r w:rsidR="0039207B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735F1632" w14:textId="5B53C4CA" w:rsidR="00D86516" w:rsidRPr="00EF2248" w:rsidRDefault="00D8651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4FF97D08" w14:textId="77777777" w:rsidTr="007C3E34">
        <w:tc>
          <w:tcPr>
            <w:tcW w:w="1875" w:type="pct"/>
            <w:shd w:val="clear" w:color="auto" w:fill="auto"/>
            <w:vAlign w:val="center"/>
          </w:tcPr>
          <w:p w14:paraId="2CB1702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Research area/niche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2E2802A0" w14:textId="37B1595E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0A2C2B9A" w14:textId="77777777" w:rsidTr="007C3E34">
        <w:tc>
          <w:tcPr>
            <w:tcW w:w="1875" w:type="pct"/>
            <w:shd w:val="clear" w:color="auto" w:fill="auto"/>
            <w:vAlign w:val="center"/>
          </w:tcPr>
          <w:p w14:paraId="313E6BA2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Gender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42B3E385" w14:textId="29BE38C7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2B8BF276" w14:textId="77777777" w:rsidTr="007C3E34">
        <w:tc>
          <w:tcPr>
            <w:tcW w:w="1875" w:type="pct"/>
            <w:shd w:val="clear" w:color="auto" w:fill="auto"/>
            <w:vAlign w:val="center"/>
          </w:tcPr>
          <w:p w14:paraId="5B9174F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Age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7640B5D0" w14:textId="0194E4AB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25FACAB8" w14:textId="77777777" w:rsidTr="007C3E34">
        <w:tc>
          <w:tcPr>
            <w:tcW w:w="1875" w:type="pct"/>
            <w:shd w:val="clear" w:color="auto" w:fill="auto"/>
            <w:vAlign w:val="center"/>
          </w:tcPr>
          <w:p w14:paraId="32E1631F" w14:textId="574BA84A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Date of birth</w:t>
            </w:r>
            <w:r w:rsidR="0039207B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827" w:type="pct"/>
            <w:shd w:val="clear" w:color="auto" w:fill="auto"/>
            <w:vAlign w:val="center"/>
          </w:tcPr>
          <w:p w14:paraId="0BA47654" w14:textId="54C824EB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  <w:r w:rsidRPr="00EF2248">
              <w:rPr>
                <w:rFonts w:cs="Calibri"/>
                <w:color w:val="808080"/>
                <w:szCs w:val="24"/>
              </w:rPr>
              <w:t>Year:</w:t>
            </w:r>
          </w:p>
        </w:tc>
        <w:tc>
          <w:tcPr>
            <w:tcW w:w="1092" w:type="pct"/>
            <w:shd w:val="clear" w:color="auto" w:fill="auto"/>
            <w:vAlign w:val="center"/>
          </w:tcPr>
          <w:p w14:paraId="3F5C34BB" w14:textId="63C76D00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  <w:r w:rsidRPr="00EF2248">
              <w:rPr>
                <w:rFonts w:cs="Calibri"/>
                <w:color w:val="808080"/>
                <w:szCs w:val="24"/>
              </w:rPr>
              <w:t>Month:</w:t>
            </w:r>
          </w:p>
        </w:tc>
        <w:tc>
          <w:tcPr>
            <w:tcW w:w="1205" w:type="pct"/>
            <w:shd w:val="clear" w:color="auto" w:fill="auto"/>
            <w:vAlign w:val="center"/>
          </w:tcPr>
          <w:p w14:paraId="4F5FB6F6" w14:textId="6E4774EA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  <w:r w:rsidRPr="00EF2248">
              <w:rPr>
                <w:rFonts w:cs="Calibri"/>
                <w:color w:val="808080"/>
                <w:szCs w:val="24"/>
              </w:rPr>
              <w:t>Date:</w:t>
            </w:r>
          </w:p>
        </w:tc>
      </w:tr>
      <w:tr w:rsidR="00AD2726" w:rsidRPr="00EF2248" w14:paraId="7397F13F" w14:textId="77777777" w:rsidTr="007C3E34">
        <w:tc>
          <w:tcPr>
            <w:tcW w:w="1875" w:type="pct"/>
            <w:shd w:val="clear" w:color="auto" w:fill="auto"/>
            <w:vAlign w:val="center"/>
          </w:tcPr>
          <w:p w14:paraId="213FB609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Country of citizenship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24372BCC" w14:textId="465D1F42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5FBFB4AB" w14:textId="77777777" w:rsidTr="007C3E34">
        <w:tc>
          <w:tcPr>
            <w:tcW w:w="1875" w:type="pct"/>
            <w:shd w:val="clear" w:color="auto" w:fill="auto"/>
            <w:vAlign w:val="center"/>
          </w:tcPr>
          <w:p w14:paraId="270EEA4F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Physical Address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023FAC40" w14:textId="7D84F054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741664A9" w14:textId="77777777" w:rsidTr="007C3E34">
        <w:tc>
          <w:tcPr>
            <w:tcW w:w="1875" w:type="pct"/>
            <w:shd w:val="clear" w:color="auto" w:fill="auto"/>
            <w:vAlign w:val="center"/>
          </w:tcPr>
          <w:p w14:paraId="5882DE69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Postal Address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2F9B4E44" w14:textId="7004C00C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6202D156" w14:textId="77777777" w:rsidTr="007C3E34">
        <w:tc>
          <w:tcPr>
            <w:tcW w:w="1875" w:type="pct"/>
            <w:shd w:val="clear" w:color="auto" w:fill="auto"/>
            <w:vAlign w:val="center"/>
          </w:tcPr>
          <w:p w14:paraId="1A209F0F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Highest Qualification/s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7082B912" w14:textId="01487E2E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F84670" w:rsidRPr="00EF2248" w14:paraId="7F8E38BD" w14:textId="77777777" w:rsidTr="007C3E34">
        <w:tc>
          <w:tcPr>
            <w:tcW w:w="1875" w:type="pct"/>
            <w:shd w:val="clear" w:color="auto" w:fill="auto"/>
            <w:vAlign w:val="center"/>
          </w:tcPr>
          <w:p w14:paraId="4DCC2A43" w14:textId="6510CAE1" w:rsidR="00F84670" w:rsidRPr="00EF2248" w:rsidRDefault="00F84670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>
              <w:rPr>
                <w:rFonts w:cs="Calibri"/>
                <w:b/>
                <w:color w:val="808080"/>
                <w:szCs w:val="24"/>
              </w:rPr>
              <w:t xml:space="preserve">Year </w:t>
            </w:r>
            <w:r w:rsidR="00F476F1">
              <w:rPr>
                <w:rFonts w:cs="Calibri"/>
                <w:b/>
                <w:color w:val="808080"/>
                <w:szCs w:val="24"/>
              </w:rPr>
              <w:t>of Qualification</w:t>
            </w:r>
            <w:r w:rsidR="00C90601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2C7E2CED" w14:textId="551D5AE4" w:rsidR="00F84670" w:rsidRPr="00EF2248" w:rsidRDefault="00F84670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4C6F9F" w:rsidRPr="00EF2248" w14:paraId="03A38912" w14:textId="77777777" w:rsidTr="007C3E34">
        <w:tc>
          <w:tcPr>
            <w:tcW w:w="1875" w:type="pct"/>
            <w:shd w:val="clear" w:color="auto" w:fill="auto"/>
            <w:vAlign w:val="center"/>
          </w:tcPr>
          <w:p w14:paraId="3693D30C" w14:textId="5E3DA329" w:rsidR="004C6F9F" w:rsidRDefault="004C6F9F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>
              <w:rPr>
                <w:rFonts w:cs="Calibri"/>
                <w:b/>
                <w:color w:val="808080"/>
                <w:szCs w:val="24"/>
              </w:rPr>
              <w:t>NRF Rating</w:t>
            </w:r>
            <w:r w:rsidR="00C90601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gridSpan w:val="3"/>
            <w:shd w:val="clear" w:color="auto" w:fill="auto"/>
            <w:vAlign w:val="center"/>
          </w:tcPr>
          <w:p w14:paraId="60143E36" w14:textId="6234AECD" w:rsidR="004C6F9F" w:rsidRPr="00EF2248" w:rsidRDefault="004C6F9F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14C085B0" w14:textId="77777777" w:rsidTr="007C3E34">
        <w:tc>
          <w:tcPr>
            <w:tcW w:w="1875" w:type="pct"/>
            <w:shd w:val="clear" w:color="auto" w:fill="auto"/>
          </w:tcPr>
          <w:p w14:paraId="2125BC5E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Telephone number:</w:t>
            </w:r>
          </w:p>
        </w:tc>
        <w:tc>
          <w:tcPr>
            <w:tcW w:w="3125" w:type="pct"/>
            <w:gridSpan w:val="3"/>
            <w:shd w:val="clear" w:color="auto" w:fill="auto"/>
          </w:tcPr>
          <w:p w14:paraId="3FB819BF" w14:textId="1A22C8D7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26DF9B9F" w14:textId="77777777" w:rsidTr="007C3E34">
        <w:tc>
          <w:tcPr>
            <w:tcW w:w="1875" w:type="pct"/>
            <w:shd w:val="clear" w:color="auto" w:fill="auto"/>
          </w:tcPr>
          <w:p w14:paraId="38D5677C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Fax number:</w:t>
            </w:r>
          </w:p>
        </w:tc>
        <w:tc>
          <w:tcPr>
            <w:tcW w:w="3125" w:type="pct"/>
            <w:gridSpan w:val="3"/>
            <w:shd w:val="clear" w:color="auto" w:fill="auto"/>
          </w:tcPr>
          <w:p w14:paraId="6DEFE2E0" w14:textId="437F95D4" w:rsidR="00AD2726" w:rsidRPr="006A3C77" w:rsidRDefault="00AD2726" w:rsidP="006A3C77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  <w:tr w:rsidR="00AD2726" w:rsidRPr="00EF2248" w14:paraId="4FA14E3B" w14:textId="77777777" w:rsidTr="007C3E34">
        <w:tc>
          <w:tcPr>
            <w:tcW w:w="1875" w:type="pct"/>
            <w:shd w:val="clear" w:color="auto" w:fill="auto"/>
          </w:tcPr>
          <w:p w14:paraId="6B61DA22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Email:</w:t>
            </w:r>
          </w:p>
        </w:tc>
        <w:tc>
          <w:tcPr>
            <w:tcW w:w="3125" w:type="pct"/>
            <w:gridSpan w:val="3"/>
            <w:shd w:val="clear" w:color="auto" w:fill="auto"/>
          </w:tcPr>
          <w:p w14:paraId="23FA2D1C" w14:textId="10A3C8ED" w:rsidR="00AD2726" w:rsidRPr="00EF2248" w:rsidRDefault="00AD2726" w:rsidP="00236C2F">
            <w:pPr>
              <w:spacing w:after="0" w:line="360" w:lineRule="auto"/>
              <w:rPr>
                <w:rFonts w:cs="Calibri"/>
                <w:color w:val="808080"/>
                <w:szCs w:val="24"/>
              </w:rPr>
            </w:pPr>
          </w:p>
        </w:tc>
      </w:tr>
    </w:tbl>
    <w:p w14:paraId="7BBF5477" w14:textId="765FD694" w:rsidR="00AD2726" w:rsidRPr="00EF2248" w:rsidRDefault="00AD2726" w:rsidP="007C3E34">
      <w:pPr>
        <w:contextualSpacing/>
        <w:rPr>
          <w:rFonts w:cs="Calibri"/>
          <w:color w:val="404040"/>
        </w:rPr>
      </w:pPr>
      <w:r w:rsidRPr="007C3E34">
        <w:rPr>
          <w:rStyle w:val="Heading2Char"/>
          <w:rFonts w:eastAsia="Calibri"/>
        </w:rPr>
        <w:t xml:space="preserve">Details of the Nominator </w:t>
      </w:r>
      <w:r w:rsidR="0062233C" w:rsidRPr="00EF2248">
        <w:rPr>
          <w:rFonts w:cs="Calibri"/>
          <w:color w:val="404040"/>
          <w:szCs w:val="24"/>
        </w:rPr>
        <w:br/>
      </w:r>
      <w:r w:rsidRPr="00EF2248">
        <w:rPr>
          <w:rFonts w:cs="Calibri"/>
          <w:color w:val="404040"/>
          <w:sz w:val="20"/>
          <w:szCs w:val="20"/>
        </w:rPr>
        <w:t>(Complete this section with the details of the person making the nomination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9"/>
        <w:gridCol w:w="5631"/>
      </w:tblGrid>
      <w:tr w:rsidR="00AD2726" w:rsidRPr="00EF2248" w14:paraId="7BD8830F" w14:textId="77777777" w:rsidTr="007C3E34">
        <w:tc>
          <w:tcPr>
            <w:tcW w:w="1875" w:type="pct"/>
            <w:shd w:val="clear" w:color="auto" w:fill="auto"/>
            <w:vAlign w:val="center"/>
          </w:tcPr>
          <w:p w14:paraId="76184F17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Title and Full Name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1D9F1AEC" w14:textId="0BD5FB91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  <w:tr w:rsidR="00AD2726" w:rsidRPr="00EF2248" w14:paraId="0ED35B41" w14:textId="77777777" w:rsidTr="007C3E34">
        <w:tc>
          <w:tcPr>
            <w:tcW w:w="1875" w:type="pct"/>
            <w:shd w:val="clear" w:color="auto" w:fill="auto"/>
            <w:vAlign w:val="center"/>
          </w:tcPr>
          <w:p w14:paraId="3C28C08C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Current position/s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026F9C7F" w14:textId="2B2098E2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  <w:tr w:rsidR="00D86516" w:rsidRPr="00EF2248" w14:paraId="6EEAB081" w14:textId="77777777" w:rsidTr="007C3E34">
        <w:tc>
          <w:tcPr>
            <w:tcW w:w="1875" w:type="pct"/>
            <w:shd w:val="clear" w:color="auto" w:fill="auto"/>
            <w:vAlign w:val="center"/>
          </w:tcPr>
          <w:p w14:paraId="5D60790C" w14:textId="320B1B34" w:rsidR="00D86516" w:rsidRPr="00EF2248" w:rsidRDefault="00D8651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Institution</w:t>
            </w:r>
            <w:r w:rsidR="00C90601">
              <w:rPr>
                <w:rFonts w:cs="Calibri"/>
                <w:b/>
                <w:color w:val="808080"/>
                <w:szCs w:val="24"/>
              </w:rPr>
              <w:t>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5910A730" w14:textId="1C95DA37" w:rsidR="00D86516" w:rsidRPr="00EF2248" w:rsidRDefault="00D86516" w:rsidP="00236C2F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  <w:tr w:rsidR="006A3C77" w:rsidRPr="00EF2248" w14:paraId="71BE033E" w14:textId="77777777" w:rsidTr="007C3E34">
        <w:tc>
          <w:tcPr>
            <w:tcW w:w="1875" w:type="pct"/>
            <w:shd w:val="clear" w:color="auto" w:fill="auto"/>
            <w:vAlign w:val="center"/>
          </w:tcPr>
          <w:p w14:paraId="3C823D6C" w14:textId="77777777" w:rsidR="006A3C77" w:rsidRPr="00EF2248" w:rsidRDefault="006A3C77" w:rsidP="006A3C77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Physical Address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6B7B3C1D" w14:textId="3BE127BA" w:rsidR="006A3C77" w:rsidRPr="00EF2248" w:rsidRDefault="006A3C77" w:rsidP="006A3C77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  <w:tr w:rsidR="006A3C77" w:rsidRPr="00EF2248" w14:paraId="7D217086" w14:textId="77777777" w:rsidTr="007C3E34">
        <w:tc>
          <w:tcPr>
            <w:tcW w:w="1875" w:type="pct"/>
            <w:shd w:val="clear" w:color="auto" w:fill="auto"/>
            <w:vAlign w:val="center"/>
          </w:tcPr>
          <w:p w14:paraId="218F5225" w14:textId="77777777" w:rsidR="006A3C77" w:rsidRPr="00EF2248" w:rsidRDefault="006A3C77" w:rsidP="006A3C77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Postal Address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124F0938" w14:textId="47BDE9CE" w:rsidR="006A3C77" w:rsidRPr="00EF2248" w:rsidRDefault="006A3C77" w:rsidP="006A3C77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  <w:tr w:rsidR="00AD2726" w:rsidRPr="00EF2248" w14:paraId="14D760E7" w14:textId="77777777" w:rsidTr="007C3E34">
        <w:tc>
          <w:tcPr>
            <w:tcW w:w="1875" w:type="pct"/>
            <w:shd w:val="clear" w:color="auto" w:fill="auto"/>
            <w:vAlign w:val="center"/>
          </w:tcPr>
          <w:p w14:paraId="06E6B3F4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Telephone number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5B924113" w14:textId="5BBF5881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  <w:tr w:rsidR="00AD2726" w:rsidRPr="00EF2248" w14:paraId="098BF8C0" w14:textId="77777777" w:rsidTr="007C3E34">
        <w:tc>
          <w:tcPr>
            <w:tcW w:w="1875" w:type="pct"/>
            <w:shd w:val="clear" w:color="auto" w:fill="auto"/>
            <w:vAlign w:val="center"/>
          </w:tcPr>
          <w:p w14:paraId="25AD401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Fax number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02802805" w14:textId="101E99FE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  <w:tr w:rsidR="00AD2726" w:rsidRPr="00EF2248" w14:paraId="185C3175" w14:textId="77777777" w:rsidTr="007C3E34">
        <w:tc>
          <w:tcPr>
            <w:tcW w:w="1875" w:type="pct"/>
            <w:shd w:val="clear" w:color="auto" w:fill="auto"/>
            <w:vAlign w:val="center"/>
          </w:tcPr>
          <w:p w14:paraId="59D28251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Email:</w:t>
            </w:r>
          </w:p>
        </w:tc>
        <w:tc>
          <w:tcPr>
            <w:tcW w:w="3125" w:type="pct"/>
            <w:shd w:val="clear" w:color="auto" w:fill="auto"/>
            <w:vAlign w:val="center"/>
          </w:tcPr>
          <w:p w14:paraId="7BDE4078" w14:textId="6E5513FD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  <w:szCs w:val="24"/>
              </w:rPr>
            </w:pPr>
          </w:p>
        </w:tc>
      </w:tr>
    </w:tbl>
    <w:p w14:paraId="23E224B5" w14:textId="7606D6B0" w:rsidR="00AD2726" w:rsidRPr="00CD0158" w:rsidRDefault="00AD2726" w:rsidP="007C3E34">
      <w:pPr>
        <w:pStyle w:val="Heading2"/>
      </w:pPr>
      <w:r w:rsidRPr="00CD0158">
        <w:lastRenderedPageBreak/>
        <w:t>Motivation for the Award</w:t>
      </w:r>
    </w:p>
    <w:p w14:paraId="35A6E701" w14:textId="06B5D1B2" w:rsidR="00AD2726" w:rsidRDefault="00964FC6" w:rsidP="007C3E34">
      <w:pPr>
        <w:jc w:val="both"/>
        <w:rPr>
          <w:rFonts w:cs="Calibri"/>
          <w:color w:val="404040"/>
          <w:szCs w:val="24"/>
        </w:rPr>
      </w:pPr>
      <w:r w:rsidRPr="00EF2248">
        <w:rPr>
          <w:rFonts w:cs="Calibri"/>
          <w:color w:val="404040"/>
          <w:szCs w:val="24"/>
        </w:rPr>
        <w:t>In a maximum of 1</w:t>
      </w:r>
      <w:r w:rsidR="00AD2726" w:rsidRPr="00EF2248">
        <w:rPr>
          <w:rFonts w:cs="Calibri"/>
          <w:color w:val="404040"/>
          <w:szCs w:val="24"/>
        </w:rPr>
        <w:t xml:space="preserve">000 words overall for the </w:t>
      </w:r>
      <w:r w:rsidR="002817B9" w:rsidRPr="00EF2248">
        <w:rPr>
          <w:rFonts w:cs="Calibri"/>
          <w:color w:val="404040"/>
          <w:szCs w:val="24"/>
        </w:rPr>
        <w:t>three</w:t>
      </w:r>
      <w:r w:rsidR="00AD2726" w:rsidRPr="00EF2248">
        <w:rPr>
          <w:rFonts w:cs="Calibri"/>
          <w:color w:val="404040"/>
          <w:szCs w:val="24"/>
        </w:rPr>
        <w:t xml:space="preserve"> </w:t>
      </w:r>
      <w:r w:rsidR="007E3296" w:rsidRPr="00EF2248">
        <w:rPr>
          <w:rFonts w:cs="Calibri"/>
          <w:color w:val="404040"/>
          <w:szCs w:val="24"/>
        </w:rPr>
        <w:t>subheadings</w:t>
      </w:r>
      <w:r w:rsidR="006F427B">
        <w:rPr>
          <w:rFonts w:cs="Calibri"/>
          <w:color w:val="404040"/>
          <w:szCs w:val="24"/>
        </w:rPr>
        <w:t xml:space="preserve"> (</w:t>
      </w:r>
      <w:proofErr w:type="gramStart"/>
      <w:r w:rsidR="006F427B">
        <w:rPr>
          <w:rFonts w:cs="Calibri"/>
          <w:color w:val="404040"/>
          <w:szCs w:val="24"/>
        </w:rPr>
        <w:t>A,B</w:t>
      </w:r>
      <w:proofErr w:type="gramEnd"/>
      <w:r w:rsidR="006F427B">
        <w:rPr>
          <w:rFonts w:cs="Calibri"/>
          <w:color w:val="404040"/>
          <w:szCs w:val="24"/>
        </w:rPr>
        <w:t>,C)</w:t>
      </w:r>
      <w:r w:rsidR="00AD2726" w:rsidRPr="00EF2248">
        <w:rPr>
          <w:rFonts w:cs="Calibri"/>
          <w:color w:val="404040"/>
          <w:szCs w:val="24"/>
        </w:rPr>
        <w:t xml:space="preserve"> summarise the nominee’s contributions relevant to the </w:t>
      </w:r>
      <w:r w:rsidR="00AD2726" w:rsidRPr="00EF2248">
        <w:rPr>
          <w:rFonts w:cs="Calibri"/>
          <w:b/>
          <w:color w:val="404040"/>
          <w:szCs w:val="24"/>
        </w:rPr>
        <w:t>award category</w:t>
      </w:r>
      <w:r w:rsidR="00AD2726" w:rsidRPr="00EF2248">
        <w:rPr>
          <w:rFonts w:cs="Calibri"/>
          <w:color w:val="404040"/>
          <w:szCs w:val="24"/>
        </w:rPr>
        <w:t xml:space="preserve"> and why they should be considered. Include a short description of the nominee’s achievements or </w:t>
      </w:r>
      <w:r w:rsidR="00AD2726" w:rsidRPr="00EF2248">
        <w:rPr>
          <w:rFonts w:cs="Calibri"/>
          <w:color w:val="404040"/>
          <w:szCs w:val="24"/>
          <w:lang w:val="en-GB"/>
        </w:rPr>
        <w:t>contributions that have had impact on the health of people or medical research</w:t>
      </w:r>
      <w:r w:rsidR="00AD2726" w:rsidRPr="00EF2248">
        <w:rPr>
          <w:rFonts w:cs="Calibri"/>
          <w:color w:val="404040"/>
          <w:szCs w:val="24"/>
        </w:rPr>
        <w:t>, any exceptional breakthroughs or scientific advancements, examples of national and international acknowledgements of the nominee’s research achievements, and a summary of the nominee</w:t>
      </w:r>
      <w:r w:rsidR="004E5737" w:rsidRPr="00EF2248">
        <w:rPr>
          <w:rFonts w:cs="Calibri"/>
          <w:color w:val="404040"/>
          <w:szCs w:val="24"/>
        </w:rPr>
        <w:t xml:space="preserve">’s research output in general. </w:t>
      </w:r>
      <w:r w:rsidR="002817B9" w:rsidRPr="00EF2248">
        <w:rPr>
          <w:rFonts w:cs="Calibri"/>
          <w:color w:val="404040"/>
          <w:szCs w:val="24"/>
        </w:rPr>
        <w:t>Add rows to the table</w:t>
      </w:r>
      <w:r w:rsidR="00F952AF" w:rsidRPr="00EF2248">
        <w:rPr>
          <w:rFonts w:cs="Calibri"/>
          <w:color w:val="404040"/>
          <w:szCs w:val="24"/>
        </w:rPr>
        <w:t>s</w:t>
      </w:r>
      <w:r w:rsidR="002817B9" w:rsidRPr="00EF2248">
        <w:rPr>
          <w:rFonts w:cs="Calibri"/>
          <w:color w:val="404040"/>
          <w:szCs w:val="24"/>
        </w:rPr>
        <w:t xml:space="preserve"> if </w:t>
      </w:r>
      <w:r w:rsidR="00F952AF" w:rsidRPr="00EF2248">
        <w:rPr>
          <w:rFonts w:cs="Calibri"/>
          <w:color w:val="404040"/>
          <w:szCs w:val="24"/>
        </w:rPr>
        <w:t>necessary.</w:t>
      </w:r>
      <w:bookmarkStart w:id="0" w:name="_Hlk11544123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4"/>
        <w:gridCol w:w="4566"/>
        <w:gridCol w:w="3860"/>
      </w:tblGrid>
      <w:tr w:rsidR="00ED2178" w:rsidRPr="00EF2248" w14:paraId="48105E3D" w14:textId="77777777" w:rsidTr="00DC3B24">
        <w:tc>
          <w:tcPr>
            <w:tcW w:w="324" w:type="pct"/>
          </w:tcPr>
          <w:p w14:paraId="71EDF271" w14:textId="77777777" w:rsidR="00ED2178" w:rsidRPr="00EF2248" w:rsidRDefault="00ED2178" w:rsidP="00DC3B24">
            <w:pPr>
              <w:spacing w:after="0" w:line="36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A</w:t>
            </w:r>
          </w:p>
        </w:tc>
        <w:tc>
          <w:tcPr>
            <w:tcW w:w="2534" w:type="pct"/>
            <w:shd w:val="clear" w:color="auto" w:fill="auto"/>
          </w:tcPr>
          <w:p w14:paraId="507ADDD3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Achievements/Contributions</w:t>
            </w:r>
          </w:p>
          <w:p w14:paraId="149CBC66" w14:textId="77777777" w:rsidR="00ED2178" w:rsidRPr="00EF2248" w:rsidRDefault="00ED2178" w:rsidP="00DC3B24">
            <w:pPr>
              <w:spacing w:after="0" w:line="240" w:lineRule="auto"/>
              <w:rPr>
                <w:rFonts w:cs="Calibri"/>
                <w:color w:val="404040"/>
                <w:sz w:val="22"/>
              </w:rPr>
            </w:pPr>
            <w:r w:rsidRPr="00EF2248">
              <w:rPr>
                <w:rFonts w:cs="Calibri"/>
                <w:color w:val="404040"/>
                <w:sz w:val="22"/>
              </w:rPr>
              <w:t xml:space="preserve">List ‘distinct’ </w:t>
            </w:r>
            <w:r>
              <w:rPr>
                <w:rFonts w:cs="Calibri"/>
                <w:color w:val="404040"/>
                <w:sz w:val="22"/>
              </w:rPr>
              <w:t>a</w:t>
            </w:r>
            <w:r w:rsidRPr="00EF2248">
              <w:rPr>
                <w:rFonts w:cs="Calibri"/>
                <w:color w:val="404040"/>
                <w:sz w:val="22"/>
              </w:rPr>
              <w:t>chievements /contributions with impact on health</w:t>
            </w:r>
          </w:p>
        </w:tc>
        <w:tc>
          <w:tcPr>
            <w:tcW w:w="2142" w:type="pct"/>
            <w:shd w:val="clear" w:color="auto" w:fill="auto"/>
          </w:tcPr>
          <w:p w14:paraId="5BF4593D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color w:val="404040"/>
                <w:szCs w:val="24"/>
              </w:rPr>
              <w:t>Brief description of the impact on health of people or health research</w:t>
            </w:r>
          </w:p>
        </w:tc>
      </w:tr>
      <w:tr w:rsidR="00ED2178" w:rsidRPr="00EF2248" w14:paraId="675816F9" w14:textId="77777777" w:rsidTr="00DC3B24">
        <w:tc>
          <w:tcPr>
            <w:tcW w:w="324" w:type="pct"/>
          </w:tcPr>
          <w:p w14:paraId="36FC2546" w14:textId="5C26F9A2" w:rsidR="00ED2178" w:rsidRPr="00EF2248" w:rsidDel="00CA75B1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shd w:val="clear" w:color="auto" w:fill="auto"/>
          </w:tcPr>
          <w:p w14:paraId="570DD904" w14:textId="6000C6EE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shd w:val="clear" w:color="auto" w:fill="auto"/>
          </w:tcPr>
          <w:p w14:paraId="494B430D" w14:textId="156B52C5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  <w:r>
              <w:t xml:space="preserve"> </w:t>
            </w:r>
          </w:p>
        </w:tc>
      </w:tr>
      <w:tr w:rsidR="00ED2178" w:rsidRPr="00EF2248" w14:paraId="1A96B3D3" w14:textId="77777777" w:rsidTr="00DC3B24">
        <w:tc>
          <w:tcPr>
            <w:tcW w:w="324" w:type="pct"/>
          </w:tcPr>
          <w:p w14:paraId="397632B6" w14:textId="2606A266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2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shd w:val="clear" w:color="auto" w:fill="auto"/>
          </w:tcPr>
          <w:p w14:paraId="06844B4F" w14:textId="0FA9964F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shd w:val="clear" w:color="auto" w:fill="auto"/>
          </w:tcPr>
          <w:p w14:paraId="1CDB0D37" w14:textId="154CEF7F" w:rsidR="00ED2178" w:rsidRPr="005163BA" w:rsidRDefault="00ED2178" w:rsidP="005163BA">
            <w:pPr>
              <w:tabs>
                <w:tab w:val="left" w:pos="414"/>
              </w:tabs>
              <w:autoSpaceDE w:val="0"/>
              <w:autoSpaceDN w:val="0"/>
              <w:adjustRightInd w:val="0"/>
              <w:spacing w:before="120" w:after="12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44C6B998" w14:textId="77777777" w:rsidTr="00DC3B24">
        <w:tc>
          <w:tcPr>
            <w:tcW w:w="324" w:type="pct"/>
          </w:tcPr>
          <w:p w14:paraId="227D6C03" w14:textId="481663D7" w:rsidR="00ED2178" w:rsidRPr="00EF2248" w:rsidDel="00CA75B1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3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shd w:val="clear" w:color="auto" w:fill="auto"/>
          </w:tcPr>
          <w:p w14:paraId="40A57812" w14:textId="77F816DC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shd w:val="clear" w:color="auto" w:fill="auto"/>
          </w:tcPr>
          <w:p w14:paraId="58FEDF3B" w14:textId="533D79E7" w:rsidR="00ED2178" w:rsidRPr="00EF2248" w:rsidRDefault="00ED2178" w:rsidP="005163BA">
            <w:pPr>
              <w:pStyle w:val="ListParagraph"/>
              <w:tabs>
                <w:tab w:val="left" w:pos="414"/>
              </w:tabs>
              <w:autoSpaceDE w:val="0"/>
              <w:autoSpaceDN w:val="0"/>
              <w:adjustRightInd w:val="0"/>
              <w:spacing w:before="120" w:after="120" w:line="240" w:lineRule="auto"/>
              <w:ind w:left="131"/>
              <w:contextualSpacing w:val="0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57A7B009" w14:textId="77777777" w:rsidTr="00DC3B24">
        <w:tc>
          <w:tcPr>
            <w:tcW w:w="324" w:type="pct"/>
          </w:tcPr>
          <w:p w14:paraId="16CAC9EC" w14:textId="47AD0D21" w:rsidR="00ED2178" w:rsidRPr="00EF2248" w:rsidDel="00CA75B1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4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shd w:val="clear" w:color="auto" w:fill="auto"/>
          </w:tcPr>
          <w:p w14:paraId="7CB12412" w14:textId="0391DEAD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shd w:val="clear" w:color="auto" w:fill="auto"/>
          </w:tcPr>
          <w:p w14:paraId="4B71611F" w14:textId="3A74B46D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</w:tbl>
    <w:p w14:paraId="571937F0" w14:textId="77777777" w:rsidR="00ED2178" w:rsidRPr="00EF2248" w:rsidRDefault="00ED2178" w:rsidP="00ED2178">
      <w:pPr>
        <w:jc w:val="both"/>
        <w:rPr>
          <w:rFonts w:cs="Calibri"/>
          <w:color w:val="40404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4"/>
        <w:gridCol w:w="4566"/>
        <w:gridCol w:w="3860"/>
      </w:tblGrid>
      <w:tr w:rsidR="00ED2178" w:rsidRPr="00EF2248" w14:paraId="7BC517CF" w14:textId="77777777" w:rsidTr="00DC3B24">
        <w:tc>
          <w:tcPr>
            <w:tcW w:w="324" w:type="pct"/>
          </w:tcPr>
          <w:p w14:paraId="7D83D6E3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B</w:t>
            </w:r>
          </w:p>
        </w:tc>
        <w:tc>
          <w:tcPr>
            <w:tcW w:w="2534" w:type="pct"/>
            <w:shd w:val="clear" w:color="auto" w:fill="auto"/>
          </w:tcPr>
          <w:p w14:paraId="45D7C776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Exceptional breakthroughs</w:t>
            </w:r>
          </w:p>
          <w:p w14:paraId="020BE398" w14:textId="77777777" w:rsidR="00ED2178" w:rsidRPr="00EF2248" w:rsidRDefault="00ED2178" w:rsidP="00DC3B24">
            <w:pPr>
              <w:spacing w:after="0" w:line="240" w:lineRule="auto"/>
              <w:rPr>
                <w:rFonts w:cs="Calibri"/>
                <w:color w:val="404040"/>
                <w:sz w:val="22"/>
              </w:rPr>
            </w:pPr>
            <w:r w:rsidRPr="00EF2248">
              <w:rPr>
                <w:rFonts w:cs="Calibri"/>
                <w:color w:val="404040"/>
                <w:sz w:val="22"/>
              </w:rPr>
              <w:t xml:space="preserve">List of </w:t>
            </w:r>
            <w:r w:rsidRPr="00EF2248">
              <w:rPr>
                <w:rFonts w:cs="Calibri"/>
                <w:bCs/>
                <w:color w:val="404040"/>
                <w:sz w:val="22"/>
              </w:rPr>
              <w:t>exceptional breakthroughs</w:t>
            </w:r>
            <w:r w:rsidRPr="00EF2248">
              <w:rPr>
                <w:rFonts w:cs="Calibri"/>
                <w:color w:val="404040"/>
                <w:sz w:val="22"/>
              </w:rPr>
              <w:t xml:space="preserve"> or scientific achievements</w:t>
            </w:r>
          </w:p>
        </w:tc>
        <w:tc>
          <w:tcPr>
            <w:tcW w:w="2142" w:type="pct"/>
            <w:shd w:val="clear" w:color="auto" w:fill="auto"/>
          </w:tcPr>
          <w:p w14:paraId="1D26FD03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color w:val="404040"/>
                <w:szCs w:val="24"/>
              </w:rPr>
              <w:t>Brief description of impact on health of people or health research</w:t>
            </w:r>
          </w:p>
        </w:tc>
      </w:tr>
      <w:tr w:rsidR="00ED2178" w:rsidRPr="00EF2248" w14:paraId="04007DCF" w14:textId="77777777" w:rsidTr="00DC3B24">
        <w:tc>
          <w:tcPr>
            <w:tcW w:w="324" w:type="pct"/>
          </w:tcPr>
          <w:p w14:paraId="532F4820" w14:textId="5F23952E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shd w:val="clear" w:color="auto" w:fill="auto"/>
          </w:tcPr>
          <w:p w14:paraId="57EECB11" w14:textId="267FC5E3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shd w:val="clear" w:color="auto" w:fill="auto"/>
          </w:tcPr>
          <w:p w14:paraId="7EF1240A" w14:textId="0ED7588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7C9D1420" w14:textId="77777777" w:rsidTr="00DC3B24">
        <w:tc>
          <w:tcPr>
            <w:tcW w:w="324" w:type="pct"/>
          </w:tcPr>
          <w:p w14:paraId="21E73083" w14:textId="537655D4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2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shd w:val="clear" w:color="auto" w:fill="auto"/>
          </w:tcPr>
          <w:p w14:paraId="3D3CE1EA" w14:textId="766BFC52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shd w:val="clear" w:color="auto" w:fill="auto"/>
          </w:tcPr>
          <w:p w14:paraId="63B39D0E" w14:textId="6A021A8E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</w:tbl>
    <w:p w14:paraId="3119FB00" w14:textId="77777777" w:rsidR="00ED2178" w:rsidRPr="00EF2248" w:rsidRDefault="00ED2178" w:rsidP="00ED2178">
      <w:pPr>
        <w:jc w:val="both"/>
        <w:rPr>
          <w:rFonts w:cs="Calibri"/>
          <w:color w:val="40404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4"/>
        <w:gridCol w:w="4566"/>
        <w:gridCol w:w="3860"/>
      </w:tblGrid>
      <w:tr w:rsidR="00ED2178" w:rsidRPr="00EF2248" w14:paraId="73C87BCC" w14:textId="77777777" w:rsidTr="00DC3B24">
        <w:tc>
          <w:tcPr>
            <w:tcW w:w="324" w:type="pct"/>
          </w:tcPr>
          <w:p w14:paraId="4CBEEDB7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404040"/>
                <w:szCs w:val="24"/>
              </w:rPr>
            </w:pPr>
            <w:r w:rsidRPr="00EF2248">
              <w:rPr>
                <w:rFonts w:cs="Calibri"/>
                <w:b/>
                <w:color w:val="404040"/>
                <w:szCs w:val="24"/>
              </w:rPr>
              <w:t>C</w:t>
            </w:r>
          </w:p>
        </w:tc>
        <w:tc>
          <w:tcPr>
            <w:tcW w:w="2534" w:type="pct"/>
            <w:shd w:val="clear" w:color="auto" w:fill="auto"/>
          </w:tcPr>
          <w:p w14:paraId="53B26098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Acknowledgements</w:t>
            </w:r>
          </w:p>
          <w:p w14:paraId="7D307C42" w14:textId="77777777" w:rsidR="00ED2178" w:rsidRPr="00EF2248" w:rsidRDefault="00ED2178" w:rsidP="00DC3B24">
            <w:pPr>
              <w:spacing w:after="0" w:line="240" w:lineRule="auto"/>
              <w:rPr>
                <w:rFonts w:cs="Calibri"/>
                <w:color w:val="404040"/>
                <w:sz w:val="22"/>
              </w:rPr>
            </w:pPr>
            <w:r w:rsidRPr="00EF2248">
              <w:rPr>
                <w:rFonts w:cs="Calibri"/>
                <w:color w:val="404040"/>
                <w:sz w:val="22"/>
              </w:rPr>
              <w:t xml:space="preserve">List national and international </w:t>
            </w:r>
            <w:r w:rsidRPr="00EF2248">
              <w:rPr>
                <w:rFonts w:cs="Calibri"/>
                <w:bCs/>
                <w:color w:val="404040"/>
                <w:sz w:val="22"/>
              </w:rPr>
              <w:t xml:space="preserve">acknowledgements </w:t>
            </w:r>
            <w:r w:rsidRPr="00EF2248">
              <w:rPr>
                <w:rFonts w:cs="Calibri"/>
                <w:color w:val="404040"/>
                <w:sz w:val="22"/>
              </w:rPr>
              <w:t xml:space="preserve">of achievements </w:t>
            </w:r>
          </w:p>
        </w:tc>
        <w:tc>
          <w:tcPr>
            <w:tcW w:w="2142" w:type="pct"/>
            <w:shd w:val="clear" w:color="auto" w:fill="auto"/>
          </w:tcPr>
          <w:p w14:paraId="481BF666" w14:textId="77777777" w:rsidR="00ED2178" w:rsidRPr="00EF2248" w:rsidRDefault="00ED2178" w:rsidP="00DC3B24">
            <w:pPr>
              <w:spacing w:after="0" w:line="240" w:lineRule="auto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color w:val="404040"/>
                <w:szCs w:val="24"/>
              </w:rPr>
              <w:t xml:space="preserve">Brief description of acknowledgements </w:t>
            </w:r>
          </w:p>
        </w:tc>
      </w:tr>
      <w:tr w:rsidR="00ED2178" w:rsidRPr="00EF2248" w14:paraId="1E91B143" w14:textId="77777777" w:rsidTr="00DC3B24">
        <w:trPr>
          <w:trHeight w:val="323"/>
        </w:trPr>
        <w:tc>
          <w:tcPr>
            <w:tcW w:w="5000" w:type="pct"/>
            <w:gridSpan w:val="3"/>
          </w:tcPr>
          <w:p w14:paraId="6D422BA8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National</w:t>
            </w:r>
          </w:p>
        </w:tc>
      </w:tr>
      <w:tr w:rsidR="00ED2178" w:rsidRPr="00EF2248" w14:paraId="3525A31F" w14:textId="77777777" w:rsidTr="00DC3B24">
        <w:tc>
          <w:tcPr>
            <w:tcW w:w="324" w:type="pct"/>
            <w:tcBorders>
              <w:bottom w:val="single" w:sz="4" w:space="0" w:color="auto"/>
            </w:tcBorders>
          </w:tcPr>
          <w:p w14:paraId="564A1A1A" w14:textId="75449C86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tcBorders>
              <w:bottom w:val="single" w:sz="4" w:space="0" w:color="auto"/>
            </w:tcBorders>
            <w:shd w:val="clear" w:color="auto" w:fill="auto"/>
          </w:tcPr>
          <w:p w14:paraId="73D82B36" w14:textId="3A663E8D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tcBorders>
              <w:bottom w:val="single" w:sz="4" w:space="0" w:color="auto"/>
            </w:tcBorders>
            <w:shd w:val="clear" w:color="auto" w:fill="auto"/>
          </w:tcPr>
          <w:p w14:paraId="46FEB9AB" w14:textId="6DC1AF12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7FFB1319" w14:textId="77777777" w:rsidTr="00DC3B24">
        <w:tc>
          <w:tcPr>
            <w:tcW w:w="324" w:type="pct"/>
            <w:tcBorders>
              <w:bottom w:val="single" w:sz="4" w:space="0" w:color="auto"/>
            </w:tcBorders>
          </w:tcPr>
          <w:p w14:paraId="7FEFB978" w14:textId="4BE95973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2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tcBorders>
              <w:bottom w:val="single" w:sz="4" w:space="0" w:color="auto"/>
            </w:tcBorders>
            <w:shd w:val="clear" w:color="auto" w:fill="auto"/>
          </w:tcPr>
          <w:p w14:paraId="2AAB2F4D" w14:textId="7F7A682F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tcBorders>
              <w:bottom w:val="single" w:sz="4" w:space="0" w:color="auto"/>
            </w:tcBorders>
            <w:shd w:val="clear" w:color="auto" w:fill="auto"/>
          </w:tcPr>
          <w:p w14:paraId="04425672" w14:textId="15FBBF6C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713A35DF" w14:textId="77777777" w:rsidTr="00DC3B24">
        <w:tc>
          <w:tcPr>
            <w:tcW w:w="324" w:type="pct"/>
            <w:tcBorders>
              <w:bottom w:val="single" w:sz="4" w:space="0" w:color="auto"/>
            </w:tcBorders>
          </w:tcPr>
          <w:p w14:paraId="5E18B56B" w14:textId="7FD576A4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3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tcBorders>
              <w:bottom w:val="single" w:sz="4" w:space="0" w:color="auto"/>
            </w:tcBorders>
            <w:shd w:val="clear" w:color="auto" w:fill="auto"/>
          </w:tcPr>
          <w:p w14:paraId="74F4B624" w14:textId="75EB5EE2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tcBorders>
              <w:bottom w:val="single" w:sz="4" w:space="0" w:color="auto"/>
            </w:tcBorders>
            <w:shd w:val="clear" w:color="auto" w:fill="auto"/>
          </w:tcPr>
          <w:p w14:paraId="6AFC6EF9" w14:textId="61A3FD55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4A3E0501" w14:textId="77777777" w:rsidTr="00DC3B24">
        <w:trPr>
          <w:trHeight w:val="278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6131B01C" w14:textId="7777777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International</w:t>
            </w:r>
          </w:p>
        </w:tc>
      </w:tr>
      <w:tr w:rsidR="00ED2178" w:rsidRPr="00EF2248" w14:paraId="1299366E" w14:textId="77777777" w:rsidTr="00DC3B24">
        <w:tc>
          <w:tcPr>
            <w:tcW w:w="324" w:type="pct"/>
            <w:tcBorders>
              <w:bottom w:val="single" w:sz="4" w:space="0" w:color="auto"/>
            </w:tcBorders>
          </w:tcPr>
          <w:p w14:paraId="4852C13E" w14:textId="576A7633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tcBorders>
              <w:bottom w:val="single" w:sz="4" w:space="0" w:color="auto"/>
            </w:tcBorders>
            <w:shd w:val="clear" w:color="auto" w:fill="auto"/>
          </w:tcPr>
          <w:p w14:paraId="29CC451C" w14:textId="6B3AA22F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tcBorders>
              <w:bottom w:val="single" w:sz="4" w:space="0" w:color="auto"/>
            </w:tcBorders>
            <w:shd w:val="clear" w:color="auto" w:fill="auto"/>
          </w:tcPr>
          <w:p w14:paraId="1C8417FE" w14:textId="436CCC07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4D2039CE" w14:textId="77777777" w:rsidTr="00DC3B24">
        <w:tc>
          <w:tcPr>
            <w:tcW w:w="324" w:type="pct"/>
            <w:tcBorders>
              <w:bottom w:val="single" w:sz="4" w:space="0" w:color="auto"/>
            </w:tcBorders>
          </w:tcPr>
          <w:p w14:paraId="1AC9D48F" w14:textId="044489D9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2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tcBorders>
              <w:bottom w:val="single" w:sz="4" w:space="0" w:color="auto"/>
            </w:tcBorders>
            <w:shd w:val="clear" w:color="auto" w:fill="auto"/>
          </w:tcPr>
          <w:p w14:paraId="4BEC2713" w14:textId="3FDBF233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tcBorders>
              <w:bottom w:val="single" w:sz="4" w:space="0" w:color="auto"/>
            </w:tcBorders>
            <w:shd w:val="clear" w:color="auto" w:fill="auto"/>
          </w:tcPr>
          <w:p w14:paraId="0C6D0332" w14:textId="3DB82BCB" w:rsidR="00ED2178" w:rsidRPr="00EF2248" w:rsidRDefault="00ED2178" w:rsidP="00FD1D0A">
            <w:pPr>
              <w:pStyle w:val="ListParagraph"/>
              <w:tabs>
                <w:tab w:val="left" w:pos="414"/>
              </w:tabs>
              <w:autoSpaceDE w:val="0"/>
              <w:autoSpaceDN w:val="0"/>
              <w:adjustRightInd w:val="0"/>
              <w:spacing w:before="120" w:after="120" w:line="240" w:lineRule="auto"/>
              <w:ind w:left="131"/>
              <w:contextualSpacing w:val="0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ED2178" w:rsidRPr="00EF2248" w14:paraId="2A26C1AE" w14:textId="77777777" w:rsidTr="00DC3B24">
        <w:tc>
          <w:tcPr>
            <w:tcW w:w="324" w:type="pct"/>
            <w:tcBorders>
              <w:bottom w:val="single" w:sz="4" w:space="0" w:color="auto"/>
            </w:tcBorders>
          </w:tcPr>
          <w:p w14:paraId="685666DB" w14:textId="631FE7FC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3</w:t>
            </w:r>
            <w:r w:rsidR="0039207B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2534" w:type="pct"/>
            <w:tcBorders>
              <w:bottom w:val="single" w:sz="4" w:space="0" w:color="auto"/>
            </w:tcBorders>
            <w:shd w:val="clear" w:color="auto" w:fill="auto"/>
          </w:tcPr>
          <w:p w14:paraId="55B4C34A" w14:textId="5D74D6DF" w:rsidR="00ED2178" w:rsidRPr="00EF2248" w:rsidRDefault="00ED2178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2142" w:type="pct"/>
            <w:tcBorders>
              <w:bottom w:val="single" w:sz="4" w:space="0" w:color="auto"/>
            </w:tcBorders>
            <w:shd w:val="clear" w:color="auto" w:fill="auto"/>
          </w:tcPr>
          <w:p w14:paraId="7DF7E55B" w14:textId="28F312A8" w:rsidR="00ED2178" w:rsidRPr="00FD1D0A" w:rsidRDefault="00ED2178" w:rsidP="00FD1D0A">
            <w:pPr>
              <w:tabs>
                <w:tab w:val="left" w:pos="414"/>
              </w:tabs>
              <w:autoSpaceDE w:val="0"/>
              <w:autoSpaceDN w:val="0"/>
              <w:adjustRightInd w:val="0"/>
              <w:spacing w:before="120" w:after="12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</w:tbl>
    <w:p w14:paraId="48FE8262" w14:textId="77777777" w:rsidR="00DA76E4" w:rsidRDefault="00DA76E4" w:rsidP="007C3E34">
      <w:pPr>
        <w:pStyle w:val="Heading2"/>
      </w:pPr>
    </w:p>
    <w:p w14:paraId="40A9BC0C" w14:textId="77777777" w:rsidR="00DA76E4" w:rsidRDefault="00DA76E4">
      <w:pPr>
        <w:spacing w:after="0" w:line="240" w:lineRule="auto"/>
        <w:rPr>
          <w:rFonts w:ascii="Calibri Light" w:eastAsia="Times New Roman" w:hAnsi="Calibri Light"/>
          <w:b/>
          <w:bCs/>
          <w:iCs/>
          <w:color w:val="0076A8"/>
          <w:sz w:val="28"/>
          <w:szCs w:val="28"/>
        </w:rPr>
      </w:pPr>
      <w:r>
        <w:br w:type="page"/>
      </w:r>
    </w:p>
    <w:p w14:paraId="7FBD5F78" w14:textId="66DCD379" w:rsidR="00AD2726" w:rsidRPr="00CD0158" w:rsidRDefault="00AD2726" w:rsidP="007C3E34">
      <w:pPr>
        <w:pStyle w:val="Heading2"/>
      </w:pPr>
      <w:r w:rsidRPr="00CD0158">
        <w:lastRenderedPageBreak/>
        <w:t xml:space="preserve">Other Awards received by the </w:t>
      </w:r>
      <w:proofErr w:type="gramStart"/>
      <w:r w:rsidRPr="00CD0158">
        <w:t>Nominee</w:t>
      </w:r>
      <w:proofErr w:type="gramEnd"/>
    </w:p>
    <w:p w14:paraId="1F0479EE" w14:textId="77777777" w:rsidR="00AD2726" w:rsidRPr="00EF2248" w:rsidRDefault="00AD2726" w:rsidP="007C3E34">
      <w:pPr>
        <w:jc w:val="both"/>
        <w:rPr>
          <w:rFonts w:cs="Calibri"/>
          <w:color w:val="404040"/>
          <w:szCs w:val="24"/>
        </w:rPr>
      </w:pPr>
      <w:r w:rsidRPr="00EF2248">
        <w:rPr>
          <w:rFonts w:cs="Calibri"/>
          <w:color w:val="404040"/>
          <w:szCs w:val="24"/>
        </w:rPr>
        <w:t>Please list any other national and international awards received by the nominee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1"/>
        <w:gridCol w:w="2245"/>
        <w:gridCol w:w="1126"/>
        <w:gridCol w:w="1627"/>
        <w:gridCol w:w="1950"/>
        <w:gridCol w:w="1501"/>
      </w:tblGrid>
      <w:tr w:rsidR="00D27385" w:rsidRPr="00EF2248" w14:paraId="58960D99" w14:textId="77777777" w:rsidTr="00090273">
        <w:tc>
          <w:tcPr>
            <w:tcW w:w="311" w:type="pct"/>
          </w:tcPr>
          <w:p w14:paraId="09C65257" w14:textId="77777777" w:rsidR="00CA75B1" w:rsidRPr="00EF2248" w:rsidRDefault="00CA75B1" w:rsidP="00236C2F">
            <w:pPr>
              <w:spacing w:after="0" w:line="240" w:lineRule="auto"/>
              <w:jc w:val="both"/>
              <w:rPr>
                <w:rFonts w:cs="Calibri"/>
                <w:b/>
                <w:color w:val="404040"/>
              </w:rPr>
            </w:pPr>
          </w:p>
        </w:tc>
        <w:tc>
          <w:tcPr>
            <w:tcW w:w="1246" w:type="pct"/>
            <w:shd w:val="clear" w:color="auto" w:fill="auto"/>
          </w:tcPr>
          <w:p w14:paraId="185193E6" w14:textId="77777777" w:rsidR="00CA75B1" w:rsidRPr="00EF2248" w:rsidRDefault="00CA75B1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 xml:space="preserve">Name of Award </w:t>
            </w:r>
          </w:p>
          <w:p w14:paraId="0CA38C31" w14:textId="77777777" w:rsidR="00CA75B1" w:rsidRPr="00EF2248" w:rsidRDefault="00CA75B1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</w:rPr>
            </w:pPr>
          </w:p>
        </w:tc>
        <w:tc>
          <w:tcPr>
            <w:tcW w:w="625" w:type="pct"/>
            <w:shd w:val="clear" w:color="auto" w:fill="auto"/>
          </w:tcPr>
          <w:p w14:paraId="7945D8AA" w14:textId="77777777" w:rsidR="00CA75B1" w:rsidRPr="00EF2248" w:rsidRDefault="00CA75B1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National</w:t>
            </w:r>
          </w:p>
        </w:tc>
        <w:tc>
          <w:tcPr>
            <w:tcW w:w="903" w:type="pct"/>
            <w:shd w:val="clear" w:color="auto" w:fill="auto"/>
          </w:tcPr>
          <w:p w14:paraId="0795D9B0" w14:textId="77777777" w:rsidR="00CA75B1" w:rsidRPr="00EF2248" w:rsidRDefault="00CA75B1" w:rsidP="00227802">
            <w:pPr>
              <w:spacing w:after="0" w:line="24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International</w:t>
            </w:r>
          </w:p>
        </w:tc>
        <w:tc>
          <w:tcPr>
            <w:tcW w:w="1082" w:type="pct"/>
            <w:shd w:val="clear" w:color="auto" w:fill="auto"/>
          </w:tcPr>
          <w:p w14:paraId="1ACCE605" w14:textId="77777777" w:rsidR="00CA75B1" w:rsidRPr="00EF2248" w:rsidRDefault="00CA75B1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 xml:space="preserve">Awarding body </w:t>
            </w:r>
          </w:p>
        </w:tc>
        <w:tc>
          <w:tcPr>
            <w:tcW w:w="833" w:type="pct"/>
            <w:shd w:val="clear" w:color="auto" w:fill="auto"/>
          </w:tcPr>
          <w:p w14:paraId="41A10051" w14:textId="77777777" w:rsidR="00CA75B1" w:rsidRPr="00EF2248" w:rsidRDefault="00CA75B1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Year</w:t>
            </w:r>
          </w:p>
        </w:tc>
      </w:tr>
      <w:tr w:rsidR="00D27385" w:rsidRPr="00EF2248" w14:paraId="47059B1C" w14:textId="77777777" w:rsidTr="00090273">
        <w:tc>
          <w:tcPr>
            <w:tcW w:w="311" w:type="pct"/>
          </w:tcPr>
          <w:p w14:paraId="0F948F2F" w14:textId="6C8514B3" w:rsidR="00CA75B1" w:rsidRPr="00EF2248" w:rsidRDefault="00CA75B1" w:rsidP="00236C2F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1</w:t>
            </w:r>
            <w:r w:rsidR="0039207B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1246" w:type="pct"/>
            <w:shd w:val="clear" w:color="auto" w:fill="auto"/>
          </w:tcPr>
          <w:p w14:paraId="5145C76E" w14:textId="77777777" w:rsidR="00CA75B1" w:rsidRPr="003B32D4" w:rsidRDefault="00CA75B1" w:rsidP="00FD1D0A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7D009A21" w14:textId="4A323D7F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903" w:type="pct"/>
            <w:shd w:val="clear" w:color="auto" w:fill="auto"/>
          </w:tcPr>
          <w:p w14:paraId="1B25D5A8" w14:textId="77777777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1082" w:type="pct"/>
            <w:shd w:val="clear" w:color="auto" w:fill="auto"/>
          </w:tcPr>
          <w:p w14:paraId="158256A4" w14:textId="75D36763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833" w:type="pct"/>
            <w:shd w:val="clear" w:color="auto" w:fill="auto"/>
          </w:tcPr>
          <w:p w14:paraId="4442856E" w14:textId="25F9A8F4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</w:tr>
      <w:tr w:rsidR="00D27385" w:rsidRPr="00EF2248" w14:paraId="69D2BF37" w14:textId="77777777" w:rsidTr="00090273">
        <w:tc>
          <w:tcPr>
            <w:tcW w:w="311" w:type="pct"/>
          </w:tcPr>
          <w:p w14:paraId="3D1C6C52" w14:textId="6A560B50" w:rsidR="00CA75B1" w:rsidRPr="00EF2248" w:rsidRDefault="00CA75B1" w:rsidP="00236C2F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2</w:t>
            </w:r>
            <w:r w:rsidR="0039207B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1246" w:type="pct"/>
            <w:shd w:val="clear" w:color="auto" w:fill="auto"/>
          </w:tcPr>
          <w:p w14:paraId="067455E4" w14:textId="337B9C72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380FC5F9" w14:textId="0174934A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903" w:type="pct"/>
            <w:shd w:val="clear" w:color="auto" w:fill="auto"/>
          </w:tcPr>
          <w:p w14:paraId="502AB97F" w14:textId="77777777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1082" w:type="pct"/>
            <w:shd w:val="clear" w:color="auto" w:fill="auto"/>
          </w:tcPr>
          <w:p w14:paraId="121B2763" w14:textId="0C06F1BD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833" w:type="pct"/>
            <w:shd w:val="clear" w:color="auto" w:fill="auto"/>
          </w:tcPr>
          <w:p w14:paraId="36C2CA2C" w14:textId="046E06C9" w:rsidR="00CA75B1" w:rsidRPr="003B32D4" w:rsidRDefault="00CA75B1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</w:tr>
      <w:tr w:rsidR="00090273" w:rsidRPr="00EF2248" w14:paraId="2A42E903" w14:textId="77777777" w:rsidTr="00090273">
        <w:tc>
          <w:tcPr>
            <w:tcW w:w="311" w:type="pct"/>
          </w:tcPr>
          <w:p w14:paraId="54FE9AE3" w14:textId="6C818295" w:rsidR="00090273" w:rsidRPr="00EF2248" w:rsidRDefault="00090273" w:rsidP="00090273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3</w:t>
            </w:r>
            <w:r w:rsidR="0039207B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1246" w:type="pct"/>
            <w:shd w:val="clear" w:color="auto" w:fill="auto"/>
          </w:tcPr>
          <w:p w14:paraId="4688E49C" w14:textId="282D93B0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0CB70EF7" w14:textId="60D91F4D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903" w:type="pct"/>
            <w:shd w:val="clear" w:color="auto" w:fill="auto"/>
          </w:tcPr>
          <w:p w14:paraId="65C5C87C" w14:textId="77777777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1082" w:type="pct"/>
            <w:shd w:val="clear" w:color="auto" w:fill="auto"/>
          </w:tcPr>
          <w:p w14:paraId="6FA92412" w14:textId="5DA6BE23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833" w:type="pct"/>
            <w:shd w:val="clear" w:color="auto" w:fill="auto"/>
          </w:tcPr>
          <w:p w14:paraId="46D9BD60" w14:textId="70433720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</w:tr>
      <w:tr w:rsidR="00090273" w:rsidRPr="00EF2248" w14:paraId="0782370A" w14:textId="77777777" w:rsidTr="00090273">
        <w:tc>
          <w:tcPr>
            <w:tcW w:w="311" w:type="pct"/>
          </w:tcPr>
          <w:p w14:paraId="63F1E976" w14:textId="7719140E" w:rsidR="00090273" w:rsidRPr="00EF2248" w:rsidRDefault="00090273" w:rsidP="00090273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4</w:t>
            </w:r>
            <w:r w:rsidR="0039207B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1246" w:type="pct"/>
            <w:shd w:val="clear" w:color="auto" w:fill="auto"/>
          </w:tcPr>
          <w:p w14:paraId="529637BF" w14:textId="77878B58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67E57918" w14:textId="524EE667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903" w:type="pct"/>
            <w:shd w:val="clear" w:color="auto" w:fill="auto"/>
          </w:tcPr>
          <w:p w14:paraId="69637E55" w14:textId="77777777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1082" w:type="pct"/>
            <w:shd w:val="clear" w:color="auto" w:fill="auto"/>
          </w:tcPr>
          <w:p w14:paraId="28F2834F" w14:textId="0C8E8347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  <w:tc>
          <w:tcPr>
            <w:tcW w:w="833" w:type="pct"/>
            <w:shd w:val="clear" w:color="auto" w:fill="auto"/>
          </w:tcPr>
          <w:p w14:paraId="7AA42DE9" w14:textId="0492BDF8" w:rsidR="00090273" w:rsidRPr="003B32D4" w:rsidRDefault="00090273" w:rsidP="003B32D4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404040"/>
                <w:szCs w:val="24"/>
              </w:rPr>
            </w:pPr>
          </w:p>
        </w:tc>
      </w:tr>
    </w:tbl>
    <w:p w14:paraId="15E0725D" w14:textId="77777777" w:rsidR="00AD2726" w:rsidRPr="00EF2248" w:rsidRDefault="00AD2726" w:rsidP="00AD2726">
      <w:pPr>
        <w:rPr>
          <w:rFonts w:cs="Calibri"/>
          <w:color w:val="404040"/>
        </w:rPr>
      </w:pPr>
    </w:p>
    <w:bookmarkEnd w:id="0"/>
    <w:p w14:paraId="27B23C49" w14:textId="77777777" w:rsidR="00DA76E4" w:rsidRDefault="00DA76E4">
      <w:pPr>
        <w:spacing w:after="0" w:line="240" w:lineRule="auto"/>
        <w:rPr>
          <w:rFonts w:ascii="Calibri Light" w:eastAsia="Times New Roman" w:hAnsi="Calibri Light"/>
          <w:b/>
          <w:bCs/>
          <w:iCs/>
          <w:color w:val="0076A8"/>
          <w:sz w:val="28"/>
          <w:szCs w:val="28"/>
        </w:rPr>
      </w:pPr>
      <w:r>
        <w:br w:type="page"/>
      </w:r>
    </w:p>
    <w:p w14:paraId="5E90088A" w14:textId="4BD43997" w:rsidR="00AD2726" w:rsidRPr="00CD0158" w:rsidRDefault="00AD2726" w:rsidP="007C3E34">
      <w:pPr>
        <w:pStyle w:val="Heading2"/>
      </w:pPr>
      <w:r w:rsidRPr="00CD0158">
        <w:lastRenderedPageBreak/>
        <w:t>Research Output of the Nominee</w:t>
      </w:r>
    </w:p>
    <w:p w14:paraId="0D363BA3" w14:textId="70AF15DC" w:rsidR="00BC6405" w:rsidRDefault="00AD2726" w:rsidP="008F642F">
      <w:pPr>
        <w:jc w:val="both"/>
        <w:rPr>
          <w:rFonts w:cs="Calibri"/>
          <w:color w:val="404040"/>
          <w:szCs w:val="24"/>
        </w:rPr>
      </w:pPr>
      <w:r w:rsidRPr="00EF2248">
        <w:rPr>
          <w:rFonts w:cs="Calibri"/>
          <w:color w:val="404040"/>
          <w:szCs w:val="24"/>
        </w:rPr>
        <w:t xml:space="preserve">Please list the nominee’s 20 most important research outputs (in bibliographic format) (publications, books, patents, or products can be included here). For journal publications, please indicate the journal </w:t>
      </w:r>
      <w:r w:rsidR="00401F97" w:rsidRPr="00EF2248">
        <w:rPr>
          <w:rFonts w:cs="Calibri"/>
          <w:b/>
          <w:color w:val="808080"/>
          <w:szCs w:val="24"/>
        </w:rPr>
        <w:t>I</w:t>
      </w:r>
      <w:r w:rsidRPr="00EF2248">
        <w:rPr>
          <w:rFonts w:cs="Calibri"/>
          <w:b/>
          <w:color w:val="808080"/>
          <w:szCs w:val="24"/>
        </w:rPr>
        <w:t xml:space="preserve">mpact </w:t>
      </w:r>
      <w:r w:rsidR="00401F97" w:rsidRPr="00EF2248">
        <w:rPr>
          <w:rFonts w:cs="Calibri"/>
          <w:b/>
          <w:color w:val="808080"/>
          <w:szCs w:val="24"/>
        </w:rPr>
        <w:t>F</w:t>
      </w:r>
      <w:r w:rsidRPr="00EF2248">
        <w:rPr>
          <w:rFonts w:cs="Calibri"/>
          <w:b/>
          <w:color w:val="808080"/>
          <w:szCs w:val="24"/>
        </w:rPr>
        <w:t>actor</w:t>
      </w:r>
      <w:r w:rsidRPr="00EF2248">
        <w:rPr>
          <w:rFonts w:cs="Calibri"/>
          <w:color w:val="404040"/>
          <w:szCs w:val="24"/>
        </w:rPr>
        <w:t xml:space="preserve"> and number of </w:t>
      </w:r>
      <w:r w:rsidR="00401F97" w:rsidRPr="00EF2248">
        <w:rPr>
          <w:rFonts w:cs="Calibri"/>
          <w:b/>
          <w:color w:val="808080"/>
          <w:szCs w:val="24"/>
        </w:rPr>
        <w:t>T</w:t>
      </w:r>
      <w:r w:rsidRPr="00EF2248">
        <w:rPr>
          <w:rFonts w:cs="Calibri"/>
          <w:b/>
          <w:color w:val="808080"/>
          <w:szCs w:val="24"/>
        </w:rPr>
        <w:t xml:space="preserve">imes </w:t>
      </w:r>
      <w:r w:rsidR="00401F97" w:rsidRPr="00EF2248">
        <w:rPr>
          <w:rFonts w:cs="Calibri"/>
          <w:b/>
          <w:color w:val="808080"/>
          <w:szCs w:val="24"/>
        </w:rPr>
        <w:t>C</w:t>
      </w:r>
      <w:r w:rsidRPr="00EF2248">
        <w:rPr>
          <w:rFonts w:cs="Calibri"/>
          <w:b/>
          <w:color w:val="808080"/>
          <w:szCs w:val="24"/>
        </w:rPr>
        <w:t>ited</w:t>
      </w:r>
      <w:r w:rsidRPr="00EF2248">
        <w:rPr>
          <w:rFonts w:cs="Calibri"/>
          <w:color w:val="404040"/>
          <w:szCs w:val="24"/>
        </w:rPr>
        <w:t xml:space="preserve"> to date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4"/>
        <w:gridCol w:w="6570"/>
        <w:gridCol w:w="750"/>
        <w:gridCol w:w="1126"/>
      </w:tblGrid>
      <w:tr w:rsidR="008F642F" w:rsidRPr="00EF2248" w14:paraId="7150CA0F" w14:textId="77777777" w:rsidTr="00DC3B24">
        <w:tc>
          <w:tcPr>
            <w:tcW w:w="3959" w:type="pct"/>
            <w:gridSpan w:val="2"/>
            <w:shd w:val="clear" w:color="auto" w:fill="auto"/>
          </w:tcPr>
          <w:p w14:paraId="5F700759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bCs/>
                <w:color w:val="808080"/>
                <w:szCs w:val="24"/>
              </w:rPr>
            </w:pPr>
            <w:r w:rsidRPr="00EF2248">
              <w:rPr>
                <w:rFonts w:cs="Calibri"/>
                <w:b/>
                <w:bCs/>
                <w:color w:val="808080"/>
                <w:szCs w:val="24"/>
              </w:rPr>
              <w:t>Complete Reference in bibliographic format</w:t>
            </w:r>
          </w:p>
        </w:tc>
        <w:tc>
          <w:tcPr>
            <w:tcW w:w="416" w:type="pct"/>
            <w:shd w:val="clear" w:color="auto" w:fill="auto"/>
          </w:tcPr>
          <w:p w14:paraId="67D6BA0C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bCs/>
                <w:color w:val="808080"/>
                <w:szCs w:val="24"/>
              </w:rPr>
            </w:pPr>
            <w:r w:rsidRPr="00EF2248">
              <w:rPr>
                <w:rFonts w:cs="Calibri"/>
                <w:b/>
                <w:bCs/>
                <w:color w:val="808080"/>
                <w:szCs w:val="24"/>
              </w:rPr>
              <w:t>IF</w:t>
            </w:r>
          </w:p>
        </w:tc>
        <w:tc>
          <w:tcPr>
            <w:tcW w:w="625" w:type="pct"/>
            <w:shd w:val="clear" w:color="auto" w:fill="auto"/>
          </w:tcPr>
          <w:p w14:paraId="33AC3A99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bCs/>
                <w:color w:val="808080"/>
                <w:szCs w:val="24"/>
              </w:rPr>
            </w:pPr>
            <w:r w:rsidRPr="00EF2248">
              <w:rPr>
                <w:rFonts w:cs="Calibri"/>
                <w:b/>
                <w:bCs/>
                <w:color w:val="808080"/>
                <w:szCs w:val="24"/>
              </w:rPr>
              <w:t>Number of Citations</w:t>
            </w:r>
          </w:p>
        </w:tc>
      </w:tr>
      <w:tr w:rsidR="008F642F" w:rsidRPr="00EF2248" w14:paraId="61B14A5F" w14:textId="77777777" w:rsidTr="00DC3B24">
        <w:tc>
          <w:tcPr>
            <w:tcW w:w="313" w:type="pct"/>
            <w:shd w:val="clear" w:color="auto" w:fill="auto"/>
          </w:tcPr>
          <w:p w14:paraId="4364906B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.</w:t>
            </w:r>
          </w:p>
        </w:tc>
        <w:tc>
          <w:tcPr>
            <w:tcW w:w="3646" w:type="pct"/>
            <w:shd w:val="clear" w:color="auto" w:fill="auto"/>
          </w:tcPr>
          <w:p w14:paraId="0405332A" w14:textId="606FE5A8" w:rsidR="008F642F" w:rsidRPr="00AF05C5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asciiTheme="minorHAnsi" w:hAnsiTheme="minorHAnsi" w:cstheme="minorHAnsi"/>
                <w:bCs/>
                <w:szCs w:val="24"/>
                <w:lang w:eastAsia="en-ZA"/>
              </w:rPr>
            </w:pPr>
          </w:p>
        </w:tc>
        <w:tc>
          <w:tcPr>
            <w:tcW w:w="416" w:type="pct"/>
            <w:shd w:val="clear" w:color="auto" w:fill="auto"/>
          </w:tcPr>
          <w:p w14:paraId="56888103" w14:textId="1F502388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4DCA371E" w14:textId="37E9CC51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158C9BAD" w14:textId="77777777" w:rsidTr="00DC3B24">
        <w:trPr>
          <w:trHeight w:val="297"/>
        </w:trPr>
        <w:tc>
          <w:tcPr>
            <w:tcW w:w="313" w:type="pct"/>
            <w:shd w:val="clear" w:color="auto" w:fill="auto"/>
          </w:tcPr>
          <w:p w14:paraId="697EFB7F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2.</w:t>
            </w:r>
          </w:p>
        </w:tc>
        <w:tc>
          <w:tcPr>
            <w:tcW w:w="3646" w:type="pct"/>
            <w:shd w:val="clear" w:color="auto" w:fill="auto"/>
          </w:tcPr>
          <w:p w14:paraId="478320EF" w14:textId="21768CC5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0C935CF3" w14:textId="4D5DC5B5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0C618DE1" w14:textId="3FCA4249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70009496" w14:textId="77777777" w:rsidTr="00DC3B24">
        <w:tc>
          <w:tcPr>
            <w:tcW w:w="313" w:type="pct"/>
            <w:shd w:val="clear" w:color="auto" w:fill="auto"/>
          </w:tcPr>
          <w:p w14:paraId="4E3CF265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3.</w:t>
            </w:r>
          </w:p>
        </w:tc>
        <w:tc>
          <w:tcPr>
            <w:tcW w:w="3646" w:type="pct"/>
            <w:shd w:val="clear" w:color="auto" w:fill="auto"/>
          </w:tcPr>
          <w:p w14:paraId="132BEF86" w14:textId="54B1C673" w:rsidR="008F642F" w:rsidRPr="00AF05C5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asciiTheme="minorHAnsi" w:hAnsiTheme="minorHAnsi" w:cstheme="minorHAnsi"/>
                <w:bCs/>
                <w:szCs w:val="24"/>
                <w:lang w:eastAsia="en-ZA"/>
              </w:rPr>
            </w:pPr>
          </w:p>
        </w:tc>
        <w:tc>
          <w:tcPr>
            <w:tcW w:w="416" w:type="pct"/>
            <w:shd w:val="clear" w:color="auto" w:fill="auto"/>
          </w:tcPr>
          <w:p w14:paraId="1790B190" w14:textId="7D9B950B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24F89889" w14:textId="5C031724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13499EE5" w14:textId="77777777" w:rsidTr="00DC3B24">
        <w:tc>
          <w:tcPr>
            <w:tcW w:w="313" w:type="pct"/>
            <w:shd w:val="clear" w:color="auto" w:fill="auto"/>
          </w:tcPr>
          <w:p w14:paraId="41F33389" w14:textId="77777777" w:rsidR="008F642F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4.</w:t>
            </w:r>
          </w:p>
          <w:p w14:paraId="61513002" w14:textId="77777777" w:rsidR="00FD1D0A" w:rsidRPr="00EF2248" w:rsidRDefault="00FD1D0A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</w:p>
        </w:tc>
        <w:tc>
          <w:tcPr>
            <w:tcW w:w="3646" w:type="pct"/>
            <w:shd w:val="clear" w:color="auto" w:fill="auto"/>
          </w:tcPr>
          <w:p w14:paraId="02AB9DC3" w14:textId="419A3F76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0CCFFDF0" w14:textId="64CA57E1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224D873B" w14:textId="43170291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286A3391" w14:textId="77777777" w:rsidTr="00DC3B24">
        <w:tc>
          <w:tcPr>
            <w:tcW w:w="313" w:type="pct"/>
            <w:shd w:val="clear" w:color="auto" w:fill="auto"/>
          </w:tcPr>
          <w:p w14:paraId="0A6171D4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5.</w:t>
            </w:r>
          </w:p>
        </w:tc>
        <w:tc>
          <w:tcPr>
            <w:tcW w:w="3646" w:type="pct"/>
            <w:shd w:val="clear" w:color="auto" w:fill="auto"/>
          </w:tcPr>
          <w:p w14:paraId="57587771" w14:textId="5E870D86" w:rsidR="008F642F" w:rsidRPr="00EF2248" w:rsidRDefault="008F642F" w:rsidP="00DC3B24">
            <w:pPr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0F52D458" w14:textId="77777777" w:rsidR="008F642F" w:rsidRPr="00727660" w:rsidRDefault="008F642F" w:rsidP="00DC3B24">
            <w:pPr>
              <w:rPr>
                <w:rFonts w:cs="Calibri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77A8F920" w14:textId="55815AD9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31FB1592" w14:textId="77777777" w:rsidTr="00DC3B24">
        <w:tc>
          <w:tcPr>
            <w:tcW w:w="313" w:type="pct"/>
            <w:shd w:val="clear" w:color="auto" w:fill="auto"/>
          </w:tcPr>
          <w:p w14:paraId="0D490DBB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6.</w:t>
            </w:r>
          </w:p>
        </w:tc>
        <w:tc>
          <w:tcPr>
            <w:tcW w:w="3646" w:type="pct"/>
            <w:shd w:val="clear" w:color="auto" w:fill="auto"/>
          </w:tcPr>
          <w:p w14:paraId="46A0806C" w14:textId="7715C684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166B7FA3" w14:textId="79F64082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350C3FDF" w14:textId="7E1EAD96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02D82CBB" w14:textId="77777777" w:rsidTr="00DC3B24">
        <w:tc>
          <w:tcPr>
            <w:tcW w:w="313" w:type="pct"/>
            <w:shd w:val="clear" w:color="auto" w:fill="auto"/>
          </w:tcPr>
          <w:p w14:paraId="0877476D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7.</w:t>
            </w:r>
          </w:p>
        </w:tc>
        <w:tc>
          <w:tcPr>
            <w:tcW w:w="3646" w:type="pct"/>
            <w:shd w:val="clear" w:color="auto" w:fill="auto"/>
          </w:tcPr>
          <w:p w14:paraId="62FBDBB7" w14:textId="1E197C86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7328E161" w14:textId="1F0F0402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025B47A5" w14:textId="196DA992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2602340B" w14:textId="77777777" w:rsidTr="00DC3B24">
        <w:tc>
          <w:tcPr>
            <w:tcW w:w="313" w:type="pct"/>
            <w:shd w:val="clear" w:color="auto" w:fill="auto"/>
          </w:tcPr>
          <w:p w14:paraId="3A38C6B9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8.</w:t>
            </w:r>
          </w:p>
        </w:tc>
        <w:tc>
          <w:tcPr>
            <w:tcW w:w="3646" w:type="pct"/>
            <w:shd w:val="clear" w:color="auto" w:fill="auto"/>
          </w:tcPr>
          <w:p w14:paraId="2F2C67F1" w14:textId="7467E71F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559C5859" w14:textId="49EF1791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69F63954" w14:textId="52CAD235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0DEC97EB" w14:textId="77777777" w:rsidTr="00DC3B24">
        <w:tc>
          <w:tcPr>
            <w:tcW w:w="313" w:type="pct"/>
            <w:shd w:val="clear" w:color="auto" w:fill="auto"/>
          </w:tcPr>
          <w:p w14:paraId="3D934C62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9.</w:t>
            </w:r>
          </w:p>
        </w:tc>
        <w:tc>
          <w:tcPr>
            <w:tcW w:w="3646" w:type="pct"/>
            <w:shd w:val="clear" w:color="auto" w:fill="auto"/>
          </w:tcPr>
          <w:p w14:paraId="56E622E4" w14:textId="77C2B235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55D5761E" w14:textId="7FF1BBE8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79214F50" w14:textId="511A7B1C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4893D21A" w14:textId="77777777" w:rsidTr="00DC3B24">
        <w:tc>
          <w:tcPr>
            <w:tcW w:w="313" w:type="pct"/>
            <w:shd w:val="clear" w:color="auto" w:fill="auto"/>
          </w:tcPr>
          <w:p w14:paraId="488CBC8E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0.</w:t>
            </w:r>
          </w:p>
        </w:tc>
        <w:tc>
          <w:tcPr>
            <w:tcW w:w="3646" w:type="pct"/>
            <w:shd w:val="clear" w:color="auto" w:fill="auto"/>
          </w:tcPr>
          <w:p w14:paraId="5A2A778A" w14:textId="2CE5FD3B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2A38CED0" w14:textId="1F12BCE9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6062C7B2" w14:textId="033B9012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05EFBCB0" w14:textId="77777777" w:rsidTr="00DC3B24">
        <w:tc>
          <w:tcPr>
            <w:tcW w:w="313" w:type="pct"/>
            <w:shd w:val="clear" w:color="auto" w:fill="auto"/>
          </w:tcPr>
          <w:p w14:paraId="69F01280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1.</w:t>
            </w:r>
          </w:p>
        </w:tc>
        <w:tc>
          <w:tcPr>
            <w:tcW w:w="3646" w:type="pct"/>
            <w:shd w:val="clear" w:color="auto" w:fill="auto"/>
          </w:tcPr>
          <w:p w14:paraId="3A029749" w14:textId="4894E658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10729CBF" w14:textId="77E934A0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17F3FAF8" w14:textId="0E308EF6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465473CC" w14:textId="77777777" w:rsidTr="00DC3B24">
        <w:tc>
          <w:tcPr>
            <w:tcW w:w="313" w:type="pct"/>
            <w:shd w:val="clear" w:color="auto" w:fill="auto"/>
          </w:tcPr>
          <w:p w14:paraId="59264F14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2.</w:t>
            </w:r>
          </w:p>
        </w:tc>
        <w:tc>
          <w:tcPr>
            <w:tcW w:w="3646" w:type="pct"/>
            <w:shd w:val="clear" w:color="auto" w:fill="auto"/>
          </w:tcPr>
          <w:p w14:paraId="2DB49360" w14:textId="7B758CB7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03868CF1" w14:textId="56FB22DE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5BD99C77" w14:textId="1355A081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3863BBCC" w14:textId="77777777" w:rsidTr="00DC3B24">
        <w:tc>
          <w:tcPr>
            <w:tcW w:w="313" w:type="pct"/>
            <w:shd w:val="clear" w:color="auto" w:fill="auto"/>
          </w:tcPr>
          <w:p w14:paraId="30EB2889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3.</w:t>
            </w:r>
          </w:p>
        </w:tc>
        <w:tc>
          <w:tcPr>
            <w:tcW w:w="3646" w:type="pct"/>
            <w:shd w:val="clear" w:color="auto" w:fill="auto"/>
          </w:tcPr>
          <w:p w14:paraId="487ED7ED" w14:textId="2B1DD4CA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452E75DD" w14:textId="238B1E80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226C862A" w14:textId="67A44229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408F773F" w14:textId="77777777" w:rsidTr="00DC3B24">
        <w:tc>
          <w:tcPr>
            <w:tcW w:w="313" w:type="pct"/>
            <w:shd w:val="clear" w:color="auto" w:fill="auto"/>
          </w:tcPr>
          <w:p w14:paraId="65283FF9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4.</w:t>
            </w:r>
          </w:p>
        </w:tc>
        <w:tc>
          <w:tcPr>
            <w:tcW w:w="3646" w:type="pct"/>
            <w:shd w:val="clear" w:color="auto" w:fill="auto"/>
          </w:tcPr>
          <w:p w14:paraId="542B1C81" w14:textId="31050628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14F17408" w14:textId="6B68DD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0DFD115B" w14:textId="32791D61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556C7A41" w14:textId="77777777" w:rsidTr="00DC3B24">
        <w:tc>
          <w:tcPr>
            <w:tcW w:w="313" w:type="pct"/>
            <w:shd w:val="clear" w:color="auto" w:fill="auto"/>
          </w:tcPr>
          <w:p w14:paraId="5ADE85A6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5.</w:t>
            </w:r>
          </w:p>
        </w:tc>
        <w:tc>
          <w:tcPr>
            <w:tcW w:w="3646" w:type="pct"/>
            <w:shd w:val="clear" w:color="auto" w:fill="auto"/>
          </w:tcPr>
          <w:p w14:paraId="25BA2260" w14:textId="563B73F6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70C57405" w14:textId="69074052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6200D807" w14:textId="28CA03F9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453486ED" w14:textId="77777777" w:rsidTr="00DC3B24">
        <w:tc>
          <w:tcPr>
            <w:tcW w:w="313" w:type="pct"/>
            <w:shd w:val="clear" w:color="auto" w:fill="auto"/>
          </w:tcPr>
          <w:p w14:paraId="3D9AF72A" w14:textId="77777777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6.</w:t>
            </w:r>
          </w:p>
        </w:tc>
        <w:tc>
          <w:tcPr>
            <w:tcW w:w="3646" w:type="pct"/>
            <w:shd w:val="clear" w:color="auto" w:fill="auto"/>
          </w:tcPr>
          <w:p w14:paraId="7D08E124" w14:textId="63DB41F2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58B22EF1" w14:textId="4518CF73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46BFBFF9" w14:textId="41DC8CF8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527A5D51" w14:textId="77777777" w:rsidTr="00DC3B24">
        <w:tc>
          <w:tcPr>
            <w:tcW w:w="313" w:type="pct"/>
            <w:shd w:val="clear" w:color="auto" w:fill="auto"/>
          </w:tcPr>
          <w:p w14:paraId="0B291947" w14:textId="2F69C944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7</w:t>
            </w:r>
            <w:r w:rsidR="00C90601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3646" w:type="pct"/>
            <w:shd w:val="clear" w:color="auto" w:fill="auto"/>
          </w:tcPr>
          <w:p w14:paraId="42BB70D7" w14:textId="36E334A4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2BE4BCDA" w14:textId="0F0466AA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012DBB62" w14:textId="6D7DD294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4EFFC482" w14:textId="77777777" w:rsidTr="00DC3B24">
        <w:tc>
          <w:tcPr>
            <w:tcW w:w="313" w:type="pct"/>
            <w:shd w:val="clear" w:color="auto" w:fill="auto"/>
          </w:tcPr>
          <w:p w14:paraId="3B5AC78A" w14:textId="09F9BEBB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8</w:t>
            </w:r>
            <w:r w:rsidR="00C90601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3646" w:type="pct"/>
            <w:shd w:val="clear" w:color="auto" w:fill="auto"/>
          </w:tcPr>
          <w:p w14:paraId="24A5D9A4" w14:textId="6F1CB1ED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099B409F" w14:textId="2688F49B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240AD7A6" w14:textId="456749D9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5C336F07" w14:textId="77777777" w:rsidTr="00DC3B24">
        <w:tc>
          <w:tcPr>
            <w:tcW w:w="313" w:type="pct"/>
            <w:shd w:val="clear" w:color="auto" w:fill="auto"/>
          </w:tcPr>
          <w:p w14:paraId="45229AD3" w14:textId="20996701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19</w:t>
            </w:r>
            <w:r w:rsidR="00C90601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3646" w:type="pct"/>
            <w:shd w:val="clear" w:color="auto" w:fill="auto"/>
          </w:tcPr>
          <w:p w14:paraId="5B9A6432" w14:textId="6F316361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4D02C04F" w14:textId="28DADBDD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7D9870FC" w14:textId="3AE2C636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8F642F" w:rsidRPr="00EF2248" w14:paraId="1D54A6A7" w14:textId="77777777" w:rsidTr="00DC3B24">
        <w:tc>
          <w:tcPr>
            <w:tcW w:w="313" w:type="pct"/>
            <w:shd w:val="clear" w:color="auto" w:fill="auto"/>
          </w:tcPr>
          <w:p w14:paraId="3C374692" w14:textId="593F80B0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20</w:t>
            </w:r>
            <w:r w:rsidR="00C90601">
              <w:rPr>
                <w:rFonts w:cs="Calibri"/>
                <w:b/>
                <w:color w:val="808080"/>
                <w:szCs w:val="24"/>
              </w:rPr>
              <w:t>.</w:t>
            </w:r>
          </w:p>
        </w:tc>
        <w:tc>
          <w:tcPr>
            <w:tcW w:w="3646" w:type="pct"/>
            <w:shd w:val="clear" w:color="auto" w:fill="auto"/>
          </w:tcPr>
          <w:p w14:paraId="2F9B1F83" w14:textId="6DE74E60" w:rsidR="008F642F" w:rsidRPr="00EF2248" w:rsidRDefault="008F642F" w:rsidP="00DC3B24">
            <w:pPr>
              <w:widowControl w:val="0"/>
              <w:tabs>
                <w:tab w:val="left" w:pos="1500"/>
                <w:tab w:val="left" w:pos="3000"/>
              </w:tabs>
              <w:autoSpaceDE w:val="0"/>
              <w:autoSpaceDN w:val="0"/>
              <w:adjustRightInd w:val="0"/>
              <w:spacing w:after="240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416" w:type="pct"/>
            <w:shd w:val="clear" w:color="auto" w:fill="auto"/>
          </w:tcPr>
          <w:p w14:paraId="6D14C193" w14:textId="2C26F73B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625" w:type="pct"/>
            <w:shd w:val="clear" w:color="auto" w:fill="auto"/>
          </w:tcPr>
          <w:p w14:paraId="50530E33" w14:textId="54BE85FC" w:rsidR="008F642F" w:rsidRPr="00EF2248" w:rsidRDefault="008F642F" w:rsidP="00DC3B24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</w:tbl>
    <w:p w14:paraId="6E75235B" w14:textId="7D3C3F35" w:rsidR="004334F7" w:rsidRPr="00185299" w:rsidRDefault="004334F7" w:rsidP="00507FE9">
      <w:pPr>
        <w:rPr>
          <w:sz w:val="18"/>
          <w:szCs w:val="18"/>
        </w:rPr>
      </w:pPr>
      <w:r w:rsidRPr="00BA0602">
        <w:rPr>
          <w:rStyle w:val="Heading3Char"/>
          <w:rFonts w:eastAsia="Calibri"/>
        </w:rPr>
        <w:lastRenderedPageBreak/>
        <w:t xml:space="preserve">Please </w:t>
      </w:r>
      <w:r w:rsidR="002817B9" w:rsidRPr="00BA0602">
        <w:rPr>
          <w:rStyle w:val="Heading3Char"/>
          <w:rFonts w:eastAsia="Calibri"/>
        </w:rPr>
        <w:t xml:space="preserve">provide the </w:t>
      </w:r>
      <w:r w:rsidR="00C90601">
        <w:rPr>
          <w:rStyle w:val="Heading3Char"/>
          <w:rFonts w:eastAsia="Calibri"/>
        </w:rPr>
        <w:t>h</w:t>
      </w:r>
      <w:r w:rsidR="002817B9" w:rsidRPr="00BA0602">
        <w:rPr>
          <w:rStyle w:val="Heading3Char"/>
          <w:rFonts w:eastAsia="Calibri"/>
        </w:rPr>
        <w:t>-</w:t>
      </w:r>
      <w:r w:rsidR="00C90601">
        <w:rPr>
          <w:rStyle w:val="Heading3Char"/>
          <w:rFonts w:eastAsia="Calibri"/>
        </w:rPr>
        <w:t>i</w:t>
      </w:r>
      <w:r w:rsidR="002817B9" w:rsidRPr="00BA0602">
        <w:rPr>
          <w:rStyle w:val="Heading3Char"/>
          <w:rFonts w:eastAsia="Calibri"/>
        </w:rPr>
        <w:t>ndexes for the nominee:</w:t>
      </w:r>
      <w:r w:rsidR="00185299" w:rsidRPr="00BA0602">
        <w:rPr>
          <w:rStyle w:val="Heading3Char"/>
          <w:rFonts w:eastAsia="Calibri"/>
        </w:rPr>
        <w:t xml:space="preserve"> </w:t>
      </w:r>
      <w:r w:rsidR="00185299" w:rsidRPr="00EF2248">
        <w:rPr>
          <w:rFonts w:cs="Calibri"/>
          <w:color w:val="404040"/>
          <w:szCs w:val="24"/>
        </w:rPr>
        <w:br/>
      </w:r>
      <w:r w:rsidR="00185299" w:rsidRPr="00185299">
        <w:rPr>
          <w:sz w:val="18"/>
          <w:szCs w:val="18"/>
        </w:rPr>
        <w:t>(You may request your university library to assist you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851"/>
        <w:gridCol w:w="5896"/>
      </w:tblGrid>
      <w:tr w:rsidR="00185299" w:rsidRPr="00EF2248" w14:paraId="3390355F" w14:textId="77777777" w:rsidTr="00BF7746">
        <w:tc>
          <w:tcPr>
            <w:tcW w:w="1256" w:type="pct"/>
            <w:shd w:val="clear" w:color="auto" w:fill="FFFFFF"/>
          </w:tcPr>
          <w:p w14:paraId="1EDA3E64" w14:textId="4B4B5EA2" w:rsidR="00185299" w:rsidRPr="00EF2248" w:rsidRDefault="00185299" w:rsidP="00AF3209">
            <w:pPr>
              <w:spacing w:after="0" w:line="36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H</w:t>
            </w:r>
            <w:r w:rsidR="00C90601">
              <w:rPr>
                <w:rFonts w:cs="Calibri"/>
                <w:b/>
                <w:color w:val="808080"/>
                <w:szCs w:val="24"/>
              </w:rPr>
              <w:t>-i</w:t>
            </w:r>
            <w:r w:rsidRPr="00EF2248">
              <w:rPr>
                <w:rFonts w:cs="Calibri"/>
                <w:b/>
                <w:color w:val="808080"/>
                <w:szCs w:val="24"/>
              </w:rPr>
              <w:t xml:space="preserve">ndex Verification </w:t>
            </w:r>
          </w:p>
        </w:tc>
        <w:tc>
          <w:tcPr>
            <w:tcW w:w="472" w:type="pct"/>
            <w:shd w:val="clear" w:color="auto" w:fill="FFFFFF"/>
          </w:tcPr>
          <w:p w14:paraId="35983E32" w14:textId="77777777" w:rsidR="00185299" w:rsidRPr="00EF2248" w:rsidRDefault="00185299" w:rsidP="00185299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Score</w:t>
            </w:r>
          </w:p>
        </w:tc>
        <w:tc>
          <w:tcPr>
            <w:tcW w:w="3272" w:type="pct"/>
            <w:shd w:val="clear" w:color="auto" w:fill="FFFFFF"/>
          </w:tcPr>
          <w:p w14:paraId="2C96E306" w14:textId="76FDAE20" w:rsidR="00185299" w:rsidRPr="00EF2248" w:rsidRDefault="00185299" w:rsidP="00185299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 xml:space="preserve">Relevant link </w:t>
            </w:r>
            <w:r w:rsidR="00C90601">
              <w:rPr>
                <w:rFonts w:cs="Calibri"/>
                <w:b/>
                <w:color w:val="808080"/>
                <w:szCs w:val="24"/>
              </w:rPr>
              <w:t>and</w:t>
            </w:r>
            <w:r w:rsidRPr="00EF2248">
              <w:rPr>
                <w:rFonts w:cs="Calibri"/>
                <w:b/>
                <w:color w:val="808080"/>
                <w:szCs w:val="24"/>
              </w:rPr>
              <w:t xml:space="preserve"> Date drawn</w:t>
            </w:r>
          </w:p>
        </w:tc>
      </w:tr>
      <w:tr w:rsidR="001379F7" w:rsidRPr="00EF2248" w14:paraId="0881BAD1" w14:textId="77777777" w:rsidTr="00BF7746">
        <w:tc>
          <w:tcPr>
            <w:tcW w:w="1256" w:type="pct"/>
            <w:shd w:val="clear" w:color="auto" w:fill="auto"/>
          </w:tcPr>
          <w:p w14:paraId="3E5C4F55" w14:textId="1A1F6BAE" w:rsidR="001379F7" w:rsidRPr="00EF2248" w:rsidRDefault="001379F7" w:rsidP="00AF3209">
            <w:pPr>
              <w:pStyle w:val="ColorfulList-Accent11"/>
              <w:spacing w:after="0" w:line="360" w:lineRule="auto"/>
              <w:ind w:left="0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color w:val="404040"/>
                <w:szCs w:val="24"/>
                <w:lang w:val="en-GB"/>
              </w:rPr>
              <w:t xml:space="preserve">Web of science </w:t>
            </w:r>
            <w:r w:rsidR="00C90601">
              <w:rPr>
                <w:rFonts w:cs="Calibri"/>
                <w:color w:val="404040"/>
                <w:szCs w:val="24"/>
                <w:lang w:val="en-GB"/>
              </w:rPr>
              <w:t>h-</w:t>
            </w:r>
            <w:r w:rsidRPr="00EF2248">
              <w:rPr>
                <w:rFonts w:cs="Calibri"/>
                <w:color w:val="404040"/>
                <w:szCs w:val="24"/>
                <w:lang w:val="en-GB"/>
              </w:rPr>
              <w:t>index</w:t>
            </w:r>
          </w:p>
        </w:tc>
        <w:tc>
          <w:tcPr>
            <w:tcW w:w="472" w:type="pct"/>
            <w:shd w:val="clear" w:color="auto" w:fill="auto"/>
          </w:tcPr>
          <w:p w14:paraId="765C5734" w14:textId="4C2A9B82" w:rsidR="001379F7" w:rsidRPr="00EF2248" w:rsidRDefault="001379F7" w:rsidP="00236C2F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3272" w:type="pct"/>
            <w:shd w:val="clear" w:color="auto" w:fill="auto"/>
          </w:tcPr>
          <w:p w14:paraId="4F8A523C" w14:textId="2A0CE7F0" w:rsidR="00B64179" w:rsidRPr="00EF2248" w:rsidRDefault="00B64179" w:rsidP="00236C2F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1379F7" w:rsidRPr="00EF2248" w14:paraId="3B2F65A0" w14:textId="77777777" w:rsidTr="00BF7746">
        <w:tc>
          <w:tcPr>
            <w:tcW w:w="1256" w:type="pct"/>
            <w:shd w:val="clear" w:color="auto" w:fill="auto"/>
          </w:tcPr>
          <w:p w14:paraId="73E8906E" w14:textId="19405B6E" w:rsidR="001379F7" w:rsidRPr="00EF2248" w:rsidRDefault="001379F7" w:rsidP="00AF3209">
            <w:pPr>
              <w:pStyle w:val="ColorfulList-Accent11"/>
              <w:spacing w:after="0" w:line="360" w:lineRule="auto"/>
              <w:ind w:left="0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color w:val="404040"/>
                <w:szCs w:val="24"/>
                <w:lang w:val="en-GB"/>
              </w:rPr>
              <w:t xml:space="preserve">Scopus </w:t>
            </w:r>
            <w:r w:rsidR="00C90601">
              <w:rPr>
                <w:rFonts w:cs="Calibri"/>
                <w:color w:val="404040"/>
                <w:szCs w:val="24"/>
                <w:lang w:val="en-GB"/>
              </w:rPr>
              <w:t>h-</w:t>
            </w:r>
            <w:r w:rsidRPr="00EF2248">
              <w:rPr>
                <w:rFonts w:cs="Calibri"/>
                <w:color w:val="404040"/>
                <w:szCs w:val="24"/>
                <w:lang w:val="en-GB"/>
              </w:rPr>
              <w:t>index</w:t>
            </w:r>
          </w:p>
        </w:tc>
        <w:tc>
          <w:tcPr>
            <w:tcW w:w="472" w:type="pct"/>
            <w:shd w:val="clear" w:color="auto" w:fill="auto"/>
          </w:tcPr>
          <w:p w14:paraId="3BF9C81E" w14:textId="290CD4D3" w:rsidR="001379F7" w:rsidRPr="00EF2248" w:rsidRDefault="001379F7" w:rsidP="00236C2F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3272" w:type="pct"/>
            <w:shd w:val="clear" w:color="auto" w:fill="auto"/>
          </w:tcPr>
          <w:p w14:paraId="787EFFFC" w14:textId="199CA258" w:rsidR="00B64179" w:rsidRPr="00EF2248" w:rsidRDefault="00B64179" w:rsidP="00236C2F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  <w:tr w:rsidR="001379F7" w:rsidRPr="00EF2248" w14:paraId="58F1D2E9" w14:textId="77777777" w:rsidTr="00BF7746">
        <w:tc>
          <w:tcPr>
            <w:tcW w:w="1256" w:type="pct"/>
            <w:shd w:val="clear" w:color="auto" w:fill="auto"/>
          </w:tcPr>
          <w:p w14:paraId="245A875D" w14:textId="5F9B87E4" w:rsidR="001379F7" w:rsidRPr="00EF2248" w:rsidRDefault="001379F7" w:rsidP="00AF3209">
            <w:pPr>
              <w:pStyle w:val="ColorfulList-Accent11"/>
              <w:spacing w:after="0" w:line="360" w:lineRule="auto"/>
              <w:ind w:left="0"/>
              <w:rPr>
                <w:rFonts w:cs="Calibri"/>
                <w:color w:val="404040"/>
                <w:szCs w:val="24"/>
              </w:rPr>
            </w:pPr>
            <w:r w:rsidRPr="00EF2248">
              <w:rPr>
                <w:rFonts w:cs="Calibri"/>
                <w:color w:val="404040"/>
                <w:szCs w:val="24"/>
                <w:lang w:val="en-GB"/>
              </w:rPr>
              <w:t xml:space="preserve">Google </w:t>
            </w:r>
            <w:r w:rsidR="00C90601">
              <w:rPr>
                <w:rFonts w:cs="Calibri"/>
                <w:color w:val="404040"/>
                <w:szCs w:val="24"/>
                <w:lang w:val="en-GB"/>
              </w:rPr>
              <w:t>h-</w:t>
            </w:r>
            <w:r w:rsidRPr="00EF2248">
              <w:rPr>
                <w:rFonts w:cs="Calibri"/>
                <w:color w:val="404040"/>
                <w:szCs w:val="24"/>
                <w:lang w:val="en-GB"/>
              </w:rPr>
              <w:t>index</w:t>
            </w:r>
          </w:p>
        </w:tc>
        <w:tc>
          <w:tcPr>
            <w:tcW w:w="472" w:type="pct"/>
            <w:shd w:val="clear" w:color="auto" w:fill="auto"/>
          </w:tcPr>
          <w:p w14:paraId="4007C544" w14:textId="70918344" w:rsidR="001379F7" w:rsidRPr="00EF2248" w:rsidRDefault="001379F7" w:rsidP="00236C2F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  <w:tc>
          <w:tcPr>
            <w:tcW w:w="3272" w:type="pct"/>
            <w:shd w:val="clear" w:color="auto" w:fill="auto"/>
          </w:tcPr>
          <w:p w14:paraId="05278A50" w14:textId="6C4D67BC" w:rsidR="00071DAB" w:rsidRPr="00EF2248" w:rsidRDefault="00071DAB" w:rsidP="00236C2F">
            <w:pPr>
              <w:spacing w:after="0" w:line="240" w:lineRule="auto"/>
              <w:jc w:val="both"/>
              <w:rPr>
                <w:rFonts w:cs="Calibri"/>
                <w:color w:val="404040"/>
                <w:szCs w:val="24"/>
              </w:rPr>
            </w:pPr>
          </w:p>
        </w:tc>
      </w:tr>
    </w:tbl>
    <w:p w14:paraId="59A4854B" w14:textId="77777777" w:rsidR="00434EDE" w:rsidRPr="00EF2248" w:rsidRDefault="00434EDE" w:rsidP="00434EDE">
      <w:pPr>
        <w:pStyle w:val="NormalWeb"/>
        <w:rPr>
          <w:rFonts w:ascii="Calibri" w:hAnsi="Calibri" w:cs="Calibri"/>
          <w:color w:val="404040"/>
          <w:lang w:val="en-GB"/>
        </w:rPr>
      </w:pPr>
    </w:p>
    <w:p w14:paraId="179A787F" w14:textId="77777777" w:rsidR="00AD2726" w:rsidRPr="00CD0158" w:rsidRDefault="00A24EBC" w:rsidP="00507FE9">
      <w:pPr>
        <w:pStyle w:val="Heading2"/>
      </w:pPr>
      <w:r w:rsidRPr="00CD0158">
        <w:t>Commendable</w:t>
      </w:r>
      <w:r w:rsidR="00AD2726" w:rsidRPr="00CD0158">
        <w:t xml:space="preserve"> appointments of the Nominee</w:t>
      </w:r>
    </w:p>
    <w:p w14:paraId="1C0D6958" w14:textId="77777777" w:rsidR="00AD2726" w:rsidRPr="00CD0158" w:rsidRDefault="00AD2726" w:rsidP="00185299">
      <w:pPr>
        <w:jc w:val="both"/>
        <w:rPr>
          <w:sz w:val="28"/>
          <w:szCs w:val="28"/>
        </w:rPr>
      </w:pPr>
      <w:r w:rsidRPr="00CD0158">
        <w:t xml:space="preserve">Please list any relevant appointments of the nominee to serve </w:t>
      </w:r>
      <w:r w:rsidRPr="00CD0158">
        <w:rPr>
          <w:lang w:val="en-GB"/>
        </w:rPr>
        <w:t>on national and international panels, advisory groups and working groups in their field of research. Also list membership of scientific academie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5587"/>
        <w:gridCol w:w="1523"/>
        <w:gridCol w:w="1258"/>
      </w:tblGrid>
      <w:tr w:rsidR="00A24EBC" w:rsidRPr="00EF2248" w14:paraId="37226F5F" w14:textId="77777777" w:rsidTr="00185299">
        <w:trPr>
          <w:trHeight w:val="288"/>
        </w:trPr>
        <w:tc>
          <w:tcPr>
            <w:tcW w:w="363" w:type="pct"/>
          </w:tcPr>
          <w:p w14:paraId="498F1A34" w14:textId="77777777" w:rsidR="00A24EBC" w:rsidRPr="00EF2248" w:rsidRDefault="00185299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No.</w:t>
            </w:r>
          </w:p>
        </w:tc>
        <w:tc>
          <w:tcPr>
            <w:tcW w:w="3107" w:type="pct"/>
            <w:shd w:val="clear" w:color="auto" w:fill="auto"/>
          </w:tcPr>
          <w:p w14:paraId="11ED1070" w14:textId="77777777" w:rsidR="00A24EBC" w:rsidRPr="00EF2248" w:rsidRDefault="00A24EBC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Panels and other groups</w:t>
            </w:r>
          </w:p>
        </w:tc>
        <w:tc>
          <w:tcPr>
            <w:tcW w:w="826" w:type="pct"/>
            <w:shd w:val="clear" w:color="auto" w:fill="auto"/>
          </w:tcPr>
          <w:p w14:paraId="4E9C6078" w14:textId="77777777" w:rsidR="00A24EBC" w:rsidRPr="00EF2248" w:rsidRDefault="00A24EBC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National/</w:t>
            </w:r>
          </w:p>
          <w:p w14:paraId="602DB5E1" w14:textId="77777777" w:rsidR="00A24EBC" w:rsidRPr="00EF2248" w:rsidRDefault="00A24EBC" w:rsidP="00236C2F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International</w:t>
            </w:r>
          </w:p>
        </w:tc>
        <w:tc>
          <w:tcPr>
            <w:tcW w:w="704" w:type="pct"/>
            <w:shd w:val="clear" w:color="auto" w:fill="auto"/>
          </w:tcPr>
          <w:p w14:paraId="54A77438" w14:textId="77777777" w:rsidR="00A24EBC" w:rsidRPr="00EF2248" w:rsidRDefault="00A24EBC" w:rsidP="004D2E83">
            <w:pPr>
              <w:spacing w:after="0" w:line="240" w:lineRule="auto"/>
              <w:jc w:val="both"/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  <w:szCs w:val="24"/>
              </w:rPr>
              <w:t>Term (duration)</w:t>
            </w:r>
          </w:p>
        </w:tc>
      </w:tr>
      <w:tr w:rsidR="00A24EBC" w:rsidRPr="00EF2248" w14:paraId="198B5E0D" w14:textId="77777777" w:rsidTr="00185299">
        <w:tc>
          <w:tcPr>
            <w:tcW w:w="363" w:type="pct"/>
          </w:tcPr>
          <w:p w14:paraId="3F175FFC" w14:textId="0157973D" w:rsidR="00A24EBC" w:rsidRPr="00142361" w:rsidRDefault="00185299" w:rsidP="00AF3209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42361">
              <w:rPr>
                <w:rFonts w:asciiTheme="minorHAnsi" w:hAnsiTheme="minorHAnsi" w:cstheme="minorHAnsi"/>
                <w:bCs/>
                <w:szCs w:val="24"/>
              </w:rPr>
              <w:t>1</w:t>
            </w:r>
            <w:r w:rsidR="00C90601">
              <w:rPr>
                <w:rFonts w:asciiTheme="minorHAnsi" w:hAnsiTheme="minorHAnsi" w:cstheme="minorHAnsi"/>
                <w:bCs/>
                <w:szCs w:val="24"/>
              </w:rPr>
              <w:t>.</w:t>
            </w:r>
          </w:p>
        </w:tc>
        <w:tc>
          <w:tcPr>
            <w:tcW w:w="3107" w:type="pct"/>
            <w:shd w:val="clear" w:color="auto" w:fill="auto"/>
          </w:tcPr>
          <w:p w14:paraId="7ECA2388" w14:textId="19ADE41E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826" w:type="pct"/>
            <w:shd w:val="clear" w:color="auto" w:fill="auto"/>
          </w:tcPr>
          <w:p w14:paraId="2BC20235" w14:textId="6F3D31D6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704" w:type="pct"/>
            <w:shd w:val="clear" w:color="auto" w:fill="auto"/>
          </w:tcPr>
          <w:p w14:paraId="4CDB7103" w14:textId="1965BE2B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  <w:tr w:rsidR="00A24EBC" w:rsidRPr="00EF2248" w14:paraId="75255E31" w14:textId="77777777" w:rsidTr="00185299">
        <w:trPr>
          <w:trHeight w:val="288"/>
        </w:trPr>
        <w:tc>
          <w:tcPr>
            <w:tcW w:w="363" w:type="pct"/>
          </w:tcPr>
          <w:p w14:paraId="12A3EA06" w14:textId="14F7478A" w:rsidR="00A24EBC" w:rsidRPr="00142361" w:rsidRDefault="00185299" w:rsidP="00AF3209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42361">
              <w:rPr>
                <w:rFonts w:asciiTheme="minorHAnsi" w:hAnsiTheme="minorHAnsi" w:cstheme="minorHAnsi"/>
                <w:bCs/>
                <w:szCs w:val="24"/>
              </w:rPr>
              <w:t>2</w:t>
            </w:r>
            <w:r w:rsidR="00C90601">
              <w:rPr>
                <w:rFonts w:asciiTheme="minorHAnsi" w:hAnsiTheme="minorHAnsi" w:cstheme="minorHAnsi"/>
                <w:bCs/>
                <w:szCs w:val="24"/>
              </w:rPr>
              <w:t>.</w:t>
            </w:r>
          </w:p>
        </w:tc>
        <w:tc>
          <w:tcPr>
            <w:tcW w:w="3107" w:type="pct"/>
            <w:shd w:val="clear" w:color="auto" w:fill="auto"/>
          </w:tcPr>
          <w:p w14:paraId="35559EBA" w14:textId="29C74452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826" w:type="pct"/>
            <w:shd w:val="clear" w:color="auto" w:fill="auto"/>
          </w:tcPr>
          <w:p w14:paraId="30B72867" w14:textId="2679CD57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704" w:type="pct"/>
            <w:shd w:val="clear" w:color="auto" w:fill="auto"/>
          </w:tcPr>
          <w:p w14:paraId="7D95C14B" w14:textId="3F1512AA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  <w:tr w:rsidR="00A24EBC" w:rsidRPr="00EF2248" w14:paraId="1A6D5E5E" w14:textId="77777777" w:rsidTr="00185299">
        <w:trPr>
          <w:trHeight w:val="288"/>
        </w:trPr>
        <w:tc>
          <w:tcPr>
            <w:tcW w:w="363" w:type="pct"/>
          </w:tcPr>
          <w:p w14:paraId="359B790F" w14:textId="5ACED7C7" w:rsidR="00A24EBC" w:rsidRPr="00142361" w:rsidRDefault="00185299" w:rsidP="00AF3209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42361">
              <w:rPr>
                <w:rFonts w:asciiTheme="minorHAnsi" w:hAnsiTheme="minorHAnsi" w:cstheme="minorHAnsi"/>
                <w:bCs/>
                <w:szCs w:val="24"/>
              </w:rPr>
              <w:t>3</w:t>
            </w:r>
            <w:r w:rsidR="00C90601">
              <w:rPr>
                <w:rFonts w:asciiTheme="minorHAnsi" w:hAnsiTheme="minorHAnsi" w:cstheme="minorHAnsi"/>
                <w:bCs/>
                <w:szCs w:val="24"/>
              </w:rPr>
              <w:t>.</w:t>
            </w:r>
          </w:p>
        </w:tc>
        <w:tc>
          <w:tcPr>
            <w:tcW w:w="3107" w:type="pct"/>
            <w:shd w:val="clear" w:color="auto" w:fill="auto"/>
          </w:tcPr>
          <w:p w14:paraId="288006A6" w14:textId="4B443889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826" w:type="pct"/>
            <w:shd w:val="clear" w:color="auto" w:fill="auto"/>
          </w:tcPr>
          <w:p w14:paraId="528BCBBF" w14:textId="51191B96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704" w:type="pct"/>
            <w:shd w:val="clear" w:color="auto" w:fill="auto"/>
          </w:tcPr>
          <w:p w14:paraId="58143620" w14:textId="5C94BCBA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  <w:tr w:rsidR="00A24EBC" w:rsidRPr="00EF2248" w14:paraId="2B58A196" w14:textId="77777777" w:rsidTr="00185299">
        <w:trPr>
          <w:trHeight w:val="288"/>
        </w:trPr>
        <w:tc>
          <w:tcPr>
            <w:tcW w:w="363" w:type="pct"/>
          </w:tcPr>
          <w:p w14:paraId="70C9EF79" w14:textId="78E36C1A" w:rsidR="00A24EBC" w:rsidRPr="00142361" w:rsidRDefault="00185299" w:rsidP="00AF3209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42361">
              <w:rPr>
                <w:rFonts w:asciiTheme="minorHAnsi" w:hAnsiTheme="minorHAnsi" w:cstheme="minorHAnsi"/>
                <w:bCs/>
                <w:szCs w:val="24"/>
              </w:rPr>
              <w:t>4</w:t>
            </w:r>
            <w:r w:rsidR="00C90601">
              <w:rPr>
                <w:rFonts w:asciiTheme="minorHAnsi" w:hAnsiTheme="minorHAnsi" w:cstheme="minorHAnsi"/>
                <w:bCs/>
                <w:szCs w:val="24"/>
              </w:rPr>
              <w:t>.</w:t>
            </w:r>
          </w:p>
        </w:tc>
        <w:tc>
          <w:tcPr>
            <w:tcW w:w="3107" w:type="pct"/>
            <w:shd w:val="clear" w:color="auto" w:fill="auto"/>
          </w:tcPr>
          <w:p w14:paraId="0DF4DF0F" w14:textId="4A87FDA5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826" w:type="pct"/>
            <w:shd w:val="clear" w:color="auto" w:fill="auto"/>
          </w:tcPr>
          <w:p w14:paraId="061DFDB9" w14:textId="29AC1AAC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704" w:type="pct"/>
            <w:shd w:val="clear" w:color="auto" w:fill="auto"/>
          </w:tcPr>
          <w:p w14:paraId="479B4952" w14:textId="1339C0F4" w:rsidR="00A24EBC" w:rsidRPr="00142361" w:rsidRDefault="00A24EBC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  <w:tr w:rsidR="00185299" w:rsidRPr="00EF2248" w14:paraId="069A3527" w14:textId="77777777" w:rsidTr="00185299">
        <w:trPr>
          <w:trHeight w:val="288"/>
        </w:trPr>
        <w:tc>
          <w:tcPr>
            <w:tcW w:w="363" w:type="pct"/>
          </w:tcPr>
          <w:p w14:paraId="023BC652" w14:textId="701BBF90" w:rsidR="00185299" w:rsidRPr="00142361" w:rsidRDefault="00142361" w:rsidP="00AF3209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42361">
              <w:rPr>
                <w:rFonts w:asciiTheme="minorHAnsi" w:hAnsiTheme="minorHAnsi" w:cstheme="minorHAnsi"/>
                <w:bCs/>
                <w:szCs w:val="24"/>
              </w:rPr>
              <w:t>5</w:t>
            </w:r>
            <w:r w:rsidR="00C90601">
              <w:rPr>
                <w:rFonts w:asciiTheme="minorHAnsi" w:hAnsiTheme="minorHAnsi" w:cstheme="minorHAnsi"/>
                <w:bCs/>
                <w:szCs w:val="24"/>
              </w:rPr>
              <w:t>.</w:t>
            </w:r>
          </w:p>
        </w:tc>
        <w:tc>
          <w:tcPr>
            <w:tcW w:w="3107" w:type="pct"/>
            <w:shd w:val="clear" w:color="auto" w:fill="auto"/>
          </w:tcPr>
          <w:p w14:paraId="4A33EE90" w14:textId="0948F743" w:rsidR="00185299" w:rsidRPr="00142361" w:rsidRDefault="00185299" w:rsidP="00142361">
            <w:pPr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826" w:type="pct"/>
            <w:shd w:val="clear" w:color="auto" w:fill="auto"/>
          </w:tcPr>
          <w:p w14:paraId="4553DBB0" w14:textId="37350D38" w:rsidR="00185299" w:rsidRPr="00142361" w:rsidRDefault="00185299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704" w:type="pct"/>
            <w:shd w:val="clear" w:color="auto" w:fill="auto"/>
          </w:tcPr>
          <w:p w14:paraId="3D1FC375" w14:textId="5E1A6F84" w:rsidR="00185299" w:rsidRPr="00142361" w:rsidRDefault="00185299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  <w:tr w:rsidR="00142361" w:rsidRPr="00EF2248" w14:paraId="6B41B5D4" w14:textId="77777777" w:rsidTr="00185299">
        <w:trPr>
          <w:trHeight w:val="288"/>
        </w:trPr>
        <w:tc>
          <w:tcPr>
            <w:tcW w:w="363" w:type="pct"/>
          </w:tcPr>
          <w:p w14:paraId="51522513" w14:textId="3765175F" w:rsidR="00142361" w:rsidRPr="00142361" w:rsidRDefault="00142361" w:rsidP="00AF3209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42361">
              <w:rPr>
                <w:rFonts w:asciiTheme="minorHAnsi" w:hAnsiTheme="minorHAnsi" w:cstheme="minorHAnsi"/>
                <w:bCs/>
                <w:szCs w:val="24"/>
              </w:rPr>
              <w:t>6</w:t>
            </w:r>
            <w:r w:rsidR="00C90601">
              <w:rPr>
                <w:rFonts w:asciiTheme="minorHAnsi" w:hAnsiTheme="minorHAnsi" w:cstheme="minorHAnsi"/>
                <w:bCs/>
                <w:szCs w:val="24"/>
              </w:rPr>
              <w:t>.</w:t>
            </w:r>
          </w:p>
        </w:tc>
        <w:tc>
          <w:tcPr>
            <w:tcW w:w="3107" w:type="pct"/>
            <w:shd w:val="clear" w:color="auto" w:fill="auto"/>
          </w:tcPr>
          <w:p w14:paraId="57652C6F" w14:textId="78C017B8" w:rsidR="00142361" w:rsidRPr="00142361" w:rsidRDefault="00142361" w:rsidP="00142361">
            <w:pPr>
              <w:rPr>
                <w:rFonts w:asciiTheme="minorHAnsi" w:hAnsiTheme="minorHAnsi" w:cstheme="minorHAnsi"/>
                <w:bCs/>
                <w:szCs w:val="24"/>
                <w:lang w:eastAsia="en-ZA"/>
              </w:rPr>
            </w:pPr>
          </w:p>
        </w:tc>
        <w:tc>
          <w:tcPr>
            <w:tcW w:w="826" w:type="pct"/>
            <w:shd w:val="clear" w:color="auto" w:fill="auto"/>
          </w:tcPr>
          <w:p w14:paraId="5F6672B1" w14:textId="43F3BDAB" w:rsidR="00142361" w:rsidRPr="00142361" w:rsidRDefault="00142361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704" w:type="pct"/>
            <w:shd w:val="clear" w:color="auto" w:fill="auto"/>
          </w:tcPr>
          <w:p w14:paraId="784ADE5E" w14:textId="4F42779E" w:rsidR="00142361" w:rsidRPr="00142361" w:rsidRDefault="00142361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  <w:tr w:rsidR="00142361" w:rsidRPr="00EF2248" w14:paraId="3512A724" w14:textId="77777777" w:rsidTr="00185299">
        <w:trPr>
          <w:trHeight w:val="288"/>
        </w:trPr>
        <w:tc>
          <w:tcPr>
            <w:tcW w:w="363" w:type="pct"/>
          </w:tcPr>
          <w:p w14:paraId="21BAA4AE" w14:textId="1B99E31B" w:rsidR="00142361" w:rsidRPr="00142361" w:rsidRDefault="00142361" w:rsidP="00AF3209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42361">
              <w:rPr>
                <w:rFonts w:asciiTheme="minorHAnsi" w:hAnsiTheme="minorHAnsi" w:cstheme="minorHAnsi"/>
                <w:bCs/>
                <w:szCs w:val="24"/>
              </w:rPr>
              <w:t>7</w:t>
            </w:r>
            <w:r w:rsidR="00C90601">
              <w:rPr>
                <w:rFonts w:asciiTheme="minorHAnsi" w:hAnsiTheme="minorHAnsi" w:cstheme="minorHAnsi"/>
                <w:bCs/>
                <w:szCs w:val="24"/>
              </w:rPr>
              <w:t>.</w:t>
            </w:r>
          </w:p>
        </w:tc>
        <w:tc>
          <w:tcPr>
            <w:tcW w:w="3107" w:type="pct"/>
            <w:shd w:val="clear" w:color="auto" w:fill="auto"/>
          </w:tcPr>
          <w:p w14:paraId="104C62DB" w14:textId="77777777" w:rsidR="00142361" w:rsidRPr="00142361" w:rsidRDefault="00142361" w:rsidP="00142361">
            <w:pPr>
              <w:rPr>
                <w:rFonts w:asciiTheme="minorHAnsi" w:hAnsiTheme="minorHAnsi" w:cstheme="minorHAnsi"/>
                <w:bCs/>
                <w:szCs w:val="24"/>
                <w:lang w:eastAsia="en-ZA"/>
              </w:rPr>
            </w:pPr>
          </w:p>
        </w:tc>
        <w:tc>
          <w:tcPr>
            <w:tcW w:w="826" w:type="pct"/>
            <w:shd w:val="clear" w:color="auto" w:fill="auto"/>
          </w:tcPr>
          <w:p w14:paraId="5D793583" w14:textId="44C7926C" w:rsidR="00142361" w:rsidRPr="00142361" w:rsidRDefault="00142361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  <w:tc>
          <w:tcPr>
            <w:tcW w:w="704" w:type="pct"/>
            <w:shd w:val="clear" w:color="auto" w:fill="auto"/>
          </w:tcPr>
          <w:p w14:paraId="0E06C726" w14:textId="7C5ADC6F" w:rsidR="00142361" w:rsidRPr="00142361" w:rsidRDefault="00142361" w:rsidP="007041D1">
            <w:pPr>
              <w:spacing w:after="0" w:line="240" w:lineRule="auto"/>
              <w:jc w:val="both"/>
              <w:rPr>
                <w:rFonts w:asciiTheme="minorHAnsi" w:hAnsiTheme="minorHAnsi" w:cstheme="minorHAnsi"/>
                <w:bCs/>
                <w:szCs w:val="24"/>
              </w:rPr>
            </w:pPr>
          </w:p>
        </w:tc>
      </w:tr>
    </w:tbl>
    <w:p w14:paraId="64F5BDE2" w14:textId="77777777" w:rsidR="00AD2726" w:rsidRPr="00EF2248" w:rsidRDefault="00AD2726" w:rsidP="00AD2726">
      <w:pPr>
        <w:rPr>
          <w:rFonts w:cs="Calibri"/>
          <w:b/>
          <w:color w:val="404040"/>
          <w:sz w:val="28"/>
          <w:szCs w:val="28"/>
          <w:u w:val="single"/>
        </w:rPr>
      </w:pPr>
    </w:p>
    <w:p w14:paraId="7BF5E742" w14:textId="77777777" w:rsidR="00DA76E4" w:rsidRDefault="00DA76E4">
      <w:pPr>
        <w:spacing w:after="0" w:line="240" w:lineRule="auto"/>
        <w:rPr>
          <w:rFonts w:ascii="Calibri Light" w:eastAsia="Times New Roman" w:hAnsi="Calibri Light"/>
          <w:b/>
          <w:bCs/>
          <w:iCs/>
          <w:color w:val="0076A8"/>
          <w:sz w:val="28"/>
          <w:szCs w:val="28"/>
        </w:rPr>
      </w:pPr>
      <w:r>
        <w:br w:type="page"/>
      </w:r>
    </w:p>
    <w:p w14:paraId="42826117" w14:textId="7BBF7B9B" w:rsidR="00AD2726" w:rsidRPr="00CD0158" w:rsidRDefault="009B1626" w:rsidP="00507FE9">
      <w:pPr>
        <w:pStyle w:val="Heading2"/>
      </w:pPr>
      <w:r w:rsidRPr="00CD0158">
        <w:lastRenderedPageBreak/>
        <w:t xml:space="preserve">List </w:t>
      </w:r>
      <w:r w:rsidR="00AD2726" w:rsidRPr="00CD0158">
        <w:t>Other Contributions of the Nominee to Health Research</w:t>
      </w:r>
      <w:r w:rsidR="0062233C" w:rsidRPr="00CD0158">
        <w:t xml:space="preserve"> </w:t>
      </w:r>
    </w:p>
    <w:p w14:paraId="1ED38EF7" w14:textId="77777777" w:rsidR="00AD2726" w:rsidRPr="00EF2248" w:rsidRDefault="00AD2726" w:rsidP="00507FE9">
      <w:pPr>
        <w:jc w:val="both"/>
        <w:rPr>
          <w:rFonts w:cs="Calibri"/>
          <w:color w:val="404040"/>
          <w:sz w:val="28"/>
          <w:szCs w:val="28"/>
        </w:rPr>
      </w:pPr>
      <w:r w:rsidRPr="00EF2248">
        <w:rPr>
          <w:rFonts w:cs="Calibri"/>
          <w:color w:val="404040"/>
        </w:rPr>
        <w:t>Please</w:t>
      </w:r>
      <w:r w:rsidR="007D1884" w:rsidRPr="00EF2248">
        <w:rPr>
          <w:rFonts w:cs="Calibri"/>
          <w:color w:val="404040"/>
        </w:rPr>
        <w:t xml:space="preserve"> mention</w:t>
      </w:r>
      <w:r w:rsidRPr="00EF2248">
        <w:rPr>
          <w:rFonts w:cs="Calibri"/>
          <w:color w:val="404040"/>
        </w:rPr>
        <w:t xml:space="preserve"> any additional contributions (not discussed or listed in any other section) to health research </w:t>
      </w:r>
      <w:r w:rsidR="00A24EBC" w:rsidRPr="00EF2248">
        <w:rPr>
          <w:rFonts w:cs="Calibri"/>
          <w:color w:val="404040"/>
        </w:rPr>
        <w:t xml:space="preserve">made by the Nominee </w:t>
      </w:r>
      <w:r w:rsidRPr="00EF2248">
        <w:rPr>
          <w:rFonts w:cs="Calibri"/>
          <w:color w:val="404040"/>
        </w:rPr>
        <w:t>in general that may be relevant to the award</w:t>
      </w:r>
      <w:r w:rsidRPr="00EF2248">
        <w:rPr>
          <w:rFonts w:cs="Calibri"/>
          <w:color w:val="404040"/>
          <w:lang w:val="en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"/>
        <w:gridCol w:w="8356"/>
      </w:tblGrid>
      <w:tr w:rsidR="00A24EBC" w:rsidRPr="00EF2248" w14:paraId="1DA81931" w14:textId="77777777" w:rsidTr="00507FE9">
        <w:tc>
          <w:tcPr>
            <w:tcW w:w="363" w:type="pct"/>
            <w:vAlign w:val="center"/>
          </w:tcPr>
          <w:p w14:paraId="35206AE1" w14:textId="77777777" w:rsidR="00A24EBC" w:rsidRPr="00EF2248" w:rsidRDefault="00A24EBC" w:rsidP="00AF3209">
            <w:pPr>
              <w:spacing w:after="0" w:line="360" w:lineRule="auto"/>
              <w:jc w:val="center"/>
              <w:rPr>
                <w:rFonts w:cs="Calibri"/>
                <w:b/>
                <w:bCs/>
                <w:color w:val="808080"/>
              </w:rPr>
            </w:pPr>
            <w:r w:rsidRPr="00EF2248">
              <w:rPr>
                <w:rFonts w:cs="Calibri"/>
                <w:b/>
                <w:bCs/>
                <w:color w:val="808080"/>
              </w:rPr>
              <w:t>N</w:t>
            </w:r>
            <w:r w:rsidR="00185299" w:rsidRPr="00EF2248">
              <w:rPr>
                <w:rFonts w:cs="Calibri"/>
                <w:b/>
                <w:bCs/>
                <w:color w:val="808080"/>
              </w:rPr>
              <w:t>o.</w:t>
            </w:r>
          </w:p>
        </w:tc>
        <w:tc>
          <w:tcPr>
            <w:tcW w:w="4637" w:type="pct"/>
            <w:shd w:val="clear" w:color="auto" w:fill="auto"/>
            <w:vAlign w:val="center"/>
          </w:tcPr>
          <w:p w14:paraId="37B108B7" w14:textId="77777777" w:rsidR="00A24EBC" w:rsidRPr="00EF2248" w:rsidRDefault="00A24EBC" w:rsidP="007041D1">
            <w:pPr>
              <w:spacing w:after="0" w:line="240" w:lineRule="auto"/>
              <w:rPr>
                <w:rFonts w:cs="Calibri"/>
                <w:b/>
                <w:bCs/>
                <w:color w:val="808080"/>
              </w:rPr>
            </w:pPr>
            <w:r w:rsidRPr="00EF2248">
              <w:rPr>
                <w:rFonts w:cs="Calibri"/>
                <w:b/>
                <w:bCs/>
                <w:color w:val="808080"/>
              </w:rPr>
              <w:t>Contribution</w:t>
            </w:r>
          </w:p>
        </w:tc>
      </w:tr>
      <w:tr w:rsidR="00A24EBC" w:rsidRPr="00EF2248" w14:paraId="322BDA06" w14:textId="77777777" w:rsidTr="00507FE9">
        <w:tc>
          <w:tcPr>
            <w:tcW w:w="363" w:type="pct"/>
          </w:tcPr>
          <w:p w14:paraId="54DB35EE" w14:textId="20AF6569" w:rsidR="00A24EBC" w:rsidRPr="00EF2248" w:rsidRDefault="007041D1" w:rsidP="00AF3209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1</w:t>
            </w:r>
            <w:r w:rsidR="00C90601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4637" w:type="pct"/>
            <w:shd w:val="clear" w:color="auto" w:fill="auto"/>
          </w:tcPr>
          <w:p w14:paraId="78B0D016" w14:textId="37491C11" w:rsidR="00A24EBC" w:rsidRPr="00B15CF4" w:rsidRDefault="00A24EBC" w:rsidP="00B15CF4">
            <w:pPr>
              <w:jc w:val="both"/>
              <w:rPr>
                <w:rFonts w:asciiTheme="minorHAnsi" w:hAnsiTheme="minorHAnsi" w:cstheme="minorHAnsi"/>
                <w:color w:val="404040"/>
              </w:rPr>
            </w:pPr>
          </w:p>
        </w:tc>
      </w:tr>
      <w:tr w:rsidR="00A24EBC" w:rsidRPr="00EF2248" w14:paraId="672D567A" w14:textId="77777777" w:rsidTr="00507FE9">
        <w:tc>
          <w:tcPr>
            <w:tcW w:w="363" w:type="pct"/>
          </w:tcPr>
          <w:p w14:paraId="5757DFBC" w14:textId="01D9A76A" w:rsidR="00A24EBC" w:rsidRPr="00EF2248" w:rsidRDefault="007041D1" w:rsidP="00AF3209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2</w:t>
            </w:r>
            <w:r w:rsidR="00C90601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4637" w:type="pct"/>
            <w:shd w:val="clear" w:color="auto" w:fill="auto"/>
          </w:tcPr>
          <w:p w14:paraId="612F1B0B" w14:textId="0AC6820F" w:rsidR="00A24EBC" w:rsidRPr="00B15CF4" w:rsidRDefault="00A24EBC" w:rsidP="008D7A0A">
            <w:pPr>
              <w:jc w:val="both"/>
              <w:rPr>
                <w:rFonts w:asciiTheme="minorHAnsi" w:hAnsiTheme="minorHAnsi" w:cstheme="minorHAnsi"/>
                <w:bCs/>
                <w:szCs w:val="24"/>
                <w:lang w:eastAsia="en-ZA"/>
              </w:rPr>
            </w:pPr>
          </w:p>
        </w:tc>
      </w:tr>
      <w:tr w:rsidR="00A24EBC" w:rsidRPr="00EF2248" w14:paraId="1270EA77" w14:textId="77777777" w:rsidTr="00507FE9">
        <w:tc>
          <w:tcPr>
            <w:tcW w:w="363" w:type="pct"/>
          </w:tcPr>
          <w:p w14:paraId="515B6C39" w14:textId="6C006457" w:rsidR="00A24EBC" w:rsidRPr="00EF2248" w:rsidRDefault="007041D1" w:rsidP="00AF3209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3</w:t>
            </w:r>
            <w:r w:rsidR="00C90601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4637" w:type="pct"/>
            <w:shd w:val="clear" w:color="auto" w:fill="auto"/>
          </w:tcPr>
          <w:p w14:paraId="3B53A1BF" w14:textId="7C7830AB" w:rsidR="00A24EBC" w:rsidRPr="00B15CF4" w:rsidRDefault="00A24EBC" w:rsidP="00B15CF4">
            <w:pPr>
              <w:jc w:val="both"/>
              <w:rPr>
                <w:rFonts w:asciiTheme="minorHAnsi" w:hAnsiTheme="minorHAnsi" w:cstheme="minorHAnsi"/>
                <w:color w:val="404040"/>
              </w:rPr>
            </w:pPr>
          </w:p>
        </w:tc>
      </w:tr>
      <w:tr w:rsidR="00A24EBC" w:rsidRPr="00EF2248" w14:paraId="16C02AE7" w14:textId="77777777" w:rsidTr="00507FE9">
        <w:tc>
          <w:tcPr>
            <w:tcW w:w="363" w:type="pct"/>
          </w:tcPr>
          <w:p w14:paraId="10DF950D" w14:textId="5B72EF8B" w:rsidR="00A24EBC" w:rsidRPr="00EF2248" w:rsidRDefault="007041D1" w:rsidP="00AF3209">
            <w:pPr>
              <w:spacing w:after="0" w:line="360" w:lineRule="auto"/>
              <w:jc w:val="both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4</w:t>
            </w:r>
            <w:r w:rsidR="00C90601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4637" w:type="pct"/>
            <w:shd w:val="clear" w:color="auto" w:fill="auto"/>
          </w:tcPr>
          <w:p w14:paraId="6C65C194" w14:textId="29F00B4E" w:rsidR="00A24EBC" w:rsidRPr="00B15CF4" w:rsidRDefault="00A24EBC" w:rsidP="00B15CF4">
            <w:pPr>
              <w:jc w:val="both"/>
              <w:rPr>
                <w:rFonts w:asciiTheme="minorHAnsi" w:hAnsiTheme="minorHAnsi" w:cstheme="minorHAnsi"/>
                <w:color w:val="404040"/>
              </w:rPr>
            </w:pPr>
          </w:p>
        </w:tc>
      </w:tr>
      <w:tr w:rsidR="00A24EBC" w:rsidRPr="00EF2248" w14:paraId="5798C58D" w14:textId="77777777" w:rsidTr="00507FE9">
        <w:tc>
          <w:tcPr>
            <w:tcW w:w="363" w:type="pct"/>
          </w:tcPr>
          <w:p w14:paraId="653A9531" w14:textId="5B553A78" w:rsidR="00A24EBC" w:rsidRPr="00EF2248" w:rsidRDefault="00B15CF4" w:rsidP="00AF3209">
            <w:pPr>
              <w:spacing w:after="0" w:line="360" w:lineRule="auto"/>
              <w:jc w:val="both"/>
              <w:rPr>
                <w:rFonts w:cs="Calibri"/>
                <w:color w:val="404040"/>
              </w:rPr>
            </w:pPr>
            <w:r w:rsidRPr="00B15CF4">
              <w:rPr>
                <w:rFonts w:cs="Calibri"/>
                <w:b/>
                <w:color w:val="808080"/>
              </w:rPr>
              <w:t>5</w:t>
            </w:r>
            <w:r w:rsidR="00C90601">
              <w:rPr>
                <w:rFonts w:cs="Calibri"/>
                <w:b/>
                <w:color w:val="808080"/>
              </w:rPr>
              <w:t>.</w:t>
            </w:r>
          </w:p>
        </w:tc>
        <w:tc>
          <w:tcPr>
            <w:tcW w:w="4637" w:type="pct"/>
            <w:shd w:val="clear" w:color="auto" w:fill="auto"/>
          </w:tcPr>
          <w:p w14:paraId="137A5843" w14:textId="78EE7A7C" w:rsidR="00A24EBC" w:rsidRPr="00B15CF4" w:rsidRDefault="00A24EBC" w:rsidP="00B15CF4">
            <w:pPr>
              <w:jc w:val="both"/>
              <w:rPr>
                <w:rFonts w:asciiTheme="minorHAnsi" w:hAnsiTheme="minorHAnsi" w:cstheme="minorHAnsi"/>
                <w:bCs/>
                <w:szCs w:val="24"/>
                <w:lang w:eastAsia="en-ZA"/>
              </w:rPr>
            </w:pPr>
          </w:p>
        </w:tc>
      </w:tr>
    </w:tbl>
    <w:p w14:paraId="1ADF8971" w14:textId="77777777" w:rsidR="0088741E" w:rsidRPr="00EF2248" w:rsidRDefault="0088741E" w:rsidP="0062233C">
      <w:pPr>
        <w:contextualSpacing/>
        <w:jc w:val="both"/>
        <w:rPr>
          <w:rFonts w:cs="Calibri"/>
          <w:b/>
          <w:color w:val="404040"/>
          <w:sz w:val="28"/>
          <w:szCs w:val="28"/>
          <w:u w:val="single"/>
        </w:rPr>
        <w:sectPr w:rsidR="0088741E" w:rsidRPr="00EF2248" w:rsidSect="007F2DF9">
          <w:headerReference w:type="even" r:id="rId13"/>
          <w:headerReference w:type="default" r:id="rId14"/>
          <w:footerReference w:type="even" r:id="rId15"/>
          <w:footerReference w:type="default" r:id="rId16"/>
          <w:pgSz w:w="11900" w:h="16840"/>
          <w:pgMar w:top="259" w:right="1440" w:bottom="720" w:left="1440" w:header="720" w:footer="0" w:gutter="0"/>
          <w:cols w:space="720"/>
          <w:titlePg/>
          <w:docGrid w:linePitch="360"/>
        </w:sectPr>
      </w:pPr>
    </w:p>
    <w:p w14:paraId="0CA87804" w14:textId="77777777" w:rsidR="00AD2726" w:rsidRPr="00CD0158" w:rsidRDefault="00AD2726" w:rsidP="00507FE9">
      <w:pPr>
        <w:pStyle w:val="Heading2"/>
      </w:pPr>
      <w:r w:rsidRPr="00CD0158">
        <w:lastRenderedPageBreak/>
        <w:t>Contribution to Capacity Development</w:t>
      </w:r>
    </w:p>
    <w:p w14:paraId="3610DB44" w14:textId="3D1163FE" w:rsidR="00AD2726" w:rsidRPr="00EF2248" w:rsidRDefault="00B04876" w:rsidP="00507FE9">
      <w:pPr>
        <w:jc w:val="both"/>
        <w:rPr>
          <w:rFonts w:cs="Calibri"/>
          <w:color w:val="404040"/>
        </w:rPr>
      </w:pPr>
      <w:r w:rsidRPr="00EF2248">
        <w:rPr>
          <w:rFonts w:cs="Calibri"/>
          <w:color w:val="404040"/>
        </w:rPr>
        <w:t>List</w:t>
      </w:r>
      <w:r w:rsidR="00AD2726" w:rsidRPr="00EF2248">
        <w:rPr>
          <w:rFonts w:cs="Calibri"/>
          <w:color w:val="404040"/>
        </w:rPr>
        <w:t xml:space="preserve"> </w:t>
      </w:r>
      <w:r w:rsidR="00BF7399">
        <w:rPr>
          <w:rFonts w:cs="Calibri"/>
          <w:color w:val="404040"/>
        </w:rPr>
        <w:t>the nominee’s</w:t>
      </w:r>
      <w:r w:rsidR="00AD2726" w:rsidRPr="00EF2248">
        <w:rPr>
          <w:rFonts w:cs="Calibri"/>
          <w:color w:val="404040"/>
        </w:rPr>
        <w:t xml:space="preserve"> contribution to research capacity development, with special emphasis on the promotion of doctoral degrees </w:t>
      </w:r>
      <w:r w:rsidR="00D5617D" w:rsidRPr="00EF2248">
        <w:rPr>
          <w:rFonts w:cs="Calibri"/>
          <w:color w:val="404040"/>
        </w:rPr>
        <w:t>(PhD)</w:t>
      </w:r>
      <w:r w:rsidR="00AF3209" w:rsidRPr="00EF2248">
        <w:rPr>
          <w:rFonts w:cs="Calibri"/>
          <w:color w:val="404040"/>
        </w:rPr>
        <w:t xml:space="preserve"> </w:t>
      </w:r>
      <w:r w:rsidR="00AD2726" w:rsidRPr="00EF2248">
        <w:rPr>
          <w:rFonts w:cs="Calibri"/>
          <w:color w:val="404040"/>
        </w:rPr>
        <w:t xml:space="preserve">and </w:t>
      </w:r>
      <w:r w:rsidR="002518AB" w:rsidRPr="00DB5AE7">
        <w:rPr>
          <w:rFonts w:cs="Calibri"/>
          <w:color w:val="000000" w:themeColor="text1"/>
        </w:rPr>
        <w:t xml:space="preserve">student </w:t>
      </w:r>
      <w:r w:rsidR="00DB5AE7" w:rsidRPr="00DB5AE7">
        <w:rPr>
          <w:rFonts w:cs="Calibri"/>
          <w:color w:val="000000" w:themeColor="text1"/>
        </w:rPr>
        <w:t>race</w:t>
      </w:r>
      <w:r w:rsidR="002518AB" w:rsidRPr="00DB5AE7">
        <w:rPr>
          <w:rFonts w:cs="Calibri"/>
          <w:color w:val="000000" w:themeColor="text1"/>
        </w:rPr>
        <w:t xml:space="preserve"> and gender </w:t>
      </w:r>
      <w:r w:rsidR="00AD2726" w:rsidRPr="00EF2248">
        <w:rPr>
          <w:rFonts w:cs="Calibri"/>
          <w:color w:val="404040"/>
        </w:rPr>
        <w:t>diversity in the health sciences.</w:t>
      </w:r>
    </w:p>
    <w:p w14:paraId="2432A5D9" w14:textId="77777777" w:rsidR="00A52489" w:rsidRPr="00CD0158" w:rsidRDefault="00A52489" w:rsidP="00507FE9">
      <w:pPr>
        <w:pStyle w:val="Heading3"/>
      </w:pPr>
      <w:r w:rsidRPr="00CD0158">
        <w:t xml:space="preserve">Contribution to </w:t>
      </w:r>
      <w:r w:rsidR="0088741E" w:rsidRPr="00CD0158">
        <w:t>d</w:t>
      </w:r>
      <w:r w:rsidR="00D5617D" w:rsidRPr="00CD0158">
        <w:t>iversity and gender equity</w:t>
      </w:r>
    </w:p>
    <w:p w14:paraId="46113A17" w14:textId="77777777" w:rsidR="00D5617D" w:rsidRPr="00EF2248" w:rsidRDefault="00D5617D" w:rsidP="00507FE9">
      <w:pPr>
        <w:rPr>
          <w:rFonts w:cs="Calibri"/>
          <w:color w:val="404040"/>
        </w:rPr>
      </w:pPr>
      <w:r w:rsidRPr="00EF2248">
        <w:rPr>
          <w:rFonts w:cs="Calibri"/>
          <w:color w:val="404040"/>
        </w:rPr>
        <w:t>Please provide an overview of the profile of the PhD graduates that the nominee supervised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2"/>
        <w:gridCol w:w="3298"/>
      </w:tblGrid>
      <w:tr w:rsidR="007041D1" w:rsidRPr="00EF2248" w14:paraId="3FABEF90" w14:textId="77777777" w:rsidTr="007041D1">
        <w:tc>
          <w:tcPr>
            <w:tcW w:w="3170" w:type="pct"/>
            <w:shd w:val="clear" w:color="auto" w:fill="auto"/>
          </w:tcPr>
          <w:p w14:paraId="1DEE7068" w14:textId="77777777" w:rsidR="007041D1" w:rsidRPr="00EF2248" w:rsidRDefault="007041D1" w:rsidP="00AF3209">
            <w:pPr>
              <w:spacing w:after="0" w:line="360" w:lineRule="auto"/>
              <w:rPr>
                <w:rFonts w:cs="Calibri"/>
                <w:b/>
                <w:color w:val="808080"/>
                <w:sz w:val="18"/>
                <w:szCs w:val="18"/>
              </w:rPr>
            </w:pPr>
            <w:r w:rsidRPr="00EF2248">
              <w:rPr>
                <w:rFonts w:cs="Calibri"/>
                <w:b/>
                <w:color w:val="808080"/>
              </w:rPr>
              <w:t>Profile of PhD graduates</w:t>
            </w:r>
          </w:p>
        </w:tc>
        <w:tc>
          <w:tcPr>
            <w:tcW w:w="1830" w:type="pct"/>
            <w:shd w:val="clear" w:color="auto" w:fill="auto"/>
          </w:tcPr>
          <w:p w14:paraId="5F5AF668" w14:textId="77777777" w:rsidR="007041D1" w:rsidRPr="00EF2248" w:rsidRDefault="007041D1" w:rsidP="00D5617D">
            <w:pPr>
              <w:spacing w:after="0" w:line="240" w:lineRule="auto"/>
              <w:jc w:val="center"/>
              <w:rPr>
                <w:rFonts w:cs="Calibri"/>
                <w:b/>
                <w:color w:val="808080"/>
                <w:sz w:val="18"/>
                <w:szCs w:val="18"/>
              </w:rPr>
            </w:pPr>
            <w:r w:rsidRPr="00EF2248">
              <w:rPr>
                <w:rFonts w:cs="Calibri"/>
                <w:b/>
                <w:color w:val="808080"/>
              </w:rPr>
              <w:t>Total</w:t>
            </w:r>
          </w:p>
        </w:tc>
      </w:tr>
      <w:tr w:rsidR="007041D1" w:rsidRPr="00EF2248" w14:paraId="11436390" w14:textId="77777777" w:rsidTr="007041D1">
        <w:tc>
          <w:tcPr>
            <w:tcW w:w="3170" w:type="pct"/>
            <w:shd w:val="clear" w:color="auto" w:fill="auto"/>
          </w:tcPr>
          <w:p w14:paraId="421243D9" w14:textId="77777777" w:rsidR="007041D1" w:rsidRPr="00EF2248" w:rsidRDefault="007041D1" w:rsidP="0051626A">
            <w:pPr>
              <w:rPr>
                <w:rFonts w:cs="Calibri"/>
                <w:b/>
                <w:color w:val="808080"/>
                <w:sz w:val="18"/>
                <w:szCs w:val="18"/>
              </w:rPr>
            </w:pPr>
            <w:r w:rsidRPr="00EF2248">
              <w:rPr>
                <w:rFonts w:cs="Calibri"/>
                <w:b/>
                <w:color w:val="808080"/>
              </w:rPr>
              <w:t>Female</w:t>
            </w:r>
          </w:p>
        </w:tc>
        <w:tc>
          <w:tcPr>
            <w:tcW w:w="1830" w:type="pct"/>
            <w:shd w:val="clear" w:color="auto" w:fill="auto"/>
          </w:tcPr>
          <w:p w14:paraId="51C1C22F" w14:textId="6FDDEE5D" w:rsidR="007041D1" w:rsidRPr="00EF2248" w:rsidRDefault="007041D1" w:rsidP="0051626A">
            <w:pPr>
              <w:rPr>
                <w:rFonts w:cs="Calibri"/>
                <w:b/>
                <w:color w:val="404040"/>
                <w:sz w:val="18"/>
                <w:szCs w:val="18"/>
              </w:rPr>
            </w:pPr>
          </w:p>
        </w:tc>
      </w:tr>
      <w:tr w:rsidR="007041D1" w:rsidRPr="00EF2248" w14:paraId="4DFE52BE" w14:textId="77777777" w:rsidTr="007041D1">
        <w:tc>
          <w:tcPr>
            <w:tcW w:w="3170" w:type="pct"/>
            <w:shd w:val="clear" w:color="auto" w:fill="auto"/>
          </w:tcPr>
          <w:p w14:paraId="614F40A9" w14:textId="77777777" w:rsidR="007041D1" w:rsidRPr="00EF2248" w:rsidRDefault="007041D1" w:rsidP="0051626A">
            <w:pPr>
              <w:rPr>
                <w:rFonts w:cs="Calibri"/>
                <w:b/>
                <w:color w:val="808080"/>
                <w:sz w:val="18"/>
                <w:szCs w:val="18"/>
              </w:rPr>
            </w:pPr>
            <w:r w:rsidRPr="00EF2248">
              <w:rPr>
                <w:rFonts w:cs="Calibri"/>
                <w:b/>
                <w:color w:val="808080"/>
              </w:rPr>
              <w:t>Male</w:t>
            </w:r>
          </w:p>
        </w:tc>
        <w:tc>
          <w:tcPr>
            <w:tcW w:w="1830" w:type="pct"/>
            <w:shd w:val="clear" w:color="auto" w:fill="auto"/>
          </w:tcPr>
          <w:p w14:paraId="387079D3" w14:textId="300E67C9" w:rsidR="007041D1" w:rsidRPr="00EF2248" w:rsidRDefault="007041D1" w:rsidP="0051626A">
            <w:pPr>
              <w:rPr>
                <w:rFonts w:cs="Calibri"/>
                <w:b/>
                <w:color w:val="404040"/>
                <w:sz w:val="18"/>
                <w:szCs w:val="18"/>
              </w:rPr>
            </w:pPr>
          </w:p>
        </w:tc>
      </w:tr>
      <w:tr w:rsidR="007041D1" w:rsidRPr="00EF2248" w14:paraId="2F1DF6AD" w14:textId="77777777" w:rsidTr="007041D1">
        <w:tc>
          <w:tcPr>
            <w:tcW w:w="3170" w:type="pct"/>
            <w:shd w:val="clear" w:color="auto" w:fill="auto"/>
          </w:tcPr>
          <w:p w14:paraId="30B91A9E" w14:textId="77777777" w:rsidR="007041D1" w:rsidRPr="00EF2248" w:rsidRDefault="007041D1" w:rsidP="0051626A">
            <w:pPr>
              <w:rPr>
                <w:rFonts w:cs="Calibri"/>
                <w:b/>
                <w:color w:val="808080"/>
                <w:sz w:val="18"/>
                <w:szCs w:val="18"/>
              </w:rPr>
            </w:pPr>
            <w:r w:rsidRPr="00EF2248">
              <w:rPr>
                <w:rFonts w:cs="Calibri"/>
                <w:b/>
                <w:color w:val="808080"/>
              </w:rPr>
              <w:t>African</w:t>
            </w:r>
          </w:p>
        </w:tc>
        <w:tc>
          <w:tcPr>
            <w:tcW w:w="1830" w:type="pct"/>
            <w:shd w:val="clear" w:color="auto" w:fill="auto"/>
          </w:tcPr>
          <w:p w14:paraId="483EDFD6" w14:textId="33B0698E" w:rsidR="007041D1" w:rsidRPr="00EF2248" w:rsidRDefault="007041D1" w:rsidP="0051626A">
            <w:pPr>
              <w:rPr>
                <w:rFonts w:cs="Calibri"/>
                <w:b/>
                <w:color w:val="404040"/>
                <w:sz w:val="18"/>
                <w:szCs w:val="18"/>
              </w:rPr>
            </w:pPr>
          </w:p>
        </w:tc>
      </w:tr>
      <w:tr w:rsidR="007041D1" w:rsidRPr="00EF2248" w14:paraId="29282269" w14:textId="77777777" w:rsidTr="007041D1">
        <w:tc>
          <w:tcPr>
            <w:tcW w:w="3170" w:type="pct"/>
            <w:shd w:val="clear" w:color="auto" w:fill="auto"/>
          </w:tcPr>
          <w:p w14:paraId="2B8D0DD6" w14:textId="77777777" w:rsidR="007041D1" w:rsidRPr="00EF2248" w:rsidRDefault="007041D1" w:rsidP="0051626A">
            <w:pPr>
              <w:rPr>
                <w:rFonts w:cs="Calibri"/>
                <w:b/>
                <w:color w:val="808080"/>
                <w:sz w:val="18"/>
                <w:szCs w:val="18"/>
              </w:rPr>
            </w:pPr>
            <w:r w:rsidRPr="00EF2248">
              <w:rPr>
                <w:rFonts w:cs="Calibri"/>
                <w:b/>
                <w:color w:val="808080"/>
              </w:rPr>
              <w:t>Coloured</w:t>
            </w:r>
          </w:p>
        </w:tc>
        <w:tc>
          <w:tcPr>
            <w:tcW w:w="1830" w:type="pct"/>
            <w:shd w:val="clear" w:color="auto" w:fill="auto"/>
          </w:tcPr>
          <w:p w14:paraId="5D588D0D" w14:textId="11CE36C5" w:rsidR="007041D1" w:rsidRPr="00EF2248" w:rsidRDefault="007041D1" w:rsidP="0051626A">
            <w:pPr>
              <w:rPr>
                <w:rFonts w:cs="Calibri"/>
                <w:b/>
                <w:color w:val="404040"/>
                <w:sz w:val="18"/>
                <w:szCs w:val="18"/>
              </w:rPr>
            </w:pPr>
          </w:p>
        </w:tc>
      </w:tr>
      <w:tr w:rsidR="007041D1" w:rsidRPr="00EF2248" w14:paraId="33C2757B" w14:textId="77777777" w:rsidTr="007041D1">
        <w:tc>
          <w:tcPr>
            <w:tcW w:w="3170" w:type="pct"/>
            <w:shd w:val="clear" w:color="auto" w:fill="auto"/>
          </w:tcPr>
          <w:p w14:paraId="03BCE533" w14:textId="77777777" w:rsidR="007041D1" w:rsidRPr="00EF2248" w:rsidRDefault="007041D1" w:rsidP="0051626A">
            <w:pPr>
              <w:rPr>
                <w:rFonts w:cs="Calibri"/>
                <w:b/>
                <w:color w:val="808080"/>
                <w:sz w:val="18"/>
                <w:szCs w:val="18"/>
              </w:rPr>
            </w:pPr>
            <w:r w:rsidRPr="00EF2248">
              <w:rPr>
                <w:rFonts w:cs="Calibri"/>
                <w:b/>
                <w:color w:val="808080"/>
              </w:rPr>
              <w:t>Indian</w:t>
            </w:r>
          </w:p>
        </w:tc>
        <w:tc>
          <w:tcPr>
            <w:tcW w:w="1830" w:type="pct"/>
            <w:shd w:val="clear" w:color="auto" w:fill="auto"/>
          </w:tcPr>
          <w:p w14:paraId="00B17AD9" w14:textId="2F17D04D" w:rsidR="007041D1" w:rsidRPr="00EF2248" w:rsidRDefault="007041D1" w:rsidP="0051626A">
            <w:pPr>
              <w:rPr>
                <w:rFonts w:cs="Calibri"/>
                <w:b/>
                <w:color w:val="404040"/>
                <w:sz w:val="18"/>
                <w:szCs w:val="18"/>
              </w:rPr>
            </w:pPr>
          </w:p>
        </w:tc>
      </w:tr>
      <w:tr w:rsidR="007041D1" w:rsidRPr="00EF2248" w14:paraId="74FECAF5" w14:textId="77777777" w:rsidTr="007041D1">
        <w:tc>
          <w:tcPr>
            <w:tcW w:w="3170" w:type="pct"/>
            <w:shd w:val="clear" w:color="auto" w:fill="auto"/>
          </w:tcPr>
          <w:p w14:paraId="4621AE53" w14:textId="77777777" w:rsidR="007041D1" w:rsidRPr="00EF2248" w:rsidRDefault="007041D1" w:rsidP="00D5617D">
            <w:pPr>
              <w:rPr>
                <w:rFonts w:cs="Calibri"/>
                <w:b/>
                <w:color w:val="808080"/>
                <w:szCs w:val="24"/>
              </w:rPr>
            </w:pPr>
            <w:r w:rsidRPr="00EF2248">
              <w:rPr>
                <w:rFonts w:cs="Calibri"/>
                <w:b/>
                <w:color w:val="808080"/>
              </w:rPr>
              <w:t>White</w:t>
            </w:r>
          </w:p>
        </w:tc>
        <w:tc>
          <w:tcPr>
            <w:tcW w:w="1830" w:type="pct"/>
            <w:shd w:val="clear" w:color="auto" w:fill="auto"/>
          </w:tcPr>
          <w:p w14:paraId="152985CD" w14:textId="3F9EDE4F" w:rsidR="007041D1" w:rsidRPr="00EF2248" w:rsidRDefault="007041D1" w:rsidP="0051626A">
            <w:pPr>
              <w:rPr>
                <w:rFonts w:cs="Calibri"/>
                <w:b/>
                <w:color w:val="404040"/>
                <w:sz w:val="18"/>
                <w:szCs w:val="18"/>
              </w:rPr>
            </w:pPr>
          </w:p>
        </w:tc>
      </w:tr>
    </w:tbl>
    <w:p w14:paraId="6DBD0FC3" w14:textId="77777777" w:rsidR="004334F7" w:rsidRPr="00EF2248" w:rsidRDefault="004334F7" w:rsidP="00AD2726">
      <w:pPr>
        <w:jc w:val="both"/>
        <w:rPr>
          <w:rFonts w:cs="Calibri"/>
          <w:b/>
          <w:color w:val="404040"/>
          <w:szCs w:val="24"/>
        </w:rPr>
        <w:sectPr w:rsidR="004334F7" w:rsidRPr="00EF2248" w:rsidSect="0059332B">
          <w:pgSz w:w="11900" w:h="16840"/>
          <w:pgMar w:top="1440" w:right="1440" w:bottom="1440" w:left="1440" w:header="720" w:footer="0" w:gutter="0"/>
          <w:cols w:space="720"/>
          <w:docGrid w:linePitch="360"/>
        </w:sectPr>
      </w:pPr>
    </w:p>
    <w:p w14:paraId="0912A84D" w14:textId="77777777" w:rsidR="00AD2726" w:rsidRPr="00EF2248" w:rsidRDefault="00491E43" w:rsidP="0062233C">
      <w:pPr>
        <w:rPr>
          <w:rFonts w:cs="Calibri"/>
          <w:color w:val="404040"/>
          <w:szCs w:val="24"/>
        </w:rPr>
      </w:pPr>
      <w:r w:rsidRPr="00507FE9">
        <w:rPr>
          <w:rStyle w:val="Heading3Char"/>
          <w:rFonts w:eastAsia="Calibri"/>
        </w:rPr>
        <w:lastRenderedPageBreak/>
        <w:t>Details of PhD</w:t>
      </w:r>
      <w:r w:rsidR="0062233C" w:rsidRPr="00507FE9">
        <w:rPr>
          <w:rStyle w:val="Heading3Char"/>
          <w:rFonts w:eastAsia="Calibri"/>
        </w:rPr>
        <w:t xml:space="preserve"> Graduates </w:t>
      </w:r>
      <w:r w:rsidR="0062233C" w:rsidRPr="00EF2248">
        <w:rPr>
          <w:rFonts w:cs="Calibri"/>
          <w:b/>
          <w:color w:val="404040"/>
          <w:szCs w:val="24"/>
        </w:rPr>
        <w:br/>
      </w:r>
      <w:r w:rsidR="00AD2726" w:rsidRPr="00EF2248">
        <w:rPr>
          <w:rFonts w:cs="Calibri"/>
          <w:color w:val="404040"/>
        </w:rPr>
        <w:t>(</w:t>
      </w:r>
      <w:r w:rsidR="0088741E" w:rsidRPr="00EF2248">
        <w:rPr>
          <w:rFonts w:cs="Calibri"/>
          <w:color w:val="404040"/>
        </w:rPr>
        <w:t>I</w:t>
      </w:r>
      <w:r w:rsidR="00AD2726" w:rsidRPr="00EF2248">
        <w:rPr>
          <w:rFonts w:cs="Calibri"/>
          <w:color w:val="404040"/>
        </w:rPr>
        <w:t xml:space="preserve">nsert additional rows in the table </w:t>
      </w:r>
      <w:r w:rsidR="00D5617D" w:rsidRPr="00EF2248">
        <w:rPr>
          <w:rFonts w:cs="Calibri"/>
          <w:color w:val="404040"/>
        </w:rPr>
        <w:t>if</w:t>
      </w:r>
      <w:r w:rsidR="00AD2726" w:rsidRPr="00EF2248">
        <w:rPr>
          <w:rFonts w:cs="Calibri"/>
          <w:color w:val="404040"/>
        </w:rPr>
        <w:t xml:space="preserve"> necessary)</w:t>
      </w:r>
    </w:p>
    <w:tbl>
      <w:tblPr>
        <w:tblW w:w="4797" w:type="pct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9"/>
        <w:gridCol w:w="2959"/>
        <w:gridCol w:w="2613"/>
        <w:gridCol w:w="1531"/>
        <w:gridCol w:w="2249"/>
        <w:gridCol w:w="1079"/>
        <w:gridCol w:w="1167"/>
        <w:gridCol w:w="1167"/>
      </w:tblGrid>
      <w:tr w:rsidR="00DB5AE7" w:rsidRPr="00EF2248" w14:paraId="11B00A61" w14:textId="1EC796E4" w:rsidTr="00DB5AE7">
        <w:tc>
          <w:tcPr>
            <w:tcW w:w="231" w:type="pct"/>
          </w:tcPr>
          <w:p w14:paraId="2BCF3A36" w14:textId="52D9CB40" w:rsidR="00DB5AE7" w:rsidRPr="00EF2248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N</w:t>
            </w:r>
            <w:r w:rsidR="00C90601">
              <w:rPr>
                <w:rFonts w:cs="Calibri"/>
                <w:b/>
                <w:color w:val="808080"/>
              </w:rPr>
              <w:t>o.</w:t>
            </w:r>
          </w:p>
        </w:tc>
        <w:tc>
          <w:tcPr>
            <w:tcW w:w="1105" w:type="pct"/>
            <w:shd w:val="clear" w:color="auto" w:fill="auto"/>
          </w:tcPr>
          <w:p w14:paraId="47F8F1D9" w14:textId="77777777" w:rsidR="00DB5AE7" w:rsidRPr="00EF2248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Name of graduate</w:t>
            </w:r>
          </w:p>
        </w:tc>
        <w:tc>
          <w:tcPr>
            <w:tcW w:w="976" w:type="pct"/>
            <w:shd w:val="clear" w:color="auto" w:fill="auto"/>
          </w:tcPr>
          <w:p w14:paraId="3462EF91" w14:textId="77777777" w:rsidR="00DB5AE7" w:rsidRPr="00EF2248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Abridged title of thesis</w:t>
            </w:r>
          </w:p>
        </w:tc>
        <w:tc>
          <w:tcPr>
            <w:tcW w:w="572" w:type="pct"/>
            <w:shd w:val="clear" w:color="auto" w:fill="auto"/>
          </w:tcPr>
          <w:p w14:paraId="528D706E" w14:textId="77777777" w:rsidR="00DB5AE7" w:rsidRPr="00EF2248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Institution</w:t>
            </w:r>
          </w:p>
        </w:tc>
        <w:tc>
          <w:tcPr>
            <w:tcW w:w="840" w:type="pct"/>
            <w:shd w:val="clear" w:color="auto" w:fill="auto"/>
          </w:tcPr>
          <w:p w14:paraId="171F153D" w14:textId="77777777" w:rsidR="00DB5AE7" w:rsidRPr="00EF2248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Year of graduation</w:t>
            </w:r>
          </w:p>
        </w:tc>
        <w:tc>
          <w:tcPr>
            <w:tcW w:w="403" w:type="pct"/>
            <w:shd w:val="clear" w:color="auto" w:fill="auto"/>
          </w:tcPr>
          <w:p w14:paraId="1E7E8081" w14:textId="7C1715F9" w:rsidR="00DB5AE7" w:rsidRPr="00EF2248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R</w:t>
            </w:r>
            <w:r>
              <w:rPr>
                <w:rFonts w:cs="Calibri"/>
                <w:b/>
                <w:color w:val="808080"/>
              </w:rPr>
              <w:t>ace</w:t>
            </w:r>
          </w:p>
        </w:tc>
        <w:tc>
          <w:tcPr>
            <w:tcW w:w="436" w:type="pct"/>
            <w:shd w:val="clear" w:color="auto" w:fill="auto"/>
          </w:tcPr>
          <w:p w14:paraId="7614A94E" w14:textId="5EA22C9F" w:rsidR="00DB5AE7" w:rsidRPr="00EF2248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>
              <w:rPr>
                <w:rFonts w:cs="Calibri"/>
                <w:b/>
                <w:color w:val="808080"/>
              </w:rPr>
              <w:t>Gender</w:t>
            </w:r>
          </w:p>
        </w:tc>
        <w:tc>
          <w:tcPr>
            <w:tcW w:w="436" w:type="pct"/>
          </w:tcPr>
          <w:p w14:paraId="69F4649E" w14:textId="26CE9BD4" w:rsidR="00DB5AE7" w:rsidRDefault="00DB5AE7" w:rsidP="0088741E">
            <w:pPr>
              <w:spacing w:after="0" w:line="240" w:lineRule="auto"/>
              <w:rPr>
                <w:rFonts w:cs="Calibri"/>
                <w:b/>
                <w:color w:val="808080"/>
              </w:rPr>
            </w:pPr>
            <w:r>
              <w:rPr>
                <w:rFonts w:cs="Calibri"/>
                <w:b/>
                <w:color w:val="808080"/>
              </w:rPr>
              <w:t>Disability</w:t>
            </w:r>
          </w:p>
        </w:tc>
      </w:tr>
      <w:tr w:rsidR="00DB5AE7" w:rsidRPr="00EF2248" w14:paraId="2942C413" w14:textId="5FC4FFA7" w:rsidTr="00DB5AE7">
        <w:tc>
          <w:tcPr>
            <w:tcW w:w="231" w:type="pct"/>
          </w:tcPr>
          <w:p w14:paraId="298AD43A" w14:textId="660FD4EE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  <w:r w:rsidRPr="006A3C77">
              <w:rPr>
                <w:rFonts w:cs="Calibri"/>
                <w:bCs/>
                <w:sz w:val="18"/>
                <w:szCs w:val="18"/>
              </w:rPr>
              <w:t>1</w:t>
            </w:r>
            <w:r w:rsidR="00C90601">
              <w:rPr>
                <w:rFonts w:cs="Calibri"/>
                <w:bCs/>
                <w:sz w:val="18"/>
                <w:szCs w:val="18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14:paraId="4DFC7642" w14:textId="57FC7E6A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76" w:type="pct"/>
            <w:shd w:val="clear" w:color="auto" w:fill="auto"/>
          </w:tcPr>
          <w:p w14:paraId="69519CDD" w14:textId="5B8D54D6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572" w:type="pct"/>
            <w:shd w:val="clear" w:color="auto" w:fill="auto"/>
          </w:tcPr>
          <w:p w14:paraId="7AFBB0C9" w14:textId="178EC7A2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840" w:type="pct"/>
            <w:shd w:val="clear" w:color="auto" w:fill="auto"/>
          </w:tcPr>
          <w:p w14:paraId="24B9FB71" w14:textId="36EF5B4F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14:paraId="0DEFF199" w14:textId="3A8FBA6B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36" w:type="pct"/>
            <w:shd w:val="clear" w:color="auto" w:fill="auto"/>
          </w:tcPr>
          <w:p w14:paraId="4914425D" w14:textId="6A863AEE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36" w:type="pct"/>
          </w:tcPr>
          <w:p w14:paraId="239085FB" w14:textId="77777777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</w:tr>
      <w:tr w:rsidR="00DB5AE7" w:rsidRPr="00EF2248" w14:paraId="2456C1EA" w14:textId="7A70BFA1" w:rsidTr="00DB5AE7">
        <w:tc>
          <w:tcPr>
            <w:tcW w:w="231" w:type="pct"/>
          </w:tcPr>
          <w:p w14:paraId="0168E206" w14:textId="1F4FE3DA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  <w:r w:rsidRPr="006A3C77">
              <w:rPr>
                <w:rFonts w:cs="Calibri"/>
                <w:bCs/>
                <w:sz w:val="18"/>
                <w:szCs w:val="18"/>
              </w:rPr>
              <w:t>2</w:t>
            </w:r>
            <w:r w:rsidR="00C90601">
              <w:rPr>
                <w:rFonts w:cs="Calibri"/>
                <w:bCs/>
                <w:sz w:val="18"/>
                <w:szCs w:val="18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14:paraId="2FB3C0D8" w14:textId="44989C61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76" w:type="pct"/>
            <w:shd w:val="clear" w:color="auto" w:fill="auto"/>
          </w:tcPr>
          <w:p w14:paraId="1DF9EEF2" w14:textId="5F5E6D6B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572" w:type="pct"/>
            <w:shd w:val="clear" w:color="auto" w:fill="auto"/>
          </w:tcPr>
          <w:p w14:paraId="18507C0B" w14:textId="5BD6ED67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840" w:type="pct"/>
            <w:shd w:val="clear" w:color="auto" w:fill="auto"/>
          </w:tcPr>
          <w:p w14:paraId="62B35DB7" w14:textId="461CD9A8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14:paraId="161F2204" w14:textId="3D0A1037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36" w:type="pct"/>
            <w:shd w:val="clear" w:color="auto" w:fill="auto"/>
          </w:tcPr>
          <w:p w14:paraId="4368BE3B" w14:textId="0C8A9F33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36" w:type="pct"/>
          </w:tcPr>
          <w:p w14:paraId="52746E56" w14:textId="77777777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</w:tr>
      <w:tr w:rsidR="00DB5AE7" w:rsidRPr="00EF2248" w14:paraId="19A748D6" w14:textId="57B9B3FB" w:rsidTr="00DB5AE7">
        <w:tc>
          <w:tcPr>
            <w:tcW w:w="231" w:type="pct"/>
          </w:tcPr>
          <w:p w14:paraId="2F59F7BD" w14:textId="0B453F12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  <w:r w:rsidRPr="006A3C77">
              <w:rPr>
                <w:rFonts w:cs="Calibri"/>
                <w:bCs/>
                <w:sz w:val="18"/>
                <w:szCs w:val="18"/>
              </w:rPr>
              <w:t>3</w:t>
            </w:r>
            <w:r w:rsidR="00C90601">
              <w:rPr>
                <w:rFonts w:cs="Calibri"/>
                <w:bCs/>
                <w:sz w:val="18"/>
                <w:szCs w:val="18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14:paraId="2981DD50" w14:textId="3023203C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976" w:type="pct"/>
            <w:shd w:val="clear" w:color="auto" w:fill="auto"/>
          </w:tcPr>
          <w:p w14:paraId="7613FCC2" w14:textId="733E17C7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572" w:type="pct"/>
            <w:shd w:val="clear" w:color="auto" w:fill="auto"/>
          </w:tcPr>
          <w:p w14:paraId="77D48F3E" w14:textId="2646552B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840" w:type="pct"/>
            <w:shd w:val="clear" w:color="auto" w:fill="auto"/>
          </w:tcPr>
          <w:p w14:paraId="3088259A" w14:textId="6AC86E8F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14:paraId="721743F5" w14:textId="6F996519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36" w:type="pct"/>
            <w:shd w:val="clear" w:color="auto" w:fill="auto"/>
          </w:tcPr>
          <w:p w14:paraId="019704FF" w14:textId="2DB40E68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436" w:type="pct"/>
          </w:tcPr>
          <w:p w14:paraId="0A3A7CC1" w14:textId="77777777" w:rsidR="00DB5AE7" w:rsidRPr="006A3C77" w:rsidRDefault="00DB5AE7" w:rsidP="006A3C77">
            <w:pPr>
              <w:rPr>
                <w:rFonts w:cs="Calibri"/>
                <w:bCs/>
                <w:sz w:val="18"/>
                <w:szCs w:val="18"/>
              </w:rPr>
            </w:pPr>
          </w:p>
        </w:tc>
      </w:tr>
    </w:tbl>
    <w:p w14:paraId="3FCAF286" w14:textId="77777777" w:rsidR="004334F7" w:rsidRPr="00EF2248" w:rsidRDefault="004334F7" w:rsidP="007041D1">
      <w:pPr>
        <w:rPr>
          <w:rFonts w:cs="Calibri"/>
          <w:b/>
          <w:color w:val="404040"/>
          <w:sz w:val="28"/>
          <w:szCs w:val="28"/>
        </w:rPr>
        <w:sectPr w:rsidR="004334F7" w:rsidRPr="00EF2248" w:rsidSect="0059332B">
          <w:pgSz w:w="16840" w:h="11900" w:orient="landscape"/>
          <w:pgMar w:top="1440" w:right="1440" w:bottom="1440" w:left="1440" w:header="720" w:footer="0" w:gutter="0"/>
          <w:cols w:space="720"/>
          <w:docGrid w:linePitch="360"/>
        </w:sectPr>
      </w:pPr>
    </w:p>
    <w:p w14:paraId="67C6C64F" w14:textId="77777777" w:rsidR="00AD2726" w:rsidRPr="00CD0158" w:rsidRDefault="00AD2726" w:rsidP="00507FE9">
      <w:pPr>
        <w:pStyle w:val="Heading2"/>
      </w:pPr>
      <w:r w:rsidRPr="00CD0158">
        <w:lastRenderedPageBreak/>
        <w:t xml:space="preserve">Referees (optional) </w:t>
      </w:r>
    </w:p>
    <w:p w14:paraId="4FB2B76A" w14:textId="77777777" w:rsidR="00AD2726" w:rsidRPr="00EF2248" w:rsidRDefault="00AD2726" w:rsidP="00507FE9">
      <w:pPr>
        <w:rPr>
          <w:rFonts w:cs="Calibri"/>
          <w:color w:val="404040"/>
        </w:rPr>
      </w:pPr>
      <w:r w:rsidRPr="00EF2248">
        <w:rPr>
          <w:rFonts w:cs="Calibri"/>
          <w:color w:val="404040"/>
        </w:rPr>
        <w:t>The inclusion of referee names is optional</w:t>
      </w:r>
    </w:p>
    <w:p w14:paraId="16333ADF" w14:textId="77777777" w:rsidR="00AD2726" w:rsidRPr="00CD0158" w:rsidRDefault="00AD2726" w:rsidP="00507FE9">
      <w:pPr>
        <w:pStyle w:val="Heading3"/>
      </w:pPr>
      <w:r w:rsidRPr="00CD0158">
        <w:t>Referee 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7"/>
        <w:gridCol w:w="6053"/>
      </w:tblGrid>
      <w:tr w:rsidR="00AD2726" w:rsidRPr="00EF2248" w14:paraId="2DC891DF" w14:textId="77777777" w:rsidTr="00507FE9">
        <w:tc>
          <w:tcPr>
            <w:tcW w:w="1641" w:type="pct"/>
            <w:shd w:val="clear" w:color="auto" w:fill="auto"/>
            <w:vAlign w:val="center"/>
          </w:tcPr>
          <w:p w14:paraId="46663CED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Title and Full Name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5B3C279D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39D80733" w14:textId="77777777" w:rsidTr="00507FE9">
        <w:tc>
          <w:tcPr>
            <w:tcW w:w="1641" w:type="pct"/>
            <w:shd w:val="clear" w:color="auto" w:fill="auto"/>
            <w:vAlign w:val="center"/>
          </w:tcPr>
          <w:p w14:paraId="0290D7B4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osition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09AFD701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6891D8B9" w14:textId="77777777" w:rsidTr="00507FE9">
        <w:tc>
          <w:tcPr>
            <w:tcW w:w="1641" w:type="pct"/>
            <w:shd w:val="clear" w:color="auto" w:fill="auto"/>
            <w:vAlign w:val="center"/>
          </w:tcPr>
          <w:p w14:paraId="2F990516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Institution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1C64F82F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2280AA3D" w14:textId="77777777" w:rsidTr="00507FE9">
        <w:tc>
          <w:tcPr>
            <w:tcW w:w="1641" w:type="pct"/>
            <w:shd w:val="clear" w:color="auto" w:fill="auto"/>
            <w:vAlign w:val="center"/>
          </w:tcPr>
          <w:p w14:paraId="3E340D2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hysical Address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6DE91968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1344BA63" w14:textId="77777777" w:rsidTr="00507FE9">
        <w:tc>
          <w:tcPr>
            <w:tcW w:w="1641" w:type="pct"/>
            <w:shd w:val="clear" w:color="auto" w:fill="auto"/>
            <w:vAlign w:val="center"/>
          </w:tcPr>
          <w:p w14:paraId="3D0F9896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ostal Address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1A5D95B3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33D33C38" w14:textId="77777777" w:rsidTr="00507FE9">
        <w:tc>
          <w:tcPr>
            <w:tcW w:w="1641" w:type="pct"/>
            <w:shd w:val="clear" w:color="auto" w:fill="auto"/>
            <w:vAlign w:val="center"/>
          </w:tcPr>
          <w:p w14:paraId="4EAF30F2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Telephone number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31F58A9B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50125AC4" w14:textId="77777777" w:rsidTr="00507FE9">
        <w:tc>
          <w:tcPr>
            <w:tcW w:w="1641" w:type="pct"/>
            <w:shd w:val="clear" w:color="auto" w:fill="auto"/>
            <w:vAlign w:val="center"/>
          </w:tcPr>
          <w:p w14:paraId="49B9F700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Email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7E459FDA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2107685C" w14:textId="77777777" w:rsidTr="00507FE9">
        <w:tc>
          <w:tcPr>
            <w:tcW w:w="1641" w:type="pct"/>
            <w:shd w:val="clear" w:color="auto" w:fill="auto"/>
            <w:vAlign w:val="center"/>
          </w:tcPr>
          <w:p w14:paraId="6B30F2AF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Website (if applicable)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4FDB097A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</w:tbl>
    <w:p w14:paraId="343B5F80" w14:textId="77777777" w:rsidR="00AD2726" w:rsidRPr="00CD0158" w:rsidRDefault="00AD2726" w:rsidP="00507FE9">
      <w:pPr>
        <w:pStyle w:val="Heading3"/>
      </w:pPr>
      <w:r w:rsidRPr="00CD0158">
        <w:t>Referee 2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7"/>
        <w:gridCol w:w="6053"/>
      </w:tblGrid>
      <w:tr w:rsidR="00AD2726" w:rsidRPr="00EF2248" w14:paraId="4D8E7C13" w14:textId="77777777" w:rsidTr="00507FE9">
        <w:tc>
          <w:tcPr>
            <w:tcW w:w="1641" w:type="pct"/>
            <w:shd w:val="clear" w:color="auto" w:fill="auto"/>
            <w:vAlign w:val="center"/>
          </w:tcPr>
          <w:p w14:paraId="64CB6F50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Title and Full Name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6B7A4AA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1D228395" w14:textId="77777777" w:rsidTr="00507FE9">
        <w:tc>
          <w:tcPr>
            <w:tcW w:w="1641" w:type="pct"/>
            <w:shd w:val="clear" w:color="auto" w:fill="auto"/>
            <w:vAlign w:val="center"/>
          </w:tcPr>
          <w:p w14:paraId="6E3AC08A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osition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5EF94D97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4124F910" w14:textId="77777777" w:rsidTr="00507FE9">
        <w:tc>
          <w:tcPr>
            <w:tcW w:w="1641" w:type="pct"/>
            <w:shd w:val="clear" w:color="auto" w:fill="auto"/>
            <w:vAlign w:val="center"/>
          </w:tcPr>
          <w:p w14:paraId="501EA9EB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Institution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43697E74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62DA155F" w14:textId="77777777" w:rsidTr="00507FE9">
        <w:tc>
          <w:tcPr>
            <w:tcW w:w="1641" w:type="pct"/>
            <w:shd w:val="clear" w:color="auto" w:fill="auto"/>
            <w:vAlign w:val="center"/>
          </w:tcPr>
          <w:p w14:paraId="4273BB3F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hysical Address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6CE330F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5D144144" w14:textId="77777777" w:rsidTr="00507FE9">
        <w:tc>
          <w:tcPr>
            <w:tcW w:w="1641" w:type="pct"/>
            <w:shd w:val="clear" w:color="auto" w:fill="auto"/>
            <w:vAlign w:val="center"/>
          </w:tcPr>
          <w:p w14:paraId="6372CCC7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ostal Address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4626E461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08A08AA5" w14:textId="77777777" w:rsidTr="00507FE9">
        <w:tc>
          <w:tcPr>
            <w:tcW w:w="1641" w:type="pct"/>
            <w:shd w:val="clear" w:color="auto" w:fill="auto"/>
            <w:vAlign w:val="center"/>
          </w:tcPr>
          <w:p w14:paraId="6D18BA59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Telephone number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68B1D0B4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23430E69" w14:textId="77777777" w:rsidTr="00507FE9">
        <w:tc>
          <w:tcPr>
            <w:tcW w:w="1641" w:type="pct"/>
            <w:shd w:val="clear" w:color="auto" w:fill="auto"/>
            <w:vAlign w:val="center"/>
          </w:tcPr>
          <w:p w14:paraId="11F39C1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Email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49B797B0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4A667A40" w14:textId="77777777" w:rsidTr="00507FE9">
        <w:tc>
          <w:tcPr>
            <w:tcW w:w="1641" w:type="pct"/>
            <w:shd w:val="clear" w:color="auto" w:fill="auto"/>
            <w:vAlign w:val="center"/>
          </w:tcPr>
          <w:p w14:paraId="5E8C92F5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Website (if applicable)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51EE9F6A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</w:tbl>
    <w:p w14:paraId="586CD3CC" w14:textId="77777777" w:rsidR="00AD2726" w:rsidRPr="00CD0158" w:rsidRDefault="00AD2726" w:rsidP="00507FE9">
      <w:pPr>
        <w:pStyle w:val="Heading3"/>
      </w:pPr>
      <w:r w:rsidRPr="00CD0158">
        <w:t>Referee 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7"/>
        <w:gridCol w:w="6053"/>
      </w:tblGrid>
      <w:tr w:rsidR="00AD2726" w:rsidRPr="00EF2248" w14:paraId="4825E044" w14:textId="77777777" w:rsidTr="00507FE9">
        <w:tc>
          <w:tcPr>
            <w:tcW w:w="1641" w:type="pct"/>
            <w:shd w:val="clear" w:color="auto" w:fill="auto"/>
            <w:vAlign w:val="center"/>
          </w:tcPr>
          <w:p w14:paraId="62061E30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Title and Full Name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1FC0F28D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12FB2803" w14:textId="77777777" w:rsidTr="00507FE9">
        <w:tc>
          <w:tcPr>
            <w:tcW w:w="1641" w:type="pct"/>
            <w:shd w:val="clear" w:color="auto" w:fill="auto"/>
            <w:vAlign w:val="center"/>
          </w:tcPr>
          <w:p w14:paraId="701970C2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osition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1B07BD70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010FAD21" w14:textId="77777777" w:rsidTr="00507FE9">
        <w:tc>
          <w:tcPr>
            <w:tcW w:w="1641" w:type="pct"/>
            <w:shd w:val="clear" w:color="auto" w:fill="auto"/>
            <w:vAlign w:val="center"/>
          </w:tcPr>
          <w:p w14:paraId="483AC904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Institution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123E74B3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20725AAF" w14:textId="77777777" w:rsidTr="00507FE9">
        <w:tc>
          <w:tcPr>
            <w:tcW w:w="1641" w:type="pct"/>
            <w:shd w:val="clear" w:color="auto" w:fill="auto"/>
            <w:vAlign w:val="center"/>
          </w:tcPr>
          <w:p w14:paraId="51718402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hysical Address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0AE22356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2E5AB346" w14:textId="77777777" w:rsidTr="00507FE9">
        <w:tc>
          <w:tcPr>
            <w:tcW w:w="1641" w:type="pct"/>
            <w:shd w:val="clear" w:color="auto" w:fill="auto"/>
            <w:vAlign w:val="center"/>
          </w:tcPr>
          <w:p w14:paraId="5E0DA724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Postal Address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4CD1F96D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63BFF9EF" w14:textId="77777777" w:rsidTr="00507FE9">
        <w:tc>
          <w:tcPr>
            <w:tcW w:w="1641" w:type="pct"/>
            <w:shd w:val="clear" w:color="auto" w:fill="auto"/>
            <w:vAlign w:val="center"/>
          </w:tcPr>
          <w:p w14:paraId="689C54C0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Telephone number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506C3F29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3884B5C4" w14:textId="77777777" w:rsidTr="00507FE9">
        <w:tc>
          <w:tcPr>
            <w:tcW w:w="1641" w:type="pct"/>
            <w:shd w:val="clear" w:color="auto" w:fill="auto"/>
            <w:vAlign w:val="center"/>
          </w:tcPr>
          <w:p w14:paraId="56E43132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Email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0B40302C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  <w:tr w:rsidR="00AD2726" w:rsidRPr="00EF2248" w14:paraId="32D3457F" w14:textId="77777777" w:rsidTr="00507FE9">
        <w:tc>
          <w:tcPr>
            <w:tcW w:w="1641" w:type="pct"/>
            <w:shd w:val="clear" w:color="auto" w:fill="auto"/>
            <w:vAlign w:val="center"/>
          </w:tcPr>
          <w:p w14:paraId="563DF95E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b/>
                <w:color w:val="808080"/>
              </w:rPr>
            </w:pPr>
            <w:r w:rsidRPr="00EF2248">
              <w:rPr>
                <w:rFonts w:cs="Calibri"/>
                <w:b/>
                <w:color w:val="808080"/>
              </w:rPr>
              <w:t>Website (if applicable):</w:t>
            </w:r>
          </w:p>
        </w:tc>
        <w:tc>
          <w:tcPr>
            <w:tcW w:w="3359" w:type="pct"/>
            <w:shd w:val="clear" w:color="auto" w:fill="auto"/>
            <w:vAlign w:val="center"/>
          </w:tcPr>
          <w:p w14:paraId="22946AD6" w14:textId="77777777" w:rsidR="00AD2726" w:rsidRPr="00EF2248" w:rsidRDefault="00AD2726" w:rsidP="00236C2F">
            <w:pPr>
              <w:spacing w:after="0" w:line="360" w:lineRule="auto"/>
              <w:rPr>
                <w:rFonts w:cs="Calibri"/>
                <w:color w:val="404040"/>
              </w:rPr>
            </w:pPr>
          </w:p>
        </w:tc>
      </w:tr>
    </w:tbl>
    <w:p w14:paraId="6E1DE3FD" w14:textId="77777777" w:rsidR="00734D37" w:rsidRPr="00EF2248" w:rsidRDefault="00734D37" w:rsidP="00AD2726">
      <w:pPr>
        <w:spacing w:line="360" w:lineRule="auto"/>
        <w:rPr>
          <w:rFonts w:cs="Calibri"/>
          <w:color w:val="404040"/>
        </w:rPr>
      </w:pPr>
    </w:p>
    <w:p w14:paraId="0BC04C5C" w14:textId="77777777" w:rsidR="00AD2726" w:rsidRPr="00CD0158" w:rsidRDefault="00AD2726" w:rsidP="00507FE9">
      <w:pPr>
        <w:pStyle w:val="Heading2"/>
      </w:pPr>
      <w:r w:rsidRPr="00CD0158">
        <w:lastRenderedPageBreak/>
        <w:t>Declaration by Nominator and Nominee</w:t>
      </w:r>
      <w:r w:rsidRPr="00CD0158">
        <w:br/>
      </w:r>
    </w:p>
    <w:p w14:paraId="6B3E2B2E" w14:textId="16DEE525" w:rsidR="00AD2726" w:rsidRPr="00EF2248" w:rsidRDefault="00AD2726" w:rsidP="00AD2726">
      <w:pPr>
        <w:jc w:val="both"/>
        <w:rPr>
          <w:rFonts w:cs="Calibri"/>
          <w:color w:val="404040"/>
        </w:rPr>
      </w:pPr>
      <w:r w:rsidRPr="00EF2248">
        <w:rPr>
          <w:rFonts w:cs="Calibri"/>
          <w:color w:val="404040"/>
        </w:rPr>
        <w:t xml:space="preserve">I, </w:t>
      </w:r>
      <w:r w:rsidR="00DB5AE7">
        <w:rPr>
          <w:rFonts w:cs="Calibri"/>
          <w:color w:val="404040"/>
        </w:rPr>
        <w:t>…………………</w:t>
      </w:r>
      <w:proofErr w:type="gramStart"/>
      <w:r w:rsidR="00DB5AE7">
        <w:rPr>
          <w:rFonts w:cs="Calibri"/>
          <w:color w:val="404040"/>
        </w:rPr>
        <w:t>…..</w:t>
      </w:r>
      <w:proofErr w:type="gramEnd"/>
      <w:r w:rsidRPr="00EF2248">
        <w:rPr>
          <w:rFonts w:cs="Calibri"/>
          <w:color w:val="404040"/>
        </w:rPr>
        <w:t xml:space="preserve"> (nominator) hereby nominate </w:t>
      </w:r>
      <w:r w:rsidR="00DB5AE7">
        <w:rPr>
          <w:rFonts w:cs="Calibri"/>
          <w:color w:val="404040"/>
        </w:rPr>
        <w:t>…………………..</w:t>
      </w:r>
      <w:r w:rsidRPr="00EF2248">
        <w:rPr>
          <w:rFonts w:cs="Calibri"/>
          <w:color w:val="404040"/>
        </w:rPr>
        <w:t xml:space="preserve"> (nominee) for an </w:t>
      </w:r>
      <w:r w:rsidR="007477FF">
        <w:rPr>
          <w:rFonts w:cs="Calibri"/>
          <w:color w:val="404040"/>
        </w:rPr>
        <w:t>SA</w:t>
      </w:r>
      <w:r w:rsidRPr="00EF2248">
        <w:rPr>
          <w:rFonts w:cs="Calibri"/>
          <w:color w:val="404040"/>
        </w:rPr>
        <w:t xml:space="preserve">MRC Merit Award. </w:t>
      </w:r>
    </w:p>
    <w:p w14:paraId="4B0B61AC" w14:textId="77777777" w:rsidR="00AD2726" w:rsidRPr="00EF2248" w:rsidRDefault="00AD2726" w:rsidP="00AD2726">
      <w:pPr>
        <w:jc w:val="both"/>
        <w:rPr>
          <w:rFonts w:cs="Calibri"/>
          <w:color w:val="404040"/>
        </w:rPr>
      </w:pPr>
    </w:p>
    <w:p w14:paraId="0EAED4EF" w14:textId="576673E9" w:rsidR="00AD2726" w:rsidRPr="00EF2248" w:rsidRDefault="00AD2726" w:rsidP="00AD2726">
      <w:pPr>
        <w:jc w:val="both"/>
        <w:rPr>
          <w:rFonts w:cs="Calibri"/>
          <w:color w:val="404040"/>
        </w:rPr>
      </w:pPr>
      <w:r w:rsidRPr="00EF2248">
        <w:rPr>
          <w:rFonts w:cs="Calibri"/>
          <w:color w:val="404040"/>
        </w:rPr>
        <w:t xml:space="preserve">Signed: </w:t>
      </w:r>
    </w:p>
    <w:p w14:paraId="642B994F" w14:textId="77777777" w:rsidR="00AD2726" w:rsidRPr="00EF2248" w:rsidRDefault="00AD2726" w:rsidP="00AD2726">
      <w:pPr>
        <w:jc w:val="both"/>
        <w:rPr>
          <w:rFonts w:cs="Calibri"/>
          <w:color w:val="404040"/>
        </w:rPr>
      </w:pPr>
    </w:p>
    <w:p w14:paraId="77A54649" w14:textId="6C180B76" w:rsidR="00AD2726" w:rsidRPr="00EF2248" w:rsidRDefault="00AD2726" w:rsidP="00AD2726">
      <w:pPr>
        <w:jc w:val="both"/>
        <w:rPr>
          <w:rFonts w:cs="Calibri"/>
          <w:color w:val="404040"/>
        </w:rPr>
      </w:pPr>
      <w:r w:rsidRPr="00EF2248">
        <w:rPr>
          <w:rFonts w:cs="Calibri"/>
          <w:color w:val="404040"/>
        </w:rPr>
        <w:t>Date:</w:t>
      </w:r>
    </w:p>
    <w:p w14:paraId="1A864F84" w14:textId="77777777" w:rsidR="00AD2726" w:rsidRPr="00EF2248" w:rsidRDefault="00AD2726" w:rsidP="00AD2726">
      <w:pPr>
        <w:jc w:val="both"/>
        <w:rPr>
          <w:rFonts w:cs="Calibri"/>
          <w:color w:val="404040"/>
        </w:rPr>
      </w:pPr>
    </w:p>
    <w:p w14:paraId="2DA52B22" w14:textId="04C3FFCC" w:rsidR="00AD2726" w:rsidRPr="00EF2248" w:rsidRDefault="00AD2726" w:rsidP="00AD2726">
      <w:pPr>
        <w:jc w:val="both"/>
        <w:rPr>
          <w:rFonts w:cs="Calibri"/>
          <w:color w:val="404040"/>
        </w:rPr>
      </w:pPr>
      <w:r w:rsidRPr="00EF2248">
        <w:rPr>
          <w:rFonts w:cs="Calibri"/>
          <w:color w:val="404040"/>
        </w:rPr>
        <w:t xml:space="preserve">I, ................................... (nominee) hereby accept my nomination for an </w:t>
      </w:r>
      <w:r w:rsidR="007477FF">
        <w:rPr>
          <w:rFonts w:cs="Calibri"/>
          <w:color w:val="404040"/>
        </w:rPr>
        <w:t>SA</w:t>
      </w:r>
      <w:r w:rsidRPr="00EF2248">
        <w:rPr>
          <w:rFonts w:cs="Calibri"/>
          <w:color w:val="404040"/>
        </w:rPr>
        <w:t xml:space="preserve">MRC Merit Award and understand the criteria and eligibility for such awards. </w:t>
      </w:r>
    </w:p>
    <w:p w14:paraId="34748953" w14:textId="77777777" w:rsidR="00253B81" w:rsidRPr="00EF2248" w:rsidRDefault="00253B81" w:rsidP="00AD2726">
      <w:pPr>
        <w:jc w:val="both"/>
        <w:rPr>
          <w:rFonts w:cs="Calibri"/>
          <w:color w:val="C00000"/>
        </w:rPr>
      </w:pPr>
    </w:p>
    <w:p w14:paraId="75C5040D" w14:textId="77777777" w:rsidR="00AD2726" w:rsidRPr="00EF2248" w:rsidRDefault="00AD2726" w:rsidP="00AD2726">
      <w:pPr>
        <w:jc w:val="both"/>
        <w:rPr>
          <w:rFonts w:cs="Calibri"/>
          <w:color w:val="C00000"/>
        </w:rPr>
      </w:pPr>
      <w:r w:rsidRPr="00EF2248">
        <w:rPr>
          <w:rFonts w:cs="Calibri"/>
          <w:color w:val="C00000"/>
        </w:rPr>
        <w:t xml:space="preserve">I also declare that all information provided above is true and accurate. </w:t>
      </w:r>
    </w:p>
    <w:p w14:paraId="22394AD4" w14:textId="77777777" w:rsidR="00AD2726" w:rsidRPr="00EF2248" w:rsidRDefault="00AD2726" w:rsidP="00AD2726">
      <w:pPr>
        <w:jc w:val="both"/>
        <w:rPr>
          <w:rFonts w:cs="Calibri"/>
          <w:color w:val="404040"/>
        </w:rPr>
      </w:pPr>
    </w:p>
    <w:p w14:paraId="0AF87445" w14:textId="10799D3F" w:rsidR="00AD2726" w:rsidRPr="00EF2248" w:rsidRDefault="00AD2726" w:rsidP="00AD2726">
      <w:pPr>
        <w:jc w:val="both"/>
        <w:rPr>
          <w:rFonts w:cs="Calibri"/>
          <w:color w:val="404040"/>
        </w:rPr>
      </w:pPr>
      <w:r w:rsidRPr="00EF2248">
        <w:rPr>
          <w:rFonts w:cs="Calibri"/>
          <w:color w:val="404040"/>
        </w:rPr>
        <w:t xml:space="preserve">Signed: </w:t>
      </w:r>
    </w:p>
    <w:p w14:paraId="789138F4" w14:textId="77777777" w:rsidR="00AD2726" w:rsidRPr="00EF2248" w:rsidRDefault="00AD2726" w:rsidP="00AD2726">
      <w:pPr>
        <w:jc w:val="both"/>
        <w:rPr>
          <w:rFonts w:cs="Calibri"/>
          <w:color w:val="404040"/>
        </w:rPr>
      </w:pPr>
    </w:p>
    <w:p w14:paraId="7642EA30" w14:textId="736C3B5E" w:rsidR="009C14FB" w:rsidRPr="00EF2248" w:rsidRDefault="00AD2726" w:rsidP="001E2376">
      <w:pPr>
        <w:jc w:val="both"/>
        <w:rPr>
          <w:rFonts w:cs="Calibri"/>
        </w:rPr>
      </w:pPr>
      <w:r w:rsidRPr="00EF2248">
        <w:rPr>
          <w:rFonts w:cs="Calibri"/>
          <w:color w:val="404040"/>
        </w:rPr>
        <w:t>Date: ..................................</w:t>
      </w:r>
    </w:p>
    <w:sectPr w:rsidR="009C14FB" w:rsidRPr="00EF2248" w:rsidSect="0059332B">
      <w:pgSz w:w="11900" w:h="16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17F83" w14:textId="77777777" w:rsidR="00C7233A" w:rsidRDefault="00C7233A" w:rsidP="009C14FB">
      <w:pPr>
        <w:spacing w:after="0" w:line="240" w:lineRule="auto"/>
      </w:pPr>
      <w:r>
        <w:separator/>
      </w:r>
    </w:p>
  </w:endnote>
  <w:endnote w:type="continuationSeparator" w:id="0">
    <w:p w14:paraId="56DFD2BA" w14:textId="77777777" w:rsidR="00C7233A" w:rsidRDefault="00C7233A" w:rsidP="009C1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Arabic">
    <w:panose1 w:val="01010101010101010101"/>
    <w:charset w:val="00"/>
    <w:family w:val="modern"/>
    <w:notTrueType/>
    <w:pitch w:val="variable"/>
    <w:sig w:usb0="00002007" w:usb1="00000000" w:usb2="00000000" w:usb3="00000000" w:csb0="0000004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Yu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A6D22" w14:textId="77777777" w:rsidR="00DC3B24" w:rsidRDefault="00DC3B2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4EC9A3B1" w14:textId="77777777" w:rsidR="00DC3B24" w:rsidRPr="00734D37" w:rsidRDefault="00DC3B24" w:rsidP="00AF74A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C0556" w14:textId="358BD2E7" w:rsidR="00DC3B24" w:rsidRDefault="00DC3B24">
    <w:pPr>
      <w:pStyle w:val="Footer"/>
      <w:jc w:val="center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518AB">
      <w:rPr>
        <w:b/>
        <w:bCs/>
        <w:noProof/>
      </w:rPr>
      <w:t>15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518AB">
      <w:rPr>
        <w:b/>
        <w:bCs/>
        <w:noProof/>
      </w:rPr>
      <w:t>16</w:t>
    </w:r>
    <w:r>
      <w:rPr>
        <w:b/>
        <w:bCs/>
        <w:szCs w:val="24"/>
      </w:rPr>
      <w:fldChar w:fldCharType="end"/>
    </w:r>
  </w:p>
  <w:p w14:paraId="6D4581A4" w14:textId="77777777" w:rsidR="00DC3B24" w:rsidRPr="00734D37" w:rsidRDefault="00DC3B24" w:rsidP="00AF74A9">
    <w:pPr>
      <w:pStyle w:val="Footer"/>
      <w:jc w:val="right"/>
    </w:pPr>
  </w:p>
  <w:p w14:paraId="1E8B62C5" w14:textId="77777777" w:rsidR="00DC3B24" w:rsidRDefault="00DC3B2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96643" w14:textId="77777777" w:rsidR="00C7233A" w:rsidRDefault="00C7233A" w:rsidP="009C14FB">
      <w:pPr>
        <w:spacing w:after="0" w:line="240" w:lineRule="auto"/>
      </w:pPr>
      <w:r>
        <w:separator/>
      </w:r>
    </w:p>
  </w:footnote>
  <w:footnote w:type="continuationSeparator" w:id="0">
    <w:p w14:paraId="5A2A77DD" w14:textId="77777777" w:rsidR="00C7233A" w:rsidRDefault="00C7233A" w:rsidP="009C14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A204E" w14:textId="6AEF44BB" w:rsidR="00DC3B24" w:rsidRDefault="00DC3B24" w:rsidP="00734D37">
    <w:pPr>
      <w:pStyle w:val="Header"/>
      <w:rPr>
        <w:rFonts w:ascii="Arial" w:hAnsi="Arial" w:cs="Arial"/>
        <w:color w:val="595959"/>
        <w:sz w:val="36"/>
        <w:szCs w:val="36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4B1C1997" wp14:editId="075BE1BA">
          <wp:simplePos x="0" y="0"/>
          <wp:positionH relativeFrom="column">
            <wp:posOffset>-571500</wp:posOffset>
          </wp:positionH>
          <wp:positionV relativeFrom="paragraph">
            <wp:posOffset>-447040</wp:posOffset>
          </wp:positionV>
          <wp:extent cx="7593330" cy="10744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3330" cy="1074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86211C" w14:textId="77777777" w:rsidR="00DC3B24" w:rsidRPr="00734D37" w:rsidRDefault="00DC3B24" w:rsidP="00734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9D670" w14:textId="77777777" w:rsidR="00DC3B24" w:rsidRPr="00DA76E4" w:rsidRDefault="00DC3B24" w:rsidP="00734D37">
    <w:pPr>
      <w:pStyle w:val="Header"/>
      <w:rPr>
        <w:rFonts w:ascii="Arial" w:hAnsi="Arial" w:cs="Arial"/>
        <w:color w:val="595959"/>
        <w:sz w:val="28"/>
        <w:szCs w:val="28"/>
      </w:rPr>
    </w:pPr>
  </w:p>
  <w:p w14:paraId="78C44DF1" w14:textId="77777777" w:rsidR="00DC3B24" w:rsidRPr="00DA76E4" w:rsidRDefault="00DC3B24" w:rsidP="00734D37">
    <w:pPr>
      <w:pStyle w:val="Header"/>
      <w:rPr>
        <w:rFonts w:ascii="Arial" w:hAnsi="Arial" w:cs="Arial"/>
        <w:color w:val="59595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8E0CC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B6605A"/>
    <w:multiLevelType w:val="hybridMultilevel"/>
    <w:tmpl w:val="4B1AAE0A"/>
    <w:lvl w:ilvl="0" w:tplc="77C2E6D0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8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74921"/>
    <w:multiLevelType w:val="hybridMultilevel"/>
    <w:tmpl w:val="D02262CC"/>
    <w:lvl w:ilvl="0" w:tplc="41B08362">
      <w:start w:val="1"/>
      <w:numFmt w:val="lowerRoman"/>
      <w:lvlText w:val="%1)"/>
      <w:lvlJc w:val="left"/>
      <w:pPr>
        <w:ind w:left="720" w:hanging="720"/>
      </w:pPr>
      <w:rPr>
        <w:rFonts w:ascii="Tahoma" w:hAnsi="Tahoma" w:cs="Tahoma" w:hint="default"/>
        <w:color w:val="000000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7A7883"/>
    <w:multiLevelType w:val="hybridMultilevel"/>
    <w:tmpl w:val="5E3A68D6"/>
    <w:lvl w:ilvl="0" w:tplc="2FB458F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8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C943B2"/>
    <w:multiLevelType w:val="hybridMultilevel"/>
    <w:tmpl w:val="9E6C0F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37DCB"/>
    <w:multiLevelType w:val="hybridMultilevel"/>
    <w:tmpl w:val="2B500282"/>
    <w:lvl w:ilvl="0" w:tplc="E1AC0D8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645DF7"/>
    <w:multiLevelType w:val="multilevel"/>
    <w:tmpl w:val="52DAD964"/>
    <w:styleLink w:val="Multi"/>
    <w:lvl w:ilvl="0">
      <w:start w:val="1"/>
      <w:numFmt w:val="decimal"/>
      <w:lvlText w:val="%1."/>
      <w:lvlJc w:val="left"/>
      <w:pPr>
        <w:ind w:left="360" w:hanging="360"/>
      </w:pPr>
      <w:rPr>
        <w:rFonts w:ascii="Myriad Pro" w:hAnsi="Myriad Pro"/>
        <w:color w:val="5F497A"/>
        <w:sz w:val="4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Myriad Pro" w:hAnsi="Myriad Pro" w:cs="Myriad Arabic" w:hint="default"/>
        <w:b w:val="0"/>
        <w:i w:val="0"/>
        <w:color w:val="595959"/>
        <w:spacing w:val="22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D5F320F"/>
    <w:multiLevelType w:val="multilevel"/>
    <w:tmpl w:val="6B1A2BD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ascii="Arial" w:hAnsi="Arial" w:cs="Arial" w:hint="default"/>
        <w:b/>
      </w:rPr>
    </w:lvl>
    <w:lvl w:ilvl="2">
      <w:start w:val="1"/>
      <w:numFmt w:val="decimal"/>
      <w:lvlText w:val="%1.%2.%3."/>
      <w:lvlJc w:val="left"/>
      <w:pPr>
        <w:ind w:left="23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02D3C38"/>
    <w:multiLevelType w:val="hybridMultilevel"/>
    <w:tmpl w:val="954AA4D0"/>
    <w:lvl w:ilvl="0" w:tplc="24DA0F92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6684049">
    <w:abstractNumId w:val="6"/>
  </w:num>
  <w:num w:numId="2" w16cid:durableId="1583835642">
    <w:abstractNumId w:val="1"/>
  </w:num>
  <w:num w:numId="3" w16cid:durableId="530194860">
    <w:abstractNumId w:val="3"/>
  </w:num>
  <w:num w:numId="4" w16cid:durableId="374936926">
    <w:abstractNumId w:val="5"/>
  </w:num>
  <w:num w:numId="5" w16cid:durableId="1352148060">
    <w:abstractNumId w:val="2"/>
  </w:num>
  <w:num w:numId="6" w16cid:durableId="1373921943">
    <w:abstractNumId w:val="0"/>
  </w:num>
  <w:num w:numId="7" w16cid:durableId="440496494">
    <w:abstractNumId w:val="4"/>
  </w:num>
  <w:num w:numId="8" w16cid:durableId="1530946149">
    <w:abstractNumId w:val="8"/>
  </w:num>
  <w:num w:numId="9" w16cid:durableId="5543147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DQzNjUzNTI1NjJW0lEKTi0uzszPAykwqQUANVxxUywAAAA="/>
  </w:docVars>
  <w:rsids>
    <w:rsidRoot w:val="009C14FB"/>
    <w:rsid w:val="00004629"/>
    <w:rsid w:val="00007A7F"/>
    <w:rsid w:val="00012573"/>
    <w:rsid w:val="0001402F"/>
    <w:rsid w:val="00071DAB"/>
    <w:rsid w:val="00075F94"/>
    <w:rsid w:val="00090273"/>
    <w:rsid w:val="000B7375"/>
    <w:rsid w:val="000C0DB4"/>
    <w:rsid w:val="000C1ABE"/>
    <w:rsid w:val="000C1F8E"/>
    <w:rsid w:val="000E621D"/>
    <w:rsid w:val="000F0563"/>
    <w:rsid w:val="000F1C55"/>
    <w:rsid w:val="000F1E5D"/>
    <w:rsid w:val="00101686"/>
    <w:rsid w:val="00122DDD"/>
    <w:rsid w:val="001321B8"/>
    <w:rsid w:val="00135F81"/>
    <w:rsid w:val="001379F7"/>
    <w:rsid w:val="00137C17"/>
    <w:rsid w:val="00140160"/>
    <w:rsid w:val="00142361"/>
    <w:rsid w:val="001538C7"/>
    <w:rsid w:val="001700C3"/>
    <w:rsid w:val="00185299"/>
    <w:rsid w:val="001A7FDD"/>
    <w:rsid w:val="001B74E5"/>
    <w:rsid w:val="001C0701"/>
    <w:rsid w:val="001C6707"/>
    <w:rsid w:val="001D7375"/>
    <w:rsid w:val="001E2376"/>
    <w:rsid w:val="001E4BF6"/>
    <w:rsid w:val="001F364E"/>
    <w:rsid w:val="001F5F00"/>
    <w:rsid w:val="001F7345"/>
    <w:rsid w:val="00207FDB"/>
    <w:rsid w:val="00212EF7"/>
    <w:rsid w:val="002154C3"/>
    <w:rsid w:val="0022072E"/>
    <w:rsid w:val="002249A2"/>
    <w:rsid w:val="00227802"/>
    <w:rsid w:val="002309C4"/>
    <w:rsid w:val="00233E78"/>
    <w:rsid w:val="00236C2F"/>
    <w:rsid w:val="00236F68"/>
    <w:rsid w:val="00240B97"/>
    <w:rsid w:val="002518AB"/>
    <w:rsid w:val="00253B81"/>
    <w:rsid w:val="00267B5A"/>
    <w:rsid w:val="002817B9"/>
    <w:rsid w:val="00282E82"/>
    <w:rsid w:val="00293B56"/>
    <w:rsid w:val="002B2C6A"/>
    <w:rsid w:val="002D6E9D"/>
    <w:rsid w:val="002E0048"/>
    <w:rsid w:val="002E225D"/>
    <w:rsid w:val="002E60F5"/>
    <w:rsid w:val="002F3B00"/>
    <w:rsid w:val="00305E16"/>
    <w:rsid w:val="00306EAB"/>
    <w:rsid w:val="00317E19"/>
    <w:rsid w:val="00330501"/>
    <w:rsid w:val="00333074"/>
    <w:rsid w:val="003357D7"/>
    <w:rsid w:val="00346A4F"/>
    <w:rsid w:val="003523E5"/>
    <w:rsid w:val="00352841"/>
    <w:rsid w:val="0035293D"/>
    <w:rsid w:val="0036205C"/>
    <w:rsid w:val="0036380E"/>
    <w:rsid w:val="0039207B"/>
    <w:rsid w:val="003979A3"/>
    <w:rsid w:val="003A26E6"/>
    <w:rsid w:val="003A3B1C"/>
    <w:rsid w:val="003B32D4"/>
    <w:rsid w:val="003B6C04"/>
    <w:rsid w:val="003C2DBF"/>
    <w:rsid w:val="003C2DEB"/>
    <w:rsid w:val="003D6479"/>
    <w:rsid w:val="003E3222"/>
    <w:rsid w:val="003E3E91"/>
    <w:rsid w:val="00401F97"/>
    <w:rsid w:val="00413004"/>
    <w:rsid w:val="004137D1"/>
    <w:rsid w:val="00424C7A"/>
    <w:rsid w:val="00432A5F"/>
    <w:rsid w:val="004332F7"/>
    <w:rsid w:val="004334F7"/>
    <w:rsid w:val="00434EDE"/>
    <w:rsid w:val="00442443"/>
    <w:rsid w:val="00454121"/>
    <w:rsid w:val="0046108F"/>
    <w:rsid w:val="00463825"/>
    <w:rsid w:val="00491E43"/>
    <w:rsid w:val="004C2F01"/>
    <w:rsid w:val="004C5575"/>
    <w:rsid w:val="004C6F9F"/>
    <w:rsid w:val="004D06FB"/>
    <w:rsid w:val="004D2E83"/>
    <w:rsid w:val="004D38C8"/>
    <w:rsid w:val="004D4B8D"/>
    <w:rsid w:val="004E070D"/>
    <w:rsid w:val="004E11B2"/>
    <w:rsid w:val="004E5737"/>
    <w:rsid w:val="004F24EF"/>
    <w:rsid w:val="005042C1"/>
    <w:rsid w:val="00507FE9"/>
    <w:rsid w:val="00512367"/>
    <w:rsid w:val="00515E21"/>
    <w:rsid w:val="0051626A"/>
    <w:rsid w:val="005163BA"/>
    <w:rsid w:val="00527973"/>
    <w:rsid w:val="00535AAD"/>
    <w:rsid w:val="005423FC"/>
    <w:rsid w:val="0054792A"/>
    <w:rsid w:val="00554128"/>
    <w:rsid w:val="00557886"/>
    <w:rsid w:val="005641AF"/>
    <w:rsid w:val="0059332B"/>
    <w:rsid w:val="005A1279"/>
    <w:rsid w:val="005A2B54"/>
    <w:rsid w:val="005A2D92"/>
    <w:rsid w:val="005A4EC6"/>
    <w:rsid w:val="005A55EE"/>
    <w:rsid w:val="005B5BC7"/>
    <w:rsid w:val="005C3B37"/>
    <w:rsid w:val="005E2CE9"/>
    <w:rsid w:val="005E495C"/>
    <w:rsid w:val="005F00EF"/>
    <w:rsid w:val="005F6C77"/>
    <w:rsid w:val="0060426D"/>
    <w:rsid w:val="00614C74"/>
    <w:rsid w:val="0062233C"/>
    <w:rsid w:val="00633449"/>
    <w:rsid w:val="00637AF4"/>
    <w:rsid w:val="00651609"/>
    <w:rsid w:val="00667587"/>
    <w:rsid w:val="006A2C10"/>
    <w:rsid w:val="006A3C77"/>
    <w:rsid w:val="006C7BDF"/>
    <w:rsid w:val="006D5898"/>
    <w:rsid w:val="006E37EF"/>
    <w:rsid w:val="006F1762"/>
    <w:rsid w:val="006F427B"/>
    <w:rsid w:val="006F563A"/>
    <w:rsid w:val="007041D1"/>
    <w:rsid w:val="007047AB"/>
    <w:rsid w:val="00706822"/>
    <w:rsid w:val="00706F8E"/>
    <w:rsid w:val="00723F47"/>
    <w:rsid w:val="00734D37"/>
    <w:rsid w:val="00740265"/>
    <w:rsid w:val="0074775B"/>
    <w:rsid w:val="007477FF"/>
    <w:rsid w:val="007578E6"/>
    <w:rsid w:val="007737A5"/>
    <w:rsid w:val="0077436D"/>
    <w:rsid w:val="00775478"/>
    <w:rsid w:val="00793CB7"/>
    <w:rsid w:val="007B4A00"/>
    <w:rsid w:val="007B5268"/>
    <w:rsid w:val="007C3E34"/>
    <w:rsid w:val="007C66A2"/>
    <w:rsid w:val="007D1884"/>
    <w:rsid w:val="007E3296"/>
    <w:rsid w:val="007E440E"/>
    <w:rsid w:val="007E6461"/>
    <w:rsid w:val="007F2410"/>
    <w:rsid w:val="007F2DF9"/>
    <w:rsid w:val="007F58AF"/>
    <w:rsid w:val="008213B5"/>
    <w:rsid w:val="00832F39"/>
    <w:rsid w:val="00851F69"/>
    <w:rsid w:val="00852CB3"/>
    <w:rsid w:val="00854BBD"/>
    <w:rsid w:val="0086070A"/>
    <w:rsid w:val="0086507E"/>
    <w:rsid w:val="008674D1"/>
    <w:rsid w:val="00884F6C"/>
    <w:rsid w:val="0088741E"/>
    <w:rsid w:val="008B2F79"/>
    <w:rsid w:val="008B4B8E"/>
    <w:rsid w:val="008C6D06"/>
    <w:rsid w:val="008D7A0A"/>
    <w:rsid w:val="008E2E3E"/>
    <w:rsid w:val="008E74BE"/>
    <w:rsid w:val="008F19A9"/>
    <w:rsid w:val="008F642F"/>
    <w:rsid w:val="00905D17"/>
    <w:rsid w:val="00944793"/>
    <w:rsid w:val="0096394C"/>
    <w:rsid w:val="00964FC6"/>
    <w:rsid w:val="00966B1B"/>
    <w:rsid w:val="00971731"/>
    <w:rsid w:val="00974821"/>
    <w:rsid w:val="009773AD"/>
    <w:rsid w:val="00983529"/>
    <w:rsid w:val="009841DD"/>
    <w:rsid w:val="009B1626"/>
    <w:rsid w:val="009B5579"/>
    <w:rsid w:val="009C14FB"/>
    <w:rsid w:val="009E0F92"/>
    <w:rsid w:val="009E582B"/>
    <w:rsid w:val="009E6379"/>
    <w:rsid w:val="009F5CFE"/>
    <w:rsid w:val="00A11EBA"/>
    <w:rsid w:val="00A1568C"/>
    <w:rsid w:val="00A231EC"/>
    <w:rsid w:val="00A24EBC"/>
    <w:rsid w:val="00A31DB4"/>
    <w:rsid w:val="00A40AE6"/>
    <w:rsid w:val="00A52489"/>
    <w:rsid w:val="00A53ECB"/>
    <w:rsid w:val="00A63DA8"/>
    <w:rsid w:val="00A71240"/>
    <w:rsid w:val="00A76D7A"/>
    <w:rsid w:val="00A84066"/>
    <w:rsid w:val="00A84207"/>
    <w:rsid w:val="00A911B3"/>
    <w:rsid w:val="00A92003"/>
    <w:rsid w:val="00A9245B"/>
    <w:rsid w:val="00A969DF"/>
    <w:rsid w:val="00AA0FBE"/>
    <w:rsid w:val="00AB38D5"/>
    <w:rsid w:val="00AB39BB"/>
    <w:rsid w:val="00AB3F3A"/>
    <w:rsid w:val="00AC6856"/>
    <w:rsid w:val="00AD2726"/>
    <w:rsid w:val="00AD55B1"/>
    <w:rsid w:val="00AF3209"/>
    <w:rsid w:val="00AF74A9"/>
    <w:rsid w:val="00B04868"/>
    <w:rsid w:val="00B04876"/>
    <w:rsid w:val="00B15099"/>
    <w:rsid w:val="00B15CF4"/>
    <w:rsid w:val="00B34405"/>
    <w:rsid w:val="00B34722"/>
    <w:rsid w:val="00B42154"/>
    <w:rsid w:val="00B441A1"/>
    <w:rsid w:val="00B519E1"/>
    <w:rsid w:val="00B527F4"/>
    <w:rsid w:val="00B64179"/>
    <w:rsid w:val="00B773EC"/>
    <w:rsid w:val="00BA0602"/>
    <w:rsid w:val="00BC6405"/>
    <w:rsid w:val="00BD26A6"/>
    <w:rsid w:val="00BE38AA"/>
    <w:rsid w:val="00BF3373"/>
    <w:rsid w:val="00BF4419"/>
    <w:rsid w:val="00BF7399"/>
    <w:rsid w:val="00BF7746"/>
    <w:rsid w:val="00C02995"/>
    <w:rsid w:val="00C1012B"/>
    <w:rsid w:val="00C1446D"/>
    <w:rsid w:val="00C24008"/>
    <w:rsid w:val="00C41CEC"/>
    <w:rsid w:val="00C4231C"/>
    <w:rsid w:val="00C46F88"/>
    <w:rsid w:val="00C56B53"/>
    <w:rsid w:val="00C57496"/>
    <w:rsid w:val="00C7233A"/>
    <w:rsid w:val="00C90601"/>
    <w:rsid w:val="00C92B91"/>
    <w:rsid w:val="00C96A7F"/>
    <w:rsid w:val="00CA75B1"/>
    <w:rsid w:val="00CB2238"/>
    <w:rsid w:val="00CB5E6E"/>
    <w:rsid w:val="00CD0158"/>
    <w:rsid w:val="00D054F9"/>
    <w:rsid w:val="00D14331"/>
    <w:rsid w:val="00D21448"/>
    <w:rsid w:val="00D27385"/>
    <w:rsid w:val="00D34D47"/>
    <w:rsid w:val="00D35420"/>
    <w:rsid w:val="00D46759"/>
    <w:rsid w:val="00D5617D"/>
    <w:rsid w:val="00D572D7"/>
    <w:rsid w:val="00D63C58"/>
    <w:rsid w:val="00D644E7"/>
    <w:rsid w:val="00D65038"/>
    <w:rsid w:val="00D845A8"/>
    <w:rsid w:val="00D86516"/>
    <w:rsid w:val="00DA1914"/>
    <w:rsid w:val="00DA2DDA"/>
    <w:rsid w:val="00DA76E4"/>
    <w:rsid w:val="00DB3BD7"/>
    <w:rsid w:val="00DB5AE7"/>
    <w:rsid w:val="00DC3B24"/>
    <w:rsid w:val="00DD59E8"/>
    <w:rsid w:val="00DD6E24"/>
    <w:rsid w:val="00E04B22"/>
    <w:rsid w:val="00E6271C"/>
    <w:rsid w:val="00E63732"/>
    <w:rsid w:val="00E86310"/>
    <w:rsid w:val="00E8664A"/>
    <w:rsid w:val="00EA466D"/>
    <w:rsid w:val="00EB4D4D"/>
    <w:rsid w:val="00ED2178"/>
    <w:rsid w:val="00ED254C"/>
    <w:rsid w:val="00ED3411"/>
    <w:rsid w:val="00ED6B46"/>
    <w:rsid w:val="00EE010C"/>
    <w:rsid w:val="00EF2248"/>
    <w:rsid w:val="00F03A0C"/>
    <w:rsid w:val="00F1025D"/>
    <w:rsid w:val="00F37501"/>
    <w:rsid w:val="00F476F1"/>
    <w:rsid w:val="00F73AF5"/>
    <w:rsid w:val="00F761FE"/>
    <w:rsid w:val="00F84670"/>
    <w:rsid w:val="00F952AF"/>
    <w:rsid w:val="00F962C0"/>
    <w:rsid w:val="00FA7A56"/>
    <w:rsid w:val="00FB6C42"/>
    <w:rsid w:val="00FD052C"/>
    <w:rsid w:val="00FD1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2E4907"/>
  <w14:defaultImageDpi w14:val="330"/>
  <w15:chartTrackingRefBased/>
  <w15:docId w15:val="{5B468BE2-9784-4254-9236-C99537317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299"/>
    <w:pPr>
      <w:spacing w:after="200" w:line="276" w:lineRule="auto"/>
    </w:pPr>
    <w:rPr>
      <w:rFonts w:ascii="Calibri" w:eastAsia="Calibri" w:hAnsi="Calibri"/>
      <w:sz w:val="24"/>
      <w:szCs w:val="22"/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E34"/>
    <w:pPr>
      <w:keepNext/>
      <w:keepLines/>
      <w:spacing w:before="600" w:after="120"/>
      <w:outlineLvl w:val="0"/>
    </w:pPr>
    <w:rPr>
      <w:rFonts w:eastAsia="MS Gothic"/>
      <w:b/>
      <w:bCs/>
      <w:color w:val="76C342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E34"/>
    <w:pPr>
      <w:keepNext/>
      <w:spacing w:before="240" w:after="60"/>
      <w:outlineLvl w:val="1"/>
    </w:pPr>
    <w:rPr>
      <w:rFonts w:ascii="Calibri Light" w:eastAsia="Times New Roman" w:hAnsi="Calibri Light"/>
      <w:b/>
      <w:bCs/>
      <w:iCs/>
      <w:color w:val="0076A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7FE9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aliases w:val="Heading for bullet points"/>
    <w:basedOn w:val="Normal"/>
    <w:next w:val="Normal"/>
    <w:link w:val="Heading4Char"/>
    <w:uiPriority w:val="9"/>
    <w:qFormat/>
    <w:rsid w:val="005423FC"/>
    <w:pPr>
      <w:keepNext/>
      <w:keepLines/>
      <w:spacing w:before="40"/>
      <w:outlineLvl w:val="3"/>
    </w:pPr>
    <w:rPr>
      <w:rFonts w:eastAsia="MS Gothic"/>
      <w:iCs/>
      <w:color w:val="853E8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C3E34"/>
    <w:rPr>
      <w:rFonts w:ascii="Calibri" w:eastAsia="MS Gothic" w:hAnsi="Calibri"/>
      <w:b/>
      <w:bCs/>
      <w:color w:val="76C342"/>
      <w:sz w:val="44"/>
      <w:szCs w:val="28"/>
      <w:lang w:val="en-ZA" w:eastAsia="en-US"/>
    </w:rPr>
  </w:style>
  <w:style w:type="character" w:customStyle="1" w:styleId="Heading4Char">
    <w:name w:val="Heading 4 Char"/>
    <w:aliases w:val="Heading for bullet points Char"/>
    <w:link w:val="Heading4"/>
    <w:uiPriority w:val="9"/>
    <w:rsid w:val="005423FC"/>
    <w:rPr>
      <w:rFonts w:ascii="Myriad Pro" w:eastAsia="MS Gothic" w:hAnsi="Myriad Pro" w:cs="Times New Roman"/>
      <w:iCs/>
      <w:color w:val="853E89"/>
      <w:szCs w:val="22"/>
      <w:lang w:val="en-ZA"/>
    </w:rPr>
  </w:style>
  <w:style w:type="numbering" w:customStyle="1" w:styleId="Multi">
    <w:name w:val="Multi"/>
    <w:uiPriority w:val="99"/>
    <w:rsid w:val="007E440E"/>
    <w:pPr>
      <w:numPr>
        <w:numId w:val="1"/>
      </w:numPr>
    </w:pPr>
  </w:style>
  <w:style w:type="paragraph" w:styleId="Title">
    <w:name w:val="Title"/>
    <w:basedOn w:val="Normal"/>
    <w:next w:val="Normal"/>
    <w:link w:val="TitleChar"/>
    <w:autoRedefine/>
    <w:uiPriority w:val="10"/>
    <w:qFormat/>
    <w:rsid w:val="00FB6C42"/>
    <w:pPr>
      <w:pBdr>
        <w:bottom w:val="single" w:sz="12" w:space="1" w:color="5F497A"/>
      </w:pBdr>
      <w:spacing w:after="300" w:line="240" w:lineRule="auto"/>
      <w:contextualSpacing/>
    </w:pPr>
    <w:rPr>
      <w:rFonts w:eastAsia="MS Gothic"/>
      <w:color w:val="713D88"/>
      <w:spacing w:val="30"/>
      <w:kern w:val="28"/>
      <w:sz w:val="72"/>
      <w:szCs w:val="72"/>
    </w:rPr>
  </w:style>
  <w:style w:type="character" w:customStyle="1" w:styleId="TitleChar">
    <w:name w:val="Title Char"/>
    <w:link w:val="Title"/>
    <w:uiPriority w:val="10"/>
    <w:rsid w:val="00FB6C42"/>
    <w:rPr>
      <w:rFonts w:ascii="Myriad Pro" w:eastAsia="MS Gothic" w:hAnsi="Myriad Pro" w:cs="Times New Roman"/>
      <w:color w:val="713D88"/>
      <w:spacing w:val="30"/>
      <w:kern w:val="28"/>
      <w:sz w:val="72"/>
      <w:szCs w:val="72"/>
    </w:rPr>
  </w:style>
  <w:style w:type="paragraph" w:customStyle="1" w:styleId="MediumGrid21">
    <w:name w:val="Medium Grid 21"/>
    <w:basedOn w:val="Normal"/>
    <w:uiPriority w:val="1"/>
    <w:qFormat/>
    <w:rsid w:val="002309C4"/>
    <w:pPr>
      <w:spacing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F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C14FB"/>
    <w:rPr>
      <w:rFonts w:ascii="Lucida Grande" w:hAnsi="Lucida Grande" w:cs="Lucida Grande"/>
      <w:color w:val="7F7F7F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14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9C14FB"/>
    <w:rPr>
      <w:rFonts w:ascii="Myriad Pro" w:hAnsi="Myriad Pro"/>
      <w:color w:val="7F7F7F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C14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C14FB"/>
    <w:rPr>
      <w:rFonts w:ascii="Myriad Pro" w:hAnsi="Myriad Pro"/>
      <w:color w:val="7F7F7F"/>
      <w:sz w:val="22"/>
      <w:szCs w:val="22"/>
    </w:rPr>
  </w:style>
  <w:style w:type="character" w:styleId="Hyperlink">
    <w:name w:val="Hyperlink"/>
    <w:uiPriority w:val="99"/>
    <w:unhideWhenUsed/>
    <w:rsid w:val="009C14FB"/>
    <w:rPr>
      <w:color w:val="0000FF"/>
      <w:u w:val="single"/>
    </w:rPr>
  </w:style>
  <w:style w:type="table" w:styleId="TableGrid">
    <w:name w:val="Table Grid"/>
    <w:basedOn w:val="TableNormal"/>
    <w:uiPriority w:val="59"/>
    <w:rsid w:val="00734D37"/>
    <w:rPr>
      <w:rFonts w:eastAsia="Cambria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734D37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434EDE"/>
    <w:pPr>
      <w:spacing w:after="0" w:line="240" w:lineRule="auto"/>
    </w:pPr>
    <w:rPr>
      <w:rFonts w:ascii="Times New Roman" w:eastAsia="Cambria" w:hAnsi="Times New Roman"/>
      <w:szCs w:val="24"/>
      <w:lang w:eastAsia="en-ZA"/>
    </w:rPr>
  </w:style>
  <w:style w:type="paragraph" w:customStyle="1" w:styleId="ColorfulList-Accent11">
    <w:name w:val="Colorful List - Accent 11"/>
    <w:basedOn w:val="Normal"/>
    <w:uiPriority w:val="34"/>
    <w:qFormat/>
    <w:rsid w:val="001A7FDD"/>
    <w:pPr>
      <w:ind w:left="720"/>
      <w:contextualSpacing/>
    </w:pPr>
  </w:style>
  <w:style w:type="table" w:styleId="PlainTable1">
    <w:name w:val="Plain Table 1"/>
    <w:basedOn w:val="TableNormal"/>
    <w:uiPriority w:val="99"/>
    <w:rsid w:val="007C3E3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ing2Char">
    <w:name w:val="Heading 2 Char"/>
    <w:link w:val="Heading2"/>
    <w:uiPriority w:val="9"/>
    <w:rsid w:val="007C3E34"/>
    <w:rPr>
      <w:rFonts w:ascii="Calibri Light" w:eastAsia="Times New Roman" w:hAnsi="Calibri Light" w:cs="Times New Roman"/>
      <w:b/>
      <w:bCs/>
      <w:iCs/>
      <w:color w:val="0076A8"/>
      <w:sz w:val="28"/>
      <w:szCs w:val="28"/>
      <w:lang w:val="en-ZA" w:eastAsia="en-US"/>
    </w:rPr>
  </w:style>
  <w:style w:type="character" w:customStyle="1" w:styleId="Heading3Char">
    <w:name w:val="Heading 3 Char"/>
    <w:link w:val="Heading3"/>
    <w:uiPriority w:val="9"/>
    <w:rsid w:val="00507FE9"/>
    <w:rPr>
      <w:rFonts w:ascii="Calibri Light" w:eastAsia="Times New Roman" w:hAnsi="Calibri Light" w:cs="Times New Roman"/>
      <w:b/>
      <w:bCs/>
      <w:sz w:val="26"/>
      <w:szCs w:val="26"/>
      <w:lang w:val="en-ZA" w:eastAsia="en-US"/>
    </w:rPr>
  </w:style>
  <w:style w:type="character" w:customStyle="1" w:styleId="UnresolvedMention1">
    <w:name w:val="Unresolved Mention1"/>
    <w:uiPriority w:val="99"/>
    <w:semiHidden/>
    <w:unhideWhenUsed/>
    <w:rsid w:val="009E637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D6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6E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6E9D"/>
    <w:rPr>
      <w:rFonts w:ascii="Calibri" w:eastAsia="Calibri" w:hAnsi="Calibri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E9D"/>
    <w:rPr>
      <w:rFonts w:ascii="Calibri" w:eastAsia="Calibri" w:hAnsi="Calibri"/>
      <w:b/>
      <w:bCs/>
      <w:lang w:val="en-ZA"/>
    </w:rPr>
  </w:style>
  <w:style w:type="paragraph" w:styleId="Revision">
    <w:name w:val="Revision"/>
    <w:hidden/>
    <w:uiPriority w:val="99"/>
    <w:semiHidden/>
    <w:rsid w:val="002E0048"/>
    <w:rPr>
      <w:rFonts w:ascii="Calibri" w:eastAsia="Calibri" w:hAnsi="Calibri"/>
      <w:sz w:val="24"/>
      <w:szCs w:val="22"/>
      <w:lang w:val="en-Z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6C04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4C2F01"/>
    <w:rPr>
      <w:rFonts w:ascii="Segoe UI" w:hAnsi="Segoe UI" w:cs="Segoe UI" w:hint="default"/>
      <w:sz w:val="18"/>
      <w:szCs w:val="18"/>
    </w:rPr>
  </w:style>
  <w:style w:type="paragraph" w:styleId="ListParagraph">
    <w:name w:val="List Paragraph"/>
    <w:basedOn w:val="Normal"/>
    <w:uiPriority w:val="34"/>
    <w:qFormat/>
    <w:rsid w:val="006A3C7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23F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A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4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ards@mrc.ac.z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wards@mrc.ac.z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awards@mrc.ac.z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mrc.ac.za/about-us/samrc-scientific-merit-award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8122FF-30B1-4BEA-8742-102784152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981</Words>
  <Characters>5594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SAMRC Scientific Merit Awards</vt:lpstr>
    </vt:vector>
  </TitlesOfParts>
  <Company>Blackmoon</Company>
  <LinksUpToDate>false</LinksUpToDate>
  <CharactersWithSpaces>6562</CharactersWithSpaces>
  <SharedDoc>false</SharedDoc>
  <HLinks>
    <vt:vector size="18" baseType="variant">
      <vt:variant>
        <vt:i4>131134</vt:i4>
      </vt:variant>
      <vt:variant>
        <vt:i4>6</vt:i4>
      </vt:variant>
      <vt:variant>
        <vt:i4>0</vt:i4>
      </vt:variant>
      <vt:variant>
        <vt:i4>5</vt:i4>
      </vt:variant>
      <vt:variant>
        <vt:lpwstr>mailto:colleen.vanWyk@mrc.ac.za</vt:lpwstr>
      </vt:variant>
      <vt:variant>
        <vt:lpwstr/>
      </vt:variant>
      <vt:variant>
        <vt:i4>7733332</vt:i4>
      </vt:variant>
      <vt:variant>
        <vt:i4>3</vt:i4>
      </vt:variant>
      <vt:variant>
        <vt:i4>0</vt:i4>
      </vt:variant>
      <vt:variant>
        <vt:i4>5</vt:i4>
      </vt:variant>
      <vt:variant>
        <vt:lpwstr>mailto:thabi.maitin@mrc.ac.za</vt:lpwstr>
      </vt:variant>
      <vt:variant>
        <vt:lpwstr/>
      </vt:variant>
      <vt:variant>
        <vt:i4>1507399</vt:i4>
      </vt:variant>
      <vt:variant>
        <vt:i4>0</vt:i4>
      </vt:variant>
      <vt:variant>
        <vt:i4>0</vt:i4>
      </vt:variant>
      <vt:variant>
        <vt:i4>5</vt:i4>
      </vt:variant>
      <vt:variant>
        <vt:lpwstr>http://www.samrc.ac.za/content/samrc-scientific-merit-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SAMRC Scientific Merit Awards</dc:title>
  <dc:subject/>
  <dc:creator>christopher Aros</dc:creator>
  <cp:keywords/>
  <dc:description/>
  <cp:lastModifiedBy>Elmarie van Wyk | SAMRC</cp:lastModifiedBy>
  <cp:revision>2</cp:revision>
  <cp:lastPrinted>2023-08-28T10:12:00Z</cp:lastPrinted>
  <dcterms:created xsi:type="dcterms:W3CDTF">2023-08-30T12:27:00Z</dcterms:created>
  <dcterms:modified xsi:type="dcterms:W3CDTF">2023-08-30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f1efda7a2910cc79d12960fa4396e4aea352ac1b044c2033009159b45720f4</vt:lpwstr>
  </property>
</Properties>
</file>